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88"/>
        <w:gridCol w:w="4543"/>
      </w:tblGrid>
      <w:tr w:rsidR="00D64AB1" w14:paraId="02F46C23" w14:textId="77777777" w:rsidTr="00D64AB1">
        <w:trPr>
          <w:trHeight w:val="510"/>
        </w:trPr>
        <w:tc>
          <w:tcPr>
            <w:tcW w:w="9855" w:type="dxa"/>
            <w:gridSpan w:val="2"/>
            <w:vAlign w:val="center"/>
          </w:tcPr>
          <w:p w14:paraId="40186556" w14:textId="77777777" w:rsidR="00D64AB1" w:rsidRPr="00D64AB1" w:rsidRDefault="00D64AB1" w:rsidP="008035A5">
            <w:pPr>
              <w:pStyle w:val="Heading1"/>
              <w:jc w:val="center"/>
              <w:rPr>
                <w:b w:val="0"/>
                <w:bCs w:val="0"/>
                <w:i/>
                <w:iCs/>
              </w:rPr>
            </w:pPr>
            <w:r w:rsidRPr="00D64AB1">
              <w:rPr>
                <w:b w:val="0"/>
                <w:bCs w:val="0"/>
                <w:i/>
                <w:iCs/>
              </w:rPr>
              <w:t xml:space="preserve">Course </w:t>
            </w:r>
            <w:r w:rsidR="008035A5">
              <w:rPr>
                <w:b w:val="0"/>
                <w:bCs w:val="0"/>
                <w:i/>
                <w:iCs/>
              </w:rPr>
              <w:t>report</w:t>
            </w:r>
            <w:r w:rsidRPr="00D64AB1">
              <w:rPr>
                <w:b w:val="0"/>
                <w:bCs w:val="0"/>
                <w:i/>
                <w:iCs/>
              </w:rPr>
              <w:t xml:space="preserve"> of</w:t>
            </w:r>
          </w:p>
        </w:tc>
      </w:tr>
      <w:tr w:rsidR="00D64AB1" w14:paraId="7488BB34" w14:textId="77777777" w:rsidTr="00D64AB1">
        <w:trPr>
          <w:trHeight w:val="510"/>
        </w:trPr>
        <w:tc>
          <w:tcPr>
            <w:tcW w:w="9855" w:type="dxa"/>
            <w:gridSpan w:val="2"/>
            <w:shd w:val="clear" w:color="auto" w:fill="D9D9D9" w:themeFill="background1" w:themeFillShade="D9"/>
            <w:vAlign w:val="center"/>
          </w:tcPr>
          <w:p w14:paraId="75E530A9" w14:textId="4BD2444F" w:rsidR="00D64AB1" w:rsidRPr="00D64AB1" w:rsidRDefault="006171AC" w:rsidP="00814823">
            <w:pPr>
              <w:pStyle w:val="Default"/>
              <w:jc w:val="center"/>
              <w:rPr>
                <w:sz w:val="28"/>
                <w:szCs w:val="28"/>
                <w:lang w:bidi="ar-EG"/>
              </w:rPr>
            </w:pPr>
            <w:r w:rsidRPr="006171AC">
              <w:rPr>
                <w:b/>
                <w:bCs/>
                <w:sz w:val="28"/>
                <w:szCs w:val="28"/>
              </w:rPr>
              <w:t>Technical English</w:t>
            </w:r>
            <w:r>
              <w:rPr>
                <w:b/>
                <w:bCs/>
                <w:sz w:val="28"/>
                <w:szCs w:val="28"/>
              </w:rPr>
              <w:t xml:space="preserve"> course </w:t>
            </w:r>
            <w:r w:rsidR="00814447">
              <w:rPr>
                <w:b/>
                <w:bCs/>
                <w:sz w:val="28"/>
                <w:szCs w:val="28"/>
              </w:rPr>
              <w:t xml:space="preserve">Spring </w:t>
            </w:r>
            <w:r w:rsidR="00814823">
              <w:rPr>
                <w:b/>
                <w:bCs/>
                <w:sz w:val="28"/>
                <w:szCs w:val="28"/>
              </w:rPr>
              <w:t xml:space="preserve"> 2018</w:t>
            </w:r>
          </w:p>
        </w:tc>
      </w:tr>
      <w:tr w:rsidR="00D64AB1" w14:paraId="25D45B2F" w14:textId="77777777" w:rsidTr="00D64AB1">
        <w:trPr>
          <w:trHeight w:val="510"/>
        </w:trPr>
        <w:tc>
          <w:tcPr>
            <w:tcW w:w="5211" w:type="dxa"/>
            <w:tcBorders>
              <w:bottom w:val="single" w:sz="4" w:space="0" w:color="auto"/>
            </w:tcBorders>
            <w:vAlign w:val="center"/>
          </w:tcPr>
          <w:p w14:paraId="3C82BBBE" w14:textId="77777777" w:rsidR="00D64AB1" w:rsidRPr="00D64AB1" w:rsidRDefault="00D64AB1" w:rsidP="00D64AB1">
            <w:pPr>
              <w:pStyle w:val="Subtitle"/>
              <w:jc w:val="left"/>
              <w:rPr>
                <w:b w:val="0"/>
                <w:bCs w:val="0"/>
                <w:sz w:val="28"/>
                <w:szCs w:val="28"/>
              </w:rPr>
            </w:pPr>
            <w:r w:rsidRPr="00D64AB1">
              <w:rPr>
                <w:b w:val="0"/>
                <w:bCs w:val="0"/>
                <w:sz w:val="28"/>
                <w:szCs w:val="28"/>
                <w:lang w:bidi="ar-SA"/>
              </w:rPr>
              <w:t>University: Ain Shams</w:t>
            </w:r>
          </w:p>
        </w:tc>
        <w:tc>
          <w:tcPr>
            <w:tcW w:w="4644" w:type="dxa"/>
            <w:tcBorders>
              <w:bottom w:val="single" w:sz="4" w:space="0" w:color="auto"/>
            </w:tcBorders>
            <w:vAlign w:val="center"/>
          </w:tcPr>
          <w:p w14:paraId="7E69399E" w14:textId="77777777" w:rsidR="00D64AB1" w:rsidRPr="00D64AB1" w:rsidRDefault="00D64AB1" w:rsidP="00D64AB1">
            <w:pPr>
              <w:pStyle w:val="Subtitle"/>
              <w:rPr>
                <w:b w:val="0"/>
                <w:bCs w:val="0"/>
                <w:sz w:val="28"/>
                <w:szCs w:val="28"/>
              </w:rPr>
            </w:pPr>
            <w:r w:rsidRPr="00D64AB1">
              <w:rPr>
                <w:b w:val="0"/>
                <w:bCs w:val="0"/>
                <w:sz w:val="28"/>
                <w:szCs w:val="28"/>
                <w:lang w:bidi="ar-SA"/>
              </w:rPr>
              <w:t>Faculty: Engineering</w:t>
            </w:r>
          </w:p>
        </w:tc>
      </w:tr>
    </w:tbl>
    <w:p w14:paraId="5EBAEC6B" w14:textId="77777777" w:rsidR="00523EBF" w:rsidRPr="00D64AB1" w:rsidRDefault="00523EBF" w:rsidP="000B1123">
      <w:pPr>
        <w:pStyle w:val="Heading2"/>
        <w:numPr>
          <w:ilvl w:val="0"/>
          <w:numId w:val="17"/>
        </w:numPr>
        <w:spacing w:before="120" w:after="120"/>
        <w:ind w:left="641" w:hanging="357"/>
        <w:jc w:val="left"/>
      </w:pPr>
      <w:r w:rsidRPr="00D64AB1">
        <w:t>Basic Information</w:t>
      </w:r>
    </w:p>
    <w:p w14:paraId="440CB69D" w14:textId="77777777" w:rsidR="008035A5" w:rsidRDefault="00523EBF" w:rsidP="008035A5">
      <w:pPr>
        <w:pStyle w:val="ListParagraph"/>
        <w:numPr>
          <w:ilvl w:val="0"/>
          <w:numId w:val="26"/>
        </w:numPr>
        <w:tabs>
          <w:tab w:val="left" w:pos="360"/>
          <w:tab w:val="left" w:pos="900"/>
          <w:tab w:val="left" w:pos="1260"/>
        </w:tabs>
        <w:spacing w:before="240" w:after="120"/>
        <w:ind w:left="568" w:hanging="284"/>
        <w:rPr>
          <w:sz w:val="26"/>
          <w:szCs w:val="26"/>
        </w:rPr>
      </w:pPr>
      <w:r w:rsidRPr="008035A5">
        <w:rPr>
          <w:sz w:val="26"/>
          <w:szCs w:val="26"/>
        </w:rPr>
        <w:t>Title</w:t>
      </w:r>
      <w:r w:rsidR="008035A5">
        <w:rPr>
          <w:sz w:val="26"/>
          <w:szCs w:val="26"/>
        </w:rPr>
        <w:t xml:space="preserve"> and </w:t>
      </w:r>
      <w:r w:rsidR="007C3068">
        <w:rPr>
          <w:sz w:val="26"/>
          <w:szCs w:val="26"/>
        </w:rPr>
        <w:t>code:</w:t>
      </w:r>
    </w:p>
    <w:tbl>
      <w:tblPr>
        <w:tblStyle w:val="TableGrid"/>
        <w:tblW w:w="9287" w:type="dxa"/>
        <w:tblInd w:w="568" w:type="dxa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9287"/>
      </w:tblGrid>
      <w:tr w:rsidR="008035A5" w14:paraId="76717AE4" w14:textId="77777777" w:rsidTr="008035A5">
        <w:trPr>
          <w:trHeight w:val="510"/>
        </w:trPr>
        <w:tc>
          <w:tcPr>
            <w:tcW w:w="9287" w:type="dxa"/>
            <w:vAlign w:val="center"/>
          </w:tcPr>
          <w:p w14:paraId="36C67489" w14:textId="77777777" w:rsidR="008035A5" w:rsidRPr="00C055BF" w:rsidRDefault="006171AC" w:rsidP="006171AC">
            <w:pPr>
              <w:shd w:val="clear" w:color="auto" w:fill="D9D9D9"/>
              <w:rPr>
                <w:b/>
                <w:bCs/>
                <w:sz w:val="28"/>
                <w:szCs w:val="28"/>
              </w:rPr>
            </w:pPr>
            <w:r w:rsidRPr="006171AC">
              <w:rPr>
                <w:b/>
                <w:bCs/>
                <w:sz w:val="28"/>
                <w:szCs w:val="28"/>
              </w:rPr>
              <w:t>Technical English</w:t>
            </w:r>
            <w:r w:rsidR="00A71066">
              <w:rPr>
                <w:b/>
                <w:bCs/>
                <w:sz w:val="28"/>
                <w:szCs w:val="28"/>
              </w:rPr>
              <w:t>–</w:t>
            </w:r>
            <w:r>
              <w:rPr>
                <w:b/>
                <w:bCs/>
                <w:sz w:val="28"/>
                <w:szCs w:val="28"/>
              </w:rPr>
              <w:t>ASU011</w:t>
            </w:r>
          </w:p>
        </w:tc>
      </w:tr>
    </w:tbl>
    <w:p w14:paraId="7A8475D6" w14:textId="77777777" w:rsidR="008035A5" w:rsidRDefault="00A30C74" w:rsidP="00A30C74">
      <w:pPr>
        <w:pStyle w:val="ListParagraph"/>
        <w:numPr>
          <w:ilvl w:val="0"/>
          <w:numId w:val="26"/>
        </w:numPr>
        <w:tabs>
          <w:tab w:val="left" w:pos="360"/>
          <w:tab w:val="left" w:pos="900"/>
          <w:tab w:val="left" w:pos="1260"/>
        </w:tabs>
        <w:spacing w:before="240" w:after="120"/>
        <w:rPr>
          <w:sz w:val="26"/>
          <w:szCs w:val="26"/>
        </w:rPr>
      </w:pPr>
      <w:r>
        <w:rPr>
          <w:sz w:val="26"/>
          <w:szCs w:val="26"/>
        </w:rPr>
        <w:t>Program</w:t>
      </w:r>
      <w:r w:rsidR="008035A5">
        <w:rPr>
          <w:sz w:val="26"/>
          <w:szCs w:val="26"/>
        </w:rPr>
        <w:t xml:space="preserve"> on which the course is </w:t>
      </w:r>
      <w:r w:rsidR="007C3068">
        <w:rPr>
          <w:sz w:val="26"/>
          <w:szCs w:val="26"/>
        </w:rPr>
        <w:t>given:</w:t>
      </w:r>
    </w:p>
    <w:tbl>
      <w:tblPr>
        <w:tblStyle w:val="TableGrid"/>
        <w:tblW w:w="9287" w:type="dxa"/>
        <w:tblInd w:w="568" w:type="dxa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9287"/>
      </w:tblGrid>
      <w:tr w:rsidR="008035A5" w14:paraId="4F0E910C" w14:textId="77777777" w:rsidTr="008035A5">
        <w:trPr>
          <w:trHeight w:val="510"/>
        </w:trPr>
        <w:tc>
          <w:tcPr>
            <w:tcW w:w="9287" w:type="dxa"/>
            <w:vAlign w:val="center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610"/>
            </w:tblGrid>
            <w:tr w:rsidR="00B238C5" w:rsidRPr="00B238C5" w14:paraId="6EBCCA98" w14:textId="77777777">
              <w:trPr>
                <w:trHeight w:val="125"/>
              </w:trPr>
              <w:tc>
                <w:tcPr>
                  <w:tcW w:w="0" w:type="auto"/>
                </w:tcPr>
                <w:p w14:paraId="46A97A11" w14:textId="77777777" w:rsidR="00B238C5" w:rsidRPr="00B238C5" w:rsidRDefault="00A71066">
                  <w:pPr>
                    <w:pStyle w:val="Default"/>
                    <w:rPr>
                      <w:color w:val="auto"/>
                      <w:sz w:val="26"/>
                      <w:szCs w:val="26"/>
                      <w:lang w:bidi="ar-EG"/>
                    </w:rPr>
                  </w:pPr>
                  <w:r>
                    <w:rPr>
                      <w:color w:val="auto"/>
                      <w:sz w:val="26"/>
                      <w:szCs w:val="26"/>
                      <w:lang w:bidi="ar-EG"/>
                    </w:rPr>
                    <w:t>All Programs</w:t>
                  </w:r>
                </w:p>
              </w:tc>
            </w:tr>
          </w:tbl>
          <w:p w14:paraId="5BB5230D" w14:textId="77777777" w:rsidR="008035A5" w:rsidRDefault="008035A5" w:rsidP="007A07F7">
            <w:pPr>
              <w:tabs>
                <w:tab w:val="left" w:pos="360"/>
                <w:tab w:val="left" w:pos="900"/>
                <w:tab w:val="left" w:pos="1260"/>
              </w:tabs>
              <w:spacing w:line="288" w:lineRule="auto"/>
              <w:rPr>
                <w:sz w:val="26"/>
                <w:szCs w:val="26"/>
              </w:rPr>
            </w:pPr>
          </w:p>
        </w:tc>
      </w:tr>
    </w:tbl>
    <w:p w14:paraId="7CDF65B4" w14:textId="77777777" w:rsidR="008035A5" w:rsidRDefault="00A30C74" w:rsidP="00783835">
      <w:pPr>
        <w:pStyle w:val="ListParagraph"/>
        <w:numPr>
          <w:ilvl w:val="0"/>
          <w:numId w:val="26"/>
        </w:numPr>
        <w:tabs>
          <w:tab w:val="left" w:pos="360"/>
          <w:tab w:val="left" w:pos="900"/>
          <w:tab w:val="left" w:pos="1260"/>
        </w:tabs>
        <w:spacing w:before="240" w:after="120"/>
        <w:rPr>
          <w:sz w:val="26"/>
          <w:szCs w:val="26"/>
        </w:rPr>
      </w:pPr>
      <w:r>
        <w:rPr>
          <w:sz w:val="26"/>
          <w:szCs w:val="26"/>
        </w:rPr>
        <w:t xml:space="preserve">Year/Level of </w:t>
      </w:r>
      <w:r w:rsidR="007C3068">
        <w:rPr>
          <w:sz w:val="26"/>
          <w:szCs w:val="26"/>
        </w:rPr>
        <w:t>program:</w:t>
      </w:r>
    </w:p>
    <w:tbl>
      <w:tblPr>
        <w:tblStyle w:val="TableGrid"/>
        <w:tblW w:w="9287" w:type="dxa"/>
        <w:tblInd w:w="568" w:type="dxa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9287"/>
      </w:tblGrid>
      <w:tr w:rsidR="008035A5" w14:paraId="3996B1FC" w14:textId="77777777" w:rsidTr="008035A5">
        <w:trPr>
          <w:trHeight w:val="510"/>
        </w:trPr>
        <w:tc>
          <w:tcPr>
            <w:tcW w:w="9287" w:type="dxa"/>
            <w:vAlign w:val="center"/>
          </w:tcPr>
          <w:p w14:paraId="214D9D42" w14:textId="77777777" w:rsidR="008035A5" w:rsidRDefault="00F77CA3" w:rsidP="00A71066">
            <w:pPr>
              <w:tabs>
                <w:tab w:val="left" w:pos="360"/>
                <w:tab w:val="left" w:pos="900"/>
                <w:tab w:val="left" w:pos="1260"/>
              </w:tabs>
              <w:spacing w:line="288" w:lineRule="auto"/>
              <w:rPr>
                <w:sz w:val="26"/>
                <w:szCs w:val="26"/>
              </w:rPr>
            </w:pPr>
            <w:r>
              <w:t>All Levels</w:t>
            </w:r>
          </w:p>
        </w:tc>
      </w:tr>
    </w:tbl>
    <w:p w14:paraId="6536F58C" w14:textId="77777777" w:rsidR="008035A5" w:rsidRDefault="00722B24" w:rsidP="00722B24">
      <w:pPr>
        <w:pStyle w:val="ListParagraph"/>
        <w:numPr>
          <w:ilvl w:val="0"/>
          <w:numId w:val="27"/>
        </w:numPr>
        <w:tabs>
          <w:tab w:val="left" w:pos="360"/>
          <w:tab w:val="left" w:pos="900"/>
          <w:tab w:val="left" w:pos="1260"/>
        </w:tabs>
        <w:spacing w:before="240" w:after="120"/>
        <w:ind w:left="1418" w:hanging="567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Units/Credit Hours</w:t>
      </w: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4404"/>
        <w:gridCol w:w="2608"/>
      </w:tblGrid>
      <w:tr w:rsidR="00722B24" w14:paraId="7660D5BE" w14:textId="77777777" w:rsidTr="00722B24">
        <w:trPr>
          <w:trHeight w:hRule="exact" w:val="397"/>
        </w:trPr>
        <w:tc>
          <w:tcPr>
            <w:tcW w:w="4404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14:paraId="0876F65F" w14:textId="77777777" w:rsidR="00722B24" w:rsidRDefault="00722B24" w:rsidP="00722B24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 xml:space="preserve">( </w:t>
            </w:r>
            <w:proofErr w:type="spellStart"/>
            <w:r>
              <w:rPr>
                <w:color w:val="000000" w:themeColor="text1"/>
                <w:sz w:val="26"/>
                <w:szCs w:val="26"/>
              </w:rPr>
              <w:t>i</w:t>
            </w:r>
            <w:proofErr w:type="spellEnd"/>
            <w:r>
              <w:rPr>
                <w:color w:val="000000" w:themeColor="text1"/>
                <w:sz w:val="26"/>
                <w:szCs w:val="26"/>
              </w:rPr>
              <w:t xml:space="preserve"> ) Lecture :</w:t>
            </w:r>
          </w:p>
        </w:tc>
        <w:tc>
          <w:tcPr>
            <w:tcW w:w="2608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14:paraId="56D64D50" w14:textId="77777777" w:rsidR="00722B24" w:rsidRDefault="009203F9" w:rsidP="00722B24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2</w:t>
            </w:r>
          </w:p>
        </w:tc>
      </w:tr>
    </w:tbl>
    <w:p w14:paraId="7BF4D880" w14:textId="77777777" w:rsidR="00722B24" w:rsidRPr="00722B24" w:rsidRDefault="00722B24" w:rsidP="00722B24">
      <w:pPr>
        <w:pStyle w:val="ListParagraph"/>
        <w:tabs>
          <w:tab w:val="left" w:pos="360"/>
          <w:tab w:val="left" w:pos="900"/>
          <w:tab w:val="left" w:pos="1260"/>
        </w:tabs>
        <w:rPr>
          <w:sz w:val="8"/>
          <w:szCs w:val="8"/>
        </w:rPr>
      </w:pP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4404"/>
        <w:gridCol w:w="2608"/>
      </w:tblGrid>
      <w:tr w:rsidR="00722B24" w14:paraId="56687A04" w14:textId="77777777" w:rsidTr="00722B24">
        <w:trPr>
          <w:trHeight w:hRule="exact" w:val="397"/>
        </w:trPr>
        <w:tc>
          <w:tcPr>
            <w:tcW w:w="4404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14:paraId="7B2297B7" w14:textId="77777777" w:rsidR="00722B24" w:rsidRDefault="00722B24" w:rsidP="00722B24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( ii ) Tutorial/Practical :</w:t>
            </w:r>
          </w:p>
        </w:tc>
        <w:tc>
          <w:tcPr>
            <w:tcW w:w="2608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14:paraId="79233300" w14:textId="77777777" w:rsidR="00722B24" w:rsidRDefault="009203F9" w:rsidP="008506FE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2</w:t>
            </w:r>
          </w:p>
        </w:tc>
      </w:tr>
    </w:tbl>
    <w:p w14:paraId="011DBE67" w14:textId="77777777" w:rsidR="00722B24" w:rsidRPr="00722B24" w:rsidRDefault="00722B24" w:rsidP="00722B24">
      <w:pPr>
        <w:pStyle w:val="ListParagraph"/>
        <w:tabs>
          <w:tab w:val="left" w:pos="360"/>
          <w:tab w:val="left" w:pos="900"/>
          <w:tab w:val="left" w:pos="1260"/>
        </w:tabs>
        <w:rPr>
          <w:sz w:val="8"/>
          <w:szCs w:val="8"/>
        </w:rPr>
      </w:pP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4404"/>
        <w:gridCol w:w="2608"/>
      </w:tblGrid>
      <w:tr w:rsidR="00722B24" w14:paraId="0F48E707" w14:textId="77777777" w:rsidTr="00722B24">
        <w:trPr>
          <w:trHeight w:hRule="exact" w:val="397"/>
        </w:trPr>
        <w:tc>
          <w:tcPr>
            <w:tcW w:w="4404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14:paraId="6D1E2BD0" w14:textId="77777777" w:rsidR="00722B24" w:rsidRDefault="00722B24" w:rsidP="00722B24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( iii ) Total :</w:t>
            </w:r>
          </w:p>
        </w:tc>
        <w:tc>
          <w:tcPr>
            <w:tcW w:w="2608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14:paraId="3983C5D2" w14:textId="77777777" w:rsidR="00722B24" w:rsidRDefault="00F77CA3" w:rsidP="007A07F7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4</w:t>
            </w:r>
          </w:p>
        </w:tc>
      </w:tr>
    </w:tbl>
    <w:p w14:paraId="7AD3B3EF" w14:textId="77777777" w:rsidR="0053055F" w:rsidRDefault="0053055F" w:rsidP="0053055F">
      <w:pPr>
        <w:pStyle w:val="ListParagraph"/>
        <w:numPr>
          <w:ilvl w:val="0"/>
          <w:numId w:val="27"/>
        </w:numPr>
        <w:tabs>
          <w:tab w:val="left" w:pos="360"/>
          <w:tab w:val="left" w:pos="900"/>
          <w:tab w:val="left" w:pos="1260"/>
        </w:tabs>
        <w:spacing w:before="240" w:after="120"/>
        <w:ind w:left="1418" w:hanging="567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 xml:space="preserve">Names of lecturers contributing to delivery of the </w:t>
      </w:r>
      <w:r w:rsidR="007C3068">
        <w:rPr>
          <w:color w:val="000000" w:themeColor="text1"/>
          <w:sz w:val="26"/>
          <w:szCs w:val="26"/>
        </w:rPr>
        <w:t>course:</w:t>
      </w: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1134"/>
        <w:gridCol w:w="6463"/>
      </w:tblGrid>
      <w:tr w:rsidR="0053055F" w14:paraId="5386A2B2" w14:textId="77777777" w:rsidTr="0053055F">
        <w:trPr>
          <w:trHeight w:hRule="exact" w:val="397"/>
        </w:trPr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14:paraId="26AAC11A" w14:textId="77777777" w:rsidR="0053055F" w:rsidRDefault="0053055F" w:rsidP="0053055F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jc w:val="center"/>
              <w:rPr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color w:val="000000" w:themeColor="text1"/>
                <w:sz w:val="26"/>
                <w:szCs w:val="26"/>
              </w:rPr>
              <w:t>i</w:t>
            </w:r>
            <w:proofErr w:type="spellEnd"/>
            <w:r>
              <w:rPr>
                <w:color w:val="000000" w:themeColor="text1"/>
                <w:sz w:val="26"/>
                <w:szCs w:val="26"/>
              </w:rPr>
              <w:t xml:space="preserve"> -</w:t>
            </w:r>
          </w:p>
        </w:tc>
        <w:tc>
          <w:tcPr>
            <w:tcW w:w="6463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14:paraId="7FBEBDDC" w14:textId="77777777" w:rsidR="0053055F" w:rsidRPr="009B0460" w:rsidRDefault="006171AC" w:rsidP="006171AC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Prof. </w:t>
            </w:r>
            <w:proofErr w:type="spellStart"/>
            <w:r>
              <w:rPr>
                <w:color w:val="000000" w:themeColor="text1"/>
              </w:rPr>
              <w:t>Nagwa</w:t>
            </w:r>
            <w:proofErr w:type="spellEnd"/>
            <w:r>
              <w:rPr>
                <w:color w:val="000000" w:themeColor="text1"/>
              </w:rPr>
              <w:t xml:space="preserve"> Younis</w:t>
            </w:r>
          </w:p>
        </w:tc>
      </w:tr>
    </w:tbl>
    <w:p w14:paraId="6F1C7794" w14:textId="77777777" w:rsidR="0053055F" w:rsidRPr="00722B24" w:rsidRDefault="0053055F" w:rsidP="0053055F">
      <w:pPr>
        <w:pStyle w:val="ListParagraph"/>
        <w:tabs>
          <w:tab w:val="left" w:pos="360"/>
          <w:tab w:val="left" w:pos="900"/>
          <w:tab w:val="left" w:pos="1260"/>
        </w:tabs>
        <w:rPr>
          <w:sz w:val="8"/>
          <w:szCs w:val="8"/>
        </w:rPr>
      </w:pP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1134"/>
        <w:gridCol w:w="6463"/>
      </w:tblGrid>
      <w:tr w:rsidR="0053055F" w14:paraId="3B492450" w14:textId="77777777" w:rsidTr="007A07F7">
        <w:trPr>
          <w:trHeight w:hRule="exact" w:val="397"/>
        </w:trPr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14:paraId="32245EB4" w14:textId="77777777" w:rsidR="0053055F" w:rsidRDefault="0053055F" w:rsidP="007A07F7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jc w:val="center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ii -</w:t>
            </w:r>
          </w:p>
        </w:tc>
        <w:tc>
          <w:tcPr>
            <w:tcW w:w="6463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14:paraId="3851F5A2" w14:textId="77777777" w:rsidR="0053055F" w:rsidRDefault="0053055F" w:rsidP="00465F84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</w:p>
        </w:tc>
      </w:tr>
    </w:tbl>
    <w:p w14:paraId="0002F073" w14:textId="77777777" w:rsidR="00722B24" w:rsidRPr="0053055F" w:rsidRDefault="00722B24" w:rsidP="0053055F">
      <w:pPr>
        <w:pStyle w:val="ListParagraph"/>
        <w:tabs>
          <w:tab w:val="left" w:pos="360"/>
          <w:tab w:val="left" w:pos="900"/>
          <w:tab w:val="left" w:pos="1260"/>
        </w:tabs>
        <w:rPr>
          <w:sz w:val="8"/>
          <w:szCs w:val="8"/>
        </w:rPr>
      </w:pP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1134"/>
        <w:gridCol w:w="6463"/>
      </w:tblGrid>
      <w:tr w:rsidR="0053055F" w14:paraId="023486F4" w14:textId="77777777" w:rsidTr="007A07F7">
        <w:trPr>
          <w:trHeight w:hRule="exact" w:val="397"/>
        </w:trPr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14:paraId="0BCF2806" w14:textId="77777777" w:rsidR="0053055F" w:rsidRDefault="0053055F" w:rsidP="007A07F7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jc w:val="center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iii -</w:t>
            </w:r>
          </w:p>
        </w:tc>
        <w:tc>
          <w:tcPr>
            <w:tcW w:w="6463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14:paraId="253F2328" w14:textId="77777777" w:rsidR="0053055F" w:rsidRPr="0053055F" w:rsidRDefault="0053055F" w:rsidP="00C45CE5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</w:p>
        </w:tc>
      </w:tr>
    </w:tbl>
    <w:p w14:paraId="3429FBB5" w14:textId="77777777" w:rsidR="0053055F" w:rsidRDefault="0053055F" w:rsidP="00722B24">
      <w:pPr>
        <w:pStyle w:val="ListParagraph"/>
        <w:tabs>
          <w:tab w:val="left" w:pos="360"/>
          <w:tab w:val="left" w:pos="900"/>
          <w:tab w:val="left" w:pos="1260"/>
        </w:tabs>
        <w:spacing w:line="288" w:lineRule="auto"/>
        <w:rPr>
          <w:sz w:val="26"/>
          <w:szCs w:val="26"/>
        </w:rPr>
      </w:pPr>
    </w:p>
    <w:tbl>
      <w:tblPr>
        <w:tblStyle w:val="TableGrid"/>
        <w:tblW w:w="7597" w:type="dxa"/>
        <w:tblInd w:w="1134" w:type="dxa"/>
        <w:tblLook w:val="04A0" w:firstRow="1" w:lastRow="0" w:firstColumn="1" w:lastColumn="0" w:noHBand="0" w:noVBand="1"/>
      </w:tblPr>
      <w:tblGrid>
        <w:gridCol w:w="2835"/>
        <w:gridCol w:w="4762"/>
      </w:tblGrid>
      <w:tr w:rsidR="006032CB" w14:paraId="407AF870" w14:textId="77777777" w:rsidTr="006032CB">
        <w:trPr>
          <w:trHeight w:hRule="exact" w:val="397"/>
        </w:trPr>
        <w:tc>
          <w:tcPr>
            <w:tcW w:w="2835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14:paraId="49AA2A05" w14:textId="77777777" w:rsidR="006032CB" w:rsidRDefault="006032CB" w:rsidP="000B1123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Course coordinator:</w:t>
            </w:r>
          </w:p>
        </w:tc>
        <w:tc>
          <w:tcPr>
            <w:tcW w:w="4762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14:paraId="201AD570" w14:textId="77777777" w:rsidR="006032CB" w:rsidRPr="009B0460" w:rsidRDefault="00B320BF" w:rsidP="009B0460">
            <w:pPr>
              <w:pStyle w:val="Default"/>
              <w:rPr>
                <w:color w:val="000000" w:themeColor="text1"/>
                <w:lang w:bidi="ar-EG"/>
              </w:rPr>
            </w:pPr>
            <w:r>
              <w:rPr>
                <w:color w:val="000000" w:themeColor="text1"/>
                <w:sz w:val="26"/>
                <w:szCs w:val="26"/>
              </w:rPr>
              <w:t>Dr. Mohamed El-</w:t>
            </w:r>
            <w:proofErr w:type="spellStart"/>
            <w:r>
              <w:rPr>
                <w:color w:val="000000" w:themeColor="text1"/>
                <w:sz w:val="26"/>
                <w:szCs w:val="26"/>
              </w:rPr>
              <w:t>Banna</w:t>
            </w:r>
            <w:proofErr w:type="spellEnd"/>
          </w:p>
        </w:tc>
      </w:tr>
    </w:tbl>
    <w:p w14:paraId="4899B6DB" w14:textId="77777777" w:rsidR="006032CB" w:rsidRPr="00722B24" w:rsidRDefault="006032CB" w:rsidP="006032CB">
      <w:pPr>
        <w:pStyle w:val="ListParagraph"/>
        <w:tabs>
          <w:tab w:val="left" w:pos="360"/>
          <w:tab w:val="left" w:pos="900"/>
          <w:tab w:val="left" w:pos="1260"/>
        </w:tabs>
        <w:rPr>
          <w:sz w:val="8"/>
          <w:szCs w:val="8"/>
        </w:rPr>
      </w:pP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2835"/>
        <w:gridCol w:w="4762"/>
      </w:tblGrid>
      <w:tr w:rsidR="006032CB" w14:paraId="4A90FE4D" w14:textId="77777777" w:rsidTr="000B1123">
        <w:trPr>
          <w:trHeight w:hRule="exact" w:val="397"/>
        </w:trPr>
        <w:tc>
          <w:tcPr>
            <w:tcW w:w="2835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14:paraId="4C08C50D" w14:textId="77777777" w:rsidR="006032CB" w:rsidRDefault="000B1123" w:rsidP="000B1123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External evaluator:</w:t>
            </w:r>
          </w:p>
        </w:tc>
        <w:tc>
          <w:tcPr>
            <w:tcW w:w="4762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14:paraId="077C673B" w14:textId="77777777" w:rsidR="006032CB" w:rsidRDefault="000B1123" w:rsidP="007A07F7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---   ---   ---</w:t>
            </w:r>
          </w:p>
        </w:tc>
      </w:tr>
    </w:tbl>
    <w:p w14:paraId="3778AED5" w14:textId="77777777" w:rsidR="000B1123" w:rsidRDefault="000B1123" w:rsidP="000B1123">
      <w:pPr>
        <w:pStyle w:val="Heading2"/>
        <w:spacing w:before="120" w:after="120"/>
        <w:ind w:left="720"/>
        <w:jc w:val="left"/>
      </w:pPr>
    </w:p>
    <w:p w14:paraId="2BD7F992" w14:textId="77777777" w:rsidR="000B1123" w:rsidRDefault="000B1123" w:rsidP="000B1123">
      <w:pPr>
        <w:rPr>
          <w:sz w:val="28"/>
          <w:szCs w:val="28"/>
        </w:rPr>
      </w:pPr>
      <w:r>
        <w:br w:type="page"/>
      </w:r>
    </w:p>
    <w:p w14:paraId="178E27DD" w14:textId="77777777" w:rsidR="005E2DA3" w:rsidRDefault="000B1123" w:rsidP="000B1123">
      <w:pPr>
        <w:pStyle w:val="Heading2"/>
        <w:numPr>
          <w:ilvl w:val="0"/>
          <w:numId w:val="17"/>
        </w:numPr>
        <w:spacing w:before="120" w:after="120"/>
        <w:ind w:left="641" w:hanging="357"/>
        <w:jc w:val="left"/>
      </w:pPr>
      <w:r>
        <w:lastRenderedPageBreak/>
        <w:t>Statistical Information</w:t>
      </w:r>
    </w:p>
    <w:p w14:paraId="439C0A40" w14:textId="77777777" w:rsidR="00F54D85" w:rsidRPr="009519CA" w:rsidRDefault="00F54D85" w:rsidP="00F54D85">
      <w:pPr>
        <w:rPr>
          <w:b/>
          <w:bCs/>
          <w:color w:val="FF0000"/>
        </w:rPr>
      </w:pPr>
    </w:p>
    <w:tbl>
      <w:tblPr>
        <w:tblW w:w="1056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9"/>
        <w:gridCol w:w="557"/>
        <w:gridCol w:w="883"/>
        <w:gridCol w:w="720"/>
        <w:gridCol w:w="720"/>
        <w:gridCol w:w="720"/>
        <w:gridCol w:w="720"/>
        <w:gridCol w:w="915"/>
        <w:gridCol w:w="525"/>
        <w:gridCol w:w="720"/>
        <w:gridCol w:w="720"/>
        <w:gridCol w:w="720"/>
        <w:gridCol w:w="720"/>
        <w:gridCol w:w="787"/>
      </w:tblGrid>
      <w:tr w:rsidR="009E1B3C" w:rsidRPr="00AB5D20" w14:paraId="604F31DE" w14:textId="77777777" w:rsidTr="004A4D3F">
        <w:trPr>
          <w:jc w:val="center"/>
        </w:trPr>
        <w:tc>
          <w:tcPr>
            <w:tcW w:w="1139" w:type="dxa"/>
            <w:shd w:val="clear" w:color="auto" w:fill="auto"/>
          </w:tcPr>
          <w:p w14:paraId="5441FF3B" w14:textId="77777777" w:rsidR="009E1B3C" w:rsidRPr="00AB5D20" w:rsidRDefault="009E1B3C" w:rsidP="00F31289">
            <w:pPr>
              <w:jc w:val="center"/>
              <w:rPr>
                <w:b/>
                <w:bCs/>
              </w:rPr>
            </w:pPr>
            <w:r w:rsidRPr="00AB5D20">
              <w:rPr>
                <w:b/>
                <w:bCs/>
              </w:rPr>
              <w:t>Grade</w:t>
            </w:r>
          </w:p>
        </w:tc>
        <w:tc>
          <w:tcPr>
            <w:tcW w:w="557" w:type="dxa"/>
          </w:tcPr>
          <w:p w14:paraId="02E96D4D" w14:textId="77777777" w:rsidR="009E1B3C" w:rsidRPr="00E70E99" w:rsidRDefault="009E1B3C" w:rsidP="00F3128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+</w:t>
            </w:r>
          </w:p>
        </w:tc>
        <w:tc>
          <w:tcPr>
            <w:tcW w:w="883" w:type="dxa"/>
            <w:shd w:val="clear" w:color="auto" w:fill="auto"/>
          </w:tcPr>
          <w:p w14:paraId="5012E7E8" w14:textId="77777777" w:rsidR="009E1B3C" w:rsidRPr="00E70E99" w:rsidRDefault="009E1B3C" w:rsidP="00F31289">
            <w:pPr>
              <w:jc w:val="center"/>
              <w:rPr>
                <w:b/>
                <w:bCs/>
              </w:rPr>
            </w:pPr>
            <w:r w:rsidRPr="00E70E99">
              <w:rPr>
                <w:b/>
                <w:bCs/>
              </w:rPr>
              <w:t>A</w:t>
            </w:r>
          </w:p>
        </w:tc>
        <w:tc>
          <w:tcPr>
            <w:tcW w:w="720" w:type="dxa"/>
            <w:shd w:val="clear" w:color="auto" w:fill="auto"/>
          </w:tcPr>
          <w:p w14:paraId="00578D53" w14:textId="77777777" w:rsidR="009E1B3C" w:rsidRPr="00E70E99" w:rsidRDefault="009E1B3C" w:rsidP="00F31289">
            <w:pPr>
              <w:jc w:val="center"/>
              <w:rPr>
                <w:b/>
                <w:bCs/>
              </w:rPr>
            </w:pPr>
            <w:r w:rsidRPr="00E70E99">
              <w:rPr>
                <w:b/>
                <w:bCs/>
              </w:rPr>
              <w:t>A-</w:t>
            </w:r>
          </w:p>
        </w:tc>
        <w:tc>
          <w:tcPr>
            <w:tcW w:w="720" w:type="dxa"/>
            <w:shd w:val="clear" w:color="auto" w:fill="auto"/>
          </w:tcPr>
          <w:p w14:paraId="39D54BB2" w14:textId="77777777" w:rsidR="009E1B3C" w:rsidRPr="00E70E99" w:rsidRDefault="009E1B3C" w:rsidP="00F31289">
            <w:pPr>
              <w:jc w:val="center"/>
              <w:rPr>
                <w:b/>
                <w:bCs/>
              </w:rPr>
            </w:pPr>
            <w:r w:rsidRPr="00E70E99">
              <w:rPr>
                <w:b/>
                <w:bCs/>
              </w:rPr>
              <w:t>B</w:t>
            </w:r>
            <w:r w:rsidRPr="00E70E99">
              <w:rPr>
                <w:b/>
                <w:bCs/>
                <w:vertAlign w:val="superscript"/>
              </w:rPr>
              <w:t>+</w:t>
            </w:r>
          </w:p>
        </w:tc>
        <w:tc>
          <w:tcPr>
            <w:tcW w:w="720" w:type="dxa"/>
            <w:shd w:val="clear" w:color="auto" w:fill="auto"/>
          </w:tcPr>
          <w:p w14:paraId="46C5BB64" w14:textId="77777777" w:rsidR="009E1B3C" w:rsidRPr="00E70E99" w:rsidRDefault="009E1B3C" w:rsidP="00F31289">
            <w:pPr>
              <w:jc w:val="center"/>
              <w:rPr>
                <w:b/>
                <w:bCs/>
              </w:rPr>
            </w:pPr>
            <w:r w:rsidRPr="00E70E99">
              <w:rPr>
                <w:b/>
                <w:bCs/>
              </w:rPr>
              <w:t>B</w:t>
            </w:r>
          </w:p>
        </w:tc>
        <w:tc>
          <w:tcPr>
            <w:tcW w:w="720" w:type="dxa"/>
          </w:tcPr>
          <w:p w14:paraId="2AB2B762" w14:textId="77777777" w:rsidR="009E1B3C" w:rsidRPr="00E70E99" w:rsidRDefault="009E1B3C" w:rsidP="00F31289">
            <w:pPr>
              <w:jc w:val="center"/>
              <w:rPr>
                <w:b/>
                <w:bCs/>
              </w:rPr>
            </w:pPr>
            <w:r w:rsidRPr="00E70E99">
              <w:rPr>
                <w:b/>
                <w:bCs/>
              </w:rPr>
              <w:t>B</w:t>
            </w:r>
            <w:r w:rsidRPr="00E70E99">
              <w:rPr>
                <w:b/>
                <w:bCs/>
                <w:vertAlign w:val="superscript"/>
              </w:rPr>
              <w:t>-</w:t>
            </w:r>
          </w:p>
        </w:tc>
        <w:tc>
          <w:tcPr>
            <w:tcW w:w="915" w:type="dxa"/>
          </w:tcPr>
          <w:p w14:paraId="2531EC17" w14:textId="77777777" w:rsidR="009E1B3C" w:rsidRPr="00E70E99" w:rsidRDefault="009E1B3C" w:rsidP="00F31289">
            <w:pPr>
              <w:jc w:val="center"/>
              <w:rPr>
                <w:b/>
                <w:bCs/>
              </w:rPr>
            </w:pPr>
            <w:r w:rsidRPr="00E70E99">
              <w:rPr>
                <w:b/>
                <w:bCs/>
              </w:rPr>
              <w:t>C+</w:t>
            </w:r>
          </w:p>
        </w:tc>
        <w:tc>
          <w:tcPr>
            <w:tcW w:w="525" w:type="dxa"/>
          </w:tcPr>
          <w:p w14:paraId="073AFEC2" w14:textId="77777777" w:rsidR="009E1B3C" w:rsidRPr="00E70E99" w:rsidRDefault="009E1B3C" w:rsidP="00F31289">
            <w:pPr>
              <w:jc w:val="center"/>
              <w:rPr>
                <w:b/>
                <w:bCs/>
              </w:rPr>
            </w:pPr>
            <w:r w:rsidRPr="00E70E99">
              <w:rPr>
                <w:b/>
                <w:bCs/>
              </w:rPr>
              <w:t>C</w:t>
            </w:r>
          </w:p>
        </w:tc>
        <w:tc>
          <w:tcPr>
            <w:tcW w:w="720" w:type="dxa"/>
          </w:tcPr>
          <w:p w14:paraId="7D4C0821" w14:textId="77777777" w:rsidR="009E1B3C" w:rsidRPr="00E70E99" w:rsidRDefault="009E1B3C" w:rsidP="00F31289">
            <w:pPr>
              <w:jc w:val="center"/>
              <w:rPr>
                <w:b/>
                <w:bCs/>
              </w:rPr>
            </w:pPr>
            <w:r w:rsidRPr="00E70E99">
              <w:rPr>
                <w:b/>
                <w:bCs/>
              </w:rPr>
              <w:t>C-</w:t>
            </w:r>
          </w:p>
        </w:tc>
        <w:tc>
          <w:tcPr>
            <w:tcW w:w="720" w:type="dxa"/>
            <w:shd w:val="clear" w:color="auto" w:fill="auto"/>
          </w:tcPr>
          <w:p w14:paraId="68E0C7E8" w14:textId="77777777" w:rsidR="009E1B3C" w:rsidRPr="00E70E99" w:rsidRDefault="009E1B3C" w:rsidP="00F31289">
            <w:pPr>
              <w:jc w:val="center"/>
              <w:rPr>
                <w:b/>
                <w:bCs/>
              </w:rPr>
            </w:pPr>
            <w:r w:rsidRPr="00E70E99">
              <w:rPr>
                <w:b/>
                <w:bCs/>
              </w:rPr>
              <w:t>D</w:t>
            </w:r>
            <w:r w:rsidRPr="00E70E99">
              <w:rPr>
                <w:b/>
                <w:bCs/>
                <w:vertAlign w:val="superscript"/>
              </w:rPr>
              <w:t>+</w:t>
            </w:r>
          </w:p>
        </w:tc>
        <w:tc>
          <w:tcPr>
            <w:tcW w:w="720" w:type="dxa"/>
            <w:shd w:val="clear" w:color="auto" w:fill="auto"/>
          </w:tcPr>
          <w:p w14:paraId="1261FB1B" w14:textId="77777777" w:rsidR="009E1B3C" w:rsidRPr="00E70E99" w:rsidRDefault="009E1B3C" w:rsidP="00F31289">
            <w:pPr>
              <w:jc w:val="center"/>
              <w:rPr>
                <w:b/>
                <w:bCs/>
              </w:rPr>
            </w:pPr>
            <w:r w:rsidRPr="00E70E99">
              <w:rPr>
                <w:b/>
                <w:bCs/>
              </w:rPr>
              <w:t>D</w:t>
            </w:r>
          </w:p>
        </w:tc>
        <w:tc>
          <w:tcPr>
            <w:tcW w:w="720" w:type="dxa"/>
            <w:shd w:val="clear" w:color="auto" w:fill="auto"/>
          </w:tcPr>
          <w:p w14:paraId="53EAFCE5" w14:textId="77777777" w:rsidR="009E1B3C" w:rsidRPr="00E70E99" w:rsidRDefault="009E1B3C" w:rsidP="00F31289">
            <w:pPr>
              <w:jc w:val="center"/>
              <w:rPr>
                <w:b/>
                <w:bCs/>
              </w:rPr>
            </w:pPr>
            <w:r w:rsidRPr="00E70E99">
              <w:rPr>
                <w:b/>
                <w:bCs/>
              </w:rPr>
              <w:t>F</w:t>
            </w:r>
          </w:p>
        </w:tc>
        <w:tc>
          <w:tcPr>
            <w:tcW w:w="787" w:type="dxa"/>
            <w:shd w:val="clear" w:color="auto" w:fill="auto"/>
          </w:tcPr>
          <w:p w14:paraId="78F4BEF8" w14:textId="77777777" w:rsidR="009E1B3C" w:rsidRPr="00E70E99" w:rsidRDefault="009E1B3C" w:rsidP="00F31289">
            <w:pPr>
              <w:jc w:val="center"/>
              <w:rPr>
                <w:b/>
                <w:bCs/>
              </w:rPr>
            </w:pPr>
            <w:r w:rsidRPr="00E70E99">
              <w:rPr>
                <w:b/>
                <w:bCs/>
              </w:rPr>
              <w:t>Total</w:t>
            </w:r>
          </w:p>
        </w:tc>
      </w:tr>
      <w:tr w:rsidR="00AC2935" w:rsidRPr="00AB5D20" w14:paraId="789216AD" w14:textId="77777777" w:rsidTr="004A4D3F">
        <w:trPr>
          <w:jc w:val="center"/>
        </w:trPr>
        <w:tc>
          <w:tcPr>
            <w:tcW w:w="1139" w:type="dxa"/>
            <w:shd w:val="clear" w:color="auto" w:fill="auto"/>
            <w:vAlign w:val="center"/>
          </w:tcPr>
          <w:p w14:paraId="59390290" w14:textId="77777777" w:rsidR="00AC2935" w:rsidRPr="00AB5D20" w:rsidRDefault="00AC2935" w:rsidP="00AC2935">
            <w:pPr>
              <w:jc w:val="center"/>
              <w:rPr>
                <w:b/>
                <w:bCs/>
              </w:rPr>
            </w:pPr>
            <w:r w:rsidRPr="00AB5D20">
              <w:rPr>
                <w:b/>
                <w:bCs/>
              </w:rPr>
              <w:t>No. of students</w:t>
            </w:r>
          </w:p>
        </w:tc>
        <w:tc>
          <w:tcPr>
            <w:tcW w:w="557" w:type="dxa"/>
            <w:vAlign w:val="center"/>
          </w:tcPr>
          <w:p w14:paraId="7B24443F" w14:textId="77777777" w:rsidR="00AC2935" w:rsidRPr="00AC2935" w:rsidRDefault="00AC2935" w:rsidP="00AC2935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83" w:type="dxa"/>
            <w:shd w:val="clear" w:color="auto" w:fill="auto"/>
            <w:vAlign w:val="center"/>
          </w:tcPr>
          <w:p w14:paraId="395B2158" w14:textId="3380D668" w:rsidR="00AC2935" w:rsidRPr="00AC2935" w:rsidRDefault="00AC2935" w:rsidP="00AC2935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81AFB91" w14:textId="213CC5E6" w:rsidR="00AC2935" w:rsidRPr="00AC2935" w:rsidRDefault="00AC2935" w:rsidP="00AC2935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3E31D845" w14:textId="7C4FECCF" w:rsidR="00AC2935" w:rsidRPr="00AC2935" w:rsidRDefault="00814447" w:rsidP="00AC2935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942ACCE" w14:textId="77777777" w:rsidR="00AC2935" w:rsidRPr="00AC2935" w:rsidRDefault="00AC2935" w:rsidP="00AC2935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2DEC173B" w14:textId="77777777" w:rsidR="00AC2935" w:rsidRPr="00AC2935" w:rsidRDefault="00AC2935" w:rsidP="00AC2935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15" w:type="dxa"/>
            <w:vAlign w:val="center"/>
          </w:tcPr>
          <w:p w14:paraId="5543F558" w14:textId="68896D38" w:rsidR="00AC2935" w:rsidRPr="00AC2935" w:rsidRDefault="00AC2935" w:rsidP="00AC2935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525" w:type="dxa"/>
            <w:vAlign w:val="center"/>
          </w:tcPr>
          <w:p w14:paraId="2B2812AD" w14:textId="77777777" w:rsidR="00AC2935" w:rsidRPr="00AC2935" w:rsidRDefault="00AC2935" w:rsidP="00AC2935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3B614B4B" w14:textId="77777777" w:rsidR="00AC2935" w:rsidRPr="00AC2935" w:rsidRDefault="00AC2935" w:rsidP="00AC2935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E924AEC" w14:textId="77777777" w:rsidR="00AC2935" w:rsidRPr="00AC2935" w:rsidRDefault="00AC2935" w:rsidP="00AC2935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6D510EEE" w14:textId="77777777" w:rsidR="00AC2935" w:rsidRPr="00AC2935" w:rsidRDefault="00AC2935" w:rsidP="00AC2935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59B6C070" w14:textId="77777777" w:rsidR="00AC2935" w:rsidRPr="00AC2935" w:rsidRDefault="00AC2935" w:rsidP="00AC2935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87" w:type="dxa"/>
            <w:shd w:val="clear" w:color="auto" w:fill="auto"/>
            <w:vAlign w:val="center"/>
          </w:tcPr>
          <w:p w14:paraId="53016BD1" w14:textId="1C14E45C" w:rsidR="00AC2935" w:rsidRPr="00AC2935" w:rsidRDefault="00814447" w:rsidP="00AC2935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AC2935" w:rsidRPr="00AB5D20" w14:paraId="03EB4302" w14:textId="77777777" w:rsidTr="004A4D3F">
        <w:trPr>
          <w:jc w:val="center"/>
        </w:trPr>
        <w:tc>
          <w:tcPr>
            <w:tcW w:w="1139" w:type="dxa"/>
            <w:shd w:val="clear" w:color="auto" w:fill="auto"/>
            <w:vAlign w:val="center"/>
          </w:tcPr>
          <w:p w14:paraId="177CDE51" w14:textId="77777777" w:rsidR="00AC2935" w:rsidRPr="00AB5D20" w:rsidRDefault="00AC2935" w:rsidP="00AC2935">
            <w:pPr>
              <w:jc w:val="center"/>
              <w:rPr>
                <w:b/>
                <w:bCs/>
              </w:rPr>
            </w:pPr>
            <w:r w:rsidRPr="00AB5D20">
              <w:rPr>
                <w:b/>
                <w:bCs/>
              </w:rPr>
              <w:t>% of students</w:t>
            </w:r>
          </w:p>
        </w:tc>
        <w:tc>
          <w:tcPr>
            <w:tcW w:w="557" w:type="dxa"/>
            <w:vAlign w:val="center"/>
          </w:tcPr>
          <w:p w14:paraId="2C697975" w14:textId="77777777" w:rsidR="00AC2935" w:rsidRPr="00AC2935" w:rsidRDefault="00AC2935" w:rsidP="00AC2935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83" w:type="dxa"/>
            <w:shd w:val="clear" w:color="auto" w:fill="auto"/>
            <w:vAlign w:val="center"/>
          </w:tcPr>
          <w:p w14:paraId="65654189" w14:textId="55B4AE5D" w:rsidR="00AC2935" w:rsidRPr="00AC2935" w:rsidRDefault="00AC2935" w:rsidP="00093E85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bookmarkStart w:id="0" w:name="_GoBack"/>
            <w:bookmarkEnd w:id="0"/>
          </w:p>
        </w:tc>
        <w:tc>
          <w:tcPr>
            <w:tcW w:w="720" w:type="dxa"/>
            <w:shd w:val="clear" w:color="auto" w:fill="auto"/>
            <w:vAlign w:val="center"/>
          </w:tcPr>
          <w:p w14:paraId="78902245" w14:textId="1C286B9A" w:rsidR="00AC2935" w:rsidRPr="00AC2935" w:rsidRDefault="00AC2935" w:rsidP="00AC2935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4C7FBAC9" w14:textId="4E1D6F34" w:rsidR="00AC2935" w:rsidRPr="00AC2935" w:rsidRDefault="00814447" w:rsidP="00AC2935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100%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B2D8576" w14:textId="77777777" w:rsidR="00AC2935" w:rsidRPr="00AC2935" w:rsidRDefault="00AC2935" w:rsidP="00AC2935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7C65F4E7" w14:textId="77777777" w:rsidR="00AC2935" w:rsidRPr="00AC2935" w:rsidRDefault="00AC2935" w:rsidP="00AC2935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15" w:type="dxa"/>
            <w:vAlign w:val="center"/>
          </w:tcPr>
          <w:p w14:paraId="6E71377A" w14:textId="7B2FE857" w:rsidR="00AC2935" w:rsidRPr="00AC2935" w:rsidRDefault="00AC2935" w:rsidP="00AC2935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25" w:type="dxa"/>
            <w:vAlign w:val="center"/>
          </w:tcPr>
          <w:p w14:paraId="086A4360" w14:textId="77777777" w:rsidR="00AC2935" w:rsidRPr="00AC2935" w:rsidRDefault="00AC2935" w:rsidP="00AC2935">
            <w:pPr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6FA77DAF" w14:textId="77777777" w:rsidR="00AC2935" w:rsidRPr="00AC2935" w:rsidRDefault="00AC2935" w:rsidP="00AC2935">
            <w:pPr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078D8B2E" w14:textId="77777777" w:rsidR="00AC2935" w:rsidRPr="00AC2935" w:rsidRDefault="00AC2935" w:rsidP="00AC2935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5C2106B3" w14:textId="77777777" w:rsidR="00AC2935" w:rsidRPr="00AC2935" w:rsidRDefault="00AC2935" w:rsidP="00AC2935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A0AFA8F" w14:textId="77777777" w:rsidR="00AC2935" w:rsidRPr="00AC2935" w:rsidRDefault="00AC2935" w:rsidP="00AC2935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87" w:type="dxa"/>
            <w:shd w:val="clear" w:color="auto" w:fill="auto"/>
            <w:vAlign w:val="center"/>
          </w:tcPr>
          <w:p w14:paraId="123B319E" w14:textId="77777777" w:rsidR="00AC2935" w:rsidRPr="00AC2935" w:rsidRDefault="004A4D3F" w:rsidP="00AC2935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100%</w:t>
            </w:r>
          </w:p>
        </w:tc>
      </w:tr>
    </w:tbl>
    <w:p w14:paraId="73765793" w14:textId="77777777" w:rsidR="000B1123" w:rsidRDefault="000B1123" w:rsidP="000B1123">
      <w:pPr>
        <w:ind w:left="567"/>
      </w:pPr>
    </w:p>
    <w:p w14:paraId="1E0A96EB" w14:textId="77777777" w:rsidR="000013B7" w:rsidRDefault="000013B7" w:rsidP="000B1123">
      <w:pPr>
        <w:ind w:left="567"/>
      </w:pPr>
    </w:p>
    <w:p w14:paraId="6BFA007F" w14:textId="77777777" w:rsidR="000013B7" w:rsidRDefault="000013B7" w:rsidP="000B1123">
      <w:pPr>
        <w:ind w:left="567"/>
      </w:pPr>
    </w:p>
    <w:p w14:paraId="70F20AE2" w14:textId="77777777" w:rsidR="008F16C6" w:rsidRDefault="008F16C6" w:rsidP="008F16C6">
      <w:pPr>
        <w:pStyle w:val="Heading2"/>
        <w:numPr>
          <w:ilvl w:val="0"/>
          <w:numId w:val="17"/>
        </w:numPr>
        <w:spacing w:before="120" w:after="120"/>
        <w:ind w:left="641" w:hanging="357"/>
        <w:jc w:val="left"/>
      </w:pPr>
      <w:r>
        <w:t>Professional Information</w:t>
      </w:r>
    </w:p>
    <w:p w14:paraId="10987EF5" w14:textId="77777777" w:rsidR="008F16C6" w:rsidRDefault="008F16C6" w:rsidP="008F16C6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</w:rPr>
      </w:pPr>
      <w:r w:rsidRPr="001D26AC">
        <w:rPr>
          <w:b/>
          <w:bCs/>
          <w:sz w:val="26"/>
          <w:szCs w:val="26"/>
        </w:rPr>
        <w:t xml:space="preserve">Course </w:t>
      </w:r>
      <w:r>
        <w:rPr>
          <w:b/>
          <w:bCs/>
          <w:sz w:val="26"/>
          <w:szCs w:val="26"/>
        </w:rPr>
        <w:t>Teaching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2"/>
        <w:gridCol w:w="3566"/>
        <w:gridCol w:w="1613"/>
      </w:tblGrid>
      <w:tr w:rsidR="006171AC" w:rsidRPr="00972AD4" w14:paraId="2B3B0824" w14:textId="77777777" w:rsidTr="006171AC">
        <w:trPr>
          <w:trHeight w:val="683"/>
          <w:jc w:val="center"/>
        </w:trPr>
        <w:tc>
          <w:tcPr>
            <w:tcW w:w="562" w:type="dxa"/>
            <w:shd w:val="clear" w:color="auto" w:fill="BFBFBF"/>
            <w:vAlign w:val="center"/>
          </w:tcPr>
          <w:p w14:paraId="454B4469" w14:textId="77777777" w:rsidR="006171AC" w:rsidRPr="005C4B41" w:rsidRDefault="006171AC" w:rsidP="006171AC">
            <w:pPr>
              <w:pStyle w:val="ListParagraph"/>
              <w:spacing w:before="120" w:after="120"/>
              <w:ind w:left="0"/>
              <w:jc w:val="center"/>
              <w:rPr>
                <w:b/>
                <w:bCs/>
              </w:rPr>
            </w:pPr>
            <w:r w:rsidRPr="005C4B41">
              <w:rPr>
                <w:b/>
                <w:bCs/>
              </w:rPr>
              <w:t>No</w:t>
            </w:r>
          </w:p>
        </w:tc>
        <w:tc>
          <w:tcPr>
            <w:tcW w:w="3566" w:type="dxa"/>
            <w:shd w:val="clear" w:color="auto" w:fill="BFBFBF"/>
            <w:vAlign w:val="center"/>
          </w:tcPr>
          <w:p w14:paraId="738C4DF4" w14:textId="77777777" w:rsidR="006171AC" w:rsidRPr="005C4B41" w:rsidRDefault="006171AC" w:rsidP="006171AC">
            <w:pPr>
              <w:pStyle w:val="ListParagraph"/>
              <w:spacing w:before="120" w:after="120"/>
              <w:ind w:left="0"/>
              <w:rPr>
                <w:b/>
                <w:bCs/>
              </w:rPr>
            </w:pPr>
            <w:r w:rsidRPr="005C4B41">
              <w:rPr>
                <w:b/>
                <w:bCs/>
              </w:rPr>
              <w:t>Course Content</w:t>
            </w:r>
          </w:p>
        </w:tc>
        <w:tc>
          <w:tcPr>
            <w:tcW w:w="1613" w:type="dxa"/>
            <w:shd w:val="clear" w:color="auto" w:fill="BFBFBF"/>
            <w:vAlign w:val="center"/>
          </w:tcPr>
          <w:p w14:paraId="6897735D" w14:textId="77777777" w:rsidR="006171AC" w:rsidRPr="005C4B41" w:rsidRDefault="006171AC" w:rsidP="006171AC">
            <w:pPr>
              <w:pStyle w:val="ListParagraph"/>
              <w:spacing w:before="120" w:after="120"/>
              <w:ind w:left="0"/>
              <w:jc w:val="center"/>
              <w:rPr>
                <w:b/>
                <w:bCs/>
              </w:rPr>
            </w:pPr>
            <w:r w:rsidRPr="005C4B41">
              <w:rPr>
                <w:b/>
                <w:bCs/>
              </w:rPr>
              <w:t>Lecture</w:t>
            </w:r>
          </w:p>
          <w:p w14:paraId="15319C04" w14:textId="77777777" w:rsidR="006171AC" w:rsidRPr="005C4B41" w:rsidRDefault="006171AC" w:rsidP="006171AC">
            <w:pPr>
              <w:pStyle w:val="ListParagraph"/>
              <w:spacing w:before="120" w:after="120"/>
              <w:ind w:left="0"/>
              <w:jc w:val="center"/>
              <w:rPr>
                <w:b/>
                <w:bCs/>
              </w:rPr>
            </w:pPr>
            <w:r w:rsidRPr="005C4B41">
              <w:rPr>
                <w:b/>
                <w:bCs/>
              </w:rPr>
              <w:t>(hours)</w:t>
            </w:r>
          </w:p>
        </w:tc>
      </w:tr>
      <w:tr w:rsidR="006171AC" w:rsidRPr="00972AD4" w14:paraId="4BEC12E9" w14:textId="77777777" w:rsidTr="006171AC">
        <w:trPr>
          <w:trHeight w:val="453"/>
          <w:jc w:val="center"/>
        </w:trPr>
        <w:tc>
          <w:tcPr>
            <w:tcW w:w="562" w:type="dxa"/>
            <w:vAlign w:val="center"/>
          </w:tcPr>
          <w:p w14:paraId="12B419E2" w14:textId="77777777" w:rsidR="006171AC" w:rsidRPr="005C4B41" w:rsidRDefault="006171AC" w:rsidP="006171AC">
            <w:pPr>
              <w:pStyle w:val="ListParagraph"/>
              <w:spacing w:before="60" w:after="60"/>
              <w:ind w:left="0"/>
              <w:jc w:val="center"/>
              <w:rPr>
                <w:b/>
                <w:bCs/>
              </w:rPr>
            </w:pPr>
            <w:r w:rsidRPr="005C4B41">
              <w:rPr>
                <w:b/>
                <w:bCs/>
              </w:rPr>
              <w:t>1</w:t>
            </w:r>
          </w:p>
        </w:tc>
        <w:tc>
          <w:tcPr>
            <w:tcW w:w="3566" w:type="dxa"/>
            <w:vAlign w:val="center"/>
          </w:tcPr>
          <w:p w14:paraId="2251AD8C" w14:textId="77777777" w:rsidR="006171AC" w:rsidRPr="007C378D" w:rsidRDefault="006171AC" w:rsidP="006171AC">
            <w:pPr>
              <w:widowControl w:val="0"/>
              <w:spacing w:before="41"/>
              <w:ind w:right="132"/>
              <w:contextualSpacing/>
              <w:jc w:val="both"/>
              <w:rPr>
                <w:rFonts w:asciiTheme="majorBidi" w:hAnsiTheme="majorBidi" w:cstheme="majorBidi"/>
                <w:lang w:val="de-DE"/>
              </w:rPr>
            </w:pPr>
            <w:r w:rsidRPr="000C4496">
              <w:rPr>
                <w:rStyle w:val="shorttext"/>
                <w:rFonts w:asciiTheme="majorBidi" w:hAnsiTheme="majorBidi" w:cstheme="majorBidi"/>
                <w:lang w:val="en"/>
              </w:rPr>
              <w:t>Welcome</w:t>
            </w:r>
            <w:r>
              <w:rPr>
                <w:rStyle w:val="shorttext"/>
                <w:rFonts w:asciiTheme="majorBidi" w:hAnsiTheme="majorBidi" w:cstheme="majorBidi"/>
                <w:lang w:val="en"/>
              </w:rPr>
              <w:t xml:space="preserve"> and Introduction</w:t>
            </w:r>
          </w:p>
        </w:tc>
        <w:tc>
          <w:tcPr>
            <w:tcW w:w="1613" w:type="dxa"/>
            <w:vAlign w:val="center"/>
          </w:tcPr>
          <w:p w14:paraId="327BA169" w14:textId="77777777" w:rsidR="006171AC" w:rsidRPr="005C4B41" w:rsidRDefault="006171AC" w:rsidP="006171AC">
            <w:pPr>
              <w:pStyle w:val="ListParagraph"/>
              <w:spacing w:before="60" w:after="60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  <w:r w:rsidRPr="005C4B41">
              <w:rPr>
                <w:b/>
                <w:bCs/>
              </w:rPr>
              <w:t>* 1</w:t>
            </w:r>
          </w:p>
        </w:tc>
      </w:tr>
      <w:tr w:rsidR="006171AC" w:rsidRPr="00972AD4" w14:paraId="0E925B11" w14:textId="77777777" w:rsidTr="006171AC">
        <w:trPr>
          <w:trHeight w:val="453"/>
          <w:jc w:val="center"/>
        </w:trPr>
        <w:tc>
          <w:tcPr>
            <w:tcW w:w="562" w:type="dxa"/>
            <w:vAlign w:val="center"/>
          </w:tcPr>
          <w:p w14:paraId="3A9E3F59" w14:textId="77777777" w:rsidR="006171AC" w:rsidRPr="005C4B41" w:rsidRDefault="006171AC" w:rsidP="006171AC">
            <w:pPr>
              <w:pStyle w:val="ListParagraph"/>
              <w:spacing w:before="60" w:after="60"/>
              <w:ind w:left="0"/>
              <w:jc w:val="center"/>
              <w:rPr>
                <w:b/>
                <w:bCs/>
              </w:rPr>
            </w:pPr>
            <w:r w:rsidRPr="005C4B41">
              <w:rPr>
                <w:b/>
                <w:bCs/>
              </w:rPr>
              <w:t>2</w:t>
            </w:r>
          </w:p>
        </w:tc>
        <w:tc>
          <w:tcPr>
            <w:tcW w:w="3566" w:type="dxa"/>
            <w:vAlign w:val="center"/>
          </w:tcPr>
          <w:p w14:paraId="63F116D7" w14:textId="77777777" w:rsidR="006171AC" w:rsidRPr="000C4496" w:rsidRDefault="006171AC" w:rsidP="006171AC">
            <w:pPr>
              <w:widowControl w:val="0"/>
              <w:spacing w:before="41"/>
              <w:ind w:right="132"/>
              <w:contextualSpacing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Sentence structure </w:t>
            </w:r>
          </w:p>
        </w:tc>
        <w:tc>
          <w:tcPr>
            <w:tcW w:w="1613" w:type="dxa"/>
          </w:tcPr>
          <w:p w14:paraId="33062A52" w14:textId="77777777" w:rsidR="006171AC" w:rsidRPr="005C4B41" w:rsidRDefault="006171AC" w:rsidP="006171AC">
            <w:pPr>
              <w:pStyle w:val="ListParagraph"/>
              <w:spacing w:before="60" w:after="60"/>
              <w:ind w:left="0"/>
              <w:jc w:val="center"/>
              <w:rPr>
                <w:b/>
                <w:bCs/>
              </w:rPr>
            </w:pPr>
            <w:r w:rsidRPr="002F7E96">
              <w:rPr>
                <w:b/>
                <w:bCs/>
              </w:rPr>
              <w:t>4* 1</w:t>
            </w:r>
          </w:p>
        </w:tc>
      </w:tr>
      <w:tr w:rsidR="006171AC" w:rsidRPr="00972AD4" w14:paraId="62C66F1C" w14:textId="77777777" w:rsidTr="006171AC">
        <w:trPr>
          <w:trHeight w:val="453"/>
          <w:jc w:val="center"/>
        </w:trPr>
        <w:tc>
          <w:tcPr>
            <w:tcW w:w="562" w:type="dxa"/>
            <w:vAlign w:val="center"/>
          </w:tcPr>
          <w:p w14:paraId="1FBC5566" w14:textId="77777777" w:rsidR="006171AC" w:rsidRPr="005C4B41" w:rsidRDefault="006171AC" w:rsidP="006171AC">
            <w:pPr>
              <w:pStyle w:val="ListParagraph"/>
              <w:spacing w:before="60" w:after="60"/>
              <w:ind w:left="0"/>
              <w:jc w:val="center"/>
              <w:rPr>
                <w:b/>
                <w:bCs/>
              </w:rPr>
            </w:pPr>
            <w:r w:rsidRPr="005C4B41">
              <w:rPr>
                <w:b/>
                <w:bCs/>
              </w:rPr>
              <w:t>3</w:t>
            </w:r>
          </w:p>
        </w:tc>
        <w:tc>
          <w:tcPr>
            <w:tcW w:w="3566" w:type="dxa"/>
            <w:vAlign w:val="center"/>
          </w:tcPr>
          <w:p w14:paraId="1724E2B4" w14:textId="77777777" w:rsidR="006171AC" w:rsidRPr="005C4B41" w:rsidRDefault="006171AC" w:rsidP="006171AC">
            <w:pPr>
              <w:spacing w:before="60" w:after="60" w:line="360" w:lineRule="auto"/>
            </w:pPr>
            <w:r>
              <w:rPr>
                <w:rFonts w:asciiTheme="majorBidi" w:hAnsiTheme="majorBidi" w:cstheme="majorBidi"/>
              </w:rPr>
              <w:t>Types of sentences</w:t>
            </w:r>
          </w:p>
        </w:tc>
        <w:tc>
          <w:tcPr>
            <w:tcW w:w="1613" w:type="dxa"/>
          </w:tcPr>
          <w:p w14:paraId="7D19D327" w14:textId="77777777" w:rsidR="006171AC" w:rsidRPr="005C4B41" w:rsidRDefault="006171AC" w:rsidP="006171AC">
            <w:pPr>
              <w:pStyle w:val="ListParagraph"/>
              <w:spacing w:before="60" w:after="60"/>
              <w:ind w:left="0"/>
              <w:jc w:val="center"/>
              <w:rPr>
                <w:b/>
                <w:bCs/>
              </w:rPr>
            </w:pPr>
            <w:r w:rsidRPr="002F7E96">
              <w:rPr>
                <w:b/>
                <w:bCs/>
              </w:rPr>
              <w:t>4* 1</w:t>
            </w:r>
          </w:p>
        </w:tc>
      </w:tr>
      <w:tr w:rsidR="006171AC" w:rsidRPr="00972AD4" w14:paraId="0D495556" w14:textId="77777777" w:rsidTr="006171AC">
        <w:trPr>
          <w:trHeight w:val="453"/>
          <w:jc w:val="center"/>
        </w:trPr>
        <w:tc>
          <w:tcPr>
            <w:tcW w:w="562" w:type="dxa"/>
            <w:vAlign w:val="center"/>
          </w:tcPr>
          <w:p w14:paraId="71A16D65" w14:textId="77777777" w:rsidR="006171AC" w:rsidRPr="005C4B41" w:rsidRDefault="006171AC" w:rsidP="006171AC">
            <w:pPr>
              <w:pStyle w:val="ListParagraph"/>
              <w:spacing w:before="60" w:after="60"/>
              <w:ind w:left="0"/>
              <w:jc w:val="center"/>
              <w:rPr>
                <w:b/>
                <w:bCs/>
              </w:rPr>
            </w:pPr>
            <w:r w:rsidRPr="005C4B41">
              <w:rPr>
                <w:b/>
                <w:bCs/>
              </w:rPr>
              <w:t>4</w:t>
            </w:r>
          </w:p>
        </w:tc>
        <w:tc>
          <w:tcPr>
            <w:tcW w:w="3566" w:type="dxa"/>
            <w:vAlign w:val="center"/>
          </w:tcPr>
          <w:p w14:paraId="58EEAEEE" w14:textId="77777777" w:rsidR="006171AC" w:rsidRPr="000C4496" w:rsidRDefault="006171AC" w:rsidP="006171AC">
            <w:pPr>
              <w:widowControl w:val="0"/>
              <w:spacing w:before="41"/>
              <w:ind w:right="132"/>
              <w:contextualSpacing/>
              <w:jc w:val="both"/>
              <w:rPr>
                <w:rFonts w:asciiTheme="majorBidi" w:hAnsiTheme="majorBidi" w:cstheme="majorBidi"/>
              </w:rPr>
            </w:pPr>
            <w:r>
              <w:rPr>
                <w:rStyle w:val="tlid-translation"/>
              </w:rPr>
              <w:t>If-conditional</w:t>
            </w:r>
          </w:p>
        </w:tc>
        <w:tc>
          <w:tcPr>
            <w:tcW w:w="1613" w:type="dxa"/>
          </w:tcPr>
          <w:p w14:paraId="57B9C863" w14:textId="77777777" w:rsidR="006171AC" w:rsidRPr="005C4B41" w:rsidRDefault="006171AC" w:rsidP="006171AC">
            <w:pPr>
              <w:pStyle w:val="ListParagraph"/>
              <w:spacing w:before="60" w:after="60"/>
              <w:ind w:left="0"/>
              <w:jc w:val="center"/>
              <w:rPr>
                <w:b/>
                <w:bCs/>
              </w:rPr>
            </w:pPr>
            <w:r w:rsidRPr="00C90FC6">
              <w:rPr>
                <w:b/>
                <w:bCs/>
              </w:rPr>
              <w:t>4* 1</w:t>
            </w:r>
          </w:p>
        </w:tc>
      </w:tr>
      <w:tr w:rsidR="006171AC" w:rsidRPr="00972AD4" w14:paraId="518D1CB3" w14:textId="77777777" w:rsidTr="006171AC">
        <w:trPr>
          <w:trHeight w:val="484"/>
          <w:jc w:val="center"/>
        </w:trPr>
        <w:tc>
          <w:tcPr>
            <w:tcW w:w="562" w:type="dxa"/>
            <w:vAlign w:val="center"/>
          </w:tcPr>
          <w:p w14:paraId="515B6FC6" w14:textId="77777777" w:rsidR="006171AC" w:rsidRPr="005C4B41" w:rsidRDefault="006171AC" w:rsidP="006171AC">
            <w:pPr>
              <w:pStyle w:val="ListParagraph"/>
              <w:spacing w:before="60" w:after="60"/>
              <w:ind w:left="0"/>
              <w:jc w:val="center"/>
              <w:rPr>
                <w:b/>
                <w:bCs/>
              </w:rPr>
            </w:pPr>
            <w:r w:rsidRPr="005C4B41">
              <w:rPr>
                <w:b/>
                <w:bCs/>
              </w:rPr>
              <w:t>5</w:t>
            </w:r>
          </w:p>
        </w:tc>
        <w:tc>
          <w:tcPr>
            <w:tcW w:w="3566" w:type="dxa"/>
            <w:vAlign w:val="center"/>
          </w:tcPr>
          <w:p w14:paraId="3BDBED3A" w14:textId="77777777" w:rsidR="006171AC" w:rsidRPr="000C4496" w:rsidRDefault="006171AC" w:rsidP="006171AC">
            <w:pPr>
              <w:widowControl w:val="0"/>
              <w:tabs>
                <w:tab w:val="left" w:pos="3217"/>
              </w:tabs>
              <w:spacing w:before="41"/>
              <w:ind w:left="-104" w:right="132" w:firstLine="72"/>
              <w:contextualSpacing/>
              <w:jc w:val="both"/>
              <w:rPr>
                <w:rFonts w:asciiTheme="majorBidi" w:hAnsiTheme="majorBidi" w:cstheme="majorBidi"/>
              </w:rPr>
            </w:pPr>
            <w:r>
              <w:rPr>
                <w:rStyle w:val="shorttext"/>
                <w:lang w:val="en"/>
              </w:rPr>
              <w:t>Understanding scientific passages</w:t>
            </w:r>
          </w:p>
        </w:tc>
        <w:tc>
          <w:tcPr>
            <w:tcW w:w="1613" w:type="dxa"/>
          </w:tcPr>
          <w:p w14:paraId="7F288BEE" w14:textId="77777777" w:rsidR="006171AC" w:rsidRPr="005C4B41" w:rsidRDefault="006171AC" w:rsidP="006171AC">
            <w:pPr>
              <w:pStyle w:val="ListParagraph"/>
              <w:spacing w:before="60" w:after="60"/>
              <w:ind w:left="0"/>
              <w:jc w:val="center"/>
              <w:rPr>
                <w:b/>
                <w:bCs/>
              </w:rPr>
            </w:pPr>
            <w:r w:rsidRPr="00C90FC6">
              <w:rPr>
                <w:b/>
                <w:bCs/>
              </w:rPr>
              <w:t>4* 1</w:t>
            </w:r>
          </w:p>
        </w:tc>
      </w:tr>
      <w:tr w:rsidR="006171AC" w:rsidRPr="00972AD4" w14:paraId="067DCE23" w14:textId="77777777" w:rsidTr="006171AC">
        <w:trPr>
          <w:trHeight w:val="484"/>
          <w:jc w:val="center"/>
        </w:trPr>
        <w:tc>
          <w:tcPr>
            <w:tcW w:w="562" w:type="dxa"/>
            <w:vAlign w:val="center"/>
          </w:tcPr>
          <w:p w14:paraId="2D92E6F4" w14:textId="77777777" w:rsidR="006171AC" w:rsidRPr="005C4B41" w:rsidRDefault="006171AC" w:rsidP="006171AC">
            <w:pPr>
              <w:pStyle w:val="ListParagraph"/>
              <w:spacing w:before="60" w:after="60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3566" w:type="dxa"/>
            <w:vAlign w:val="center"/>
          </w:tcPr>
          <w:p w14:paraId="77B2F601" w14:textId="77777777" w:rsidR="006171AC" w:rsidRPr="000C4496" w:rsidRDefault="006171AC" w:rsidP="006171AC">
            <w:pPr>
              <w:widowControl w:val="0"/>
              <w:spacing w:before="41"/>
              <w:ind w:right="132"/>
              <w:contextualSpacing/>
              <w:jc w:val="both"/>
              <w:rPr>
                <w:rStyle w:val="shorttext"/>
                <w:rFonts w:asciiTheme="majorBidi" w:hAnsiTheme="majorBidi" w:cstheme="majorBidi"/>
                <w:lang w:val="en"/>
              </w:rPr>
            </w:pPr>
            <w:r>
              <w:rPr>
                <w:rStyle w:val="tlid-translation"/>
              </w:rPr>
              <w:t xml:space="preserve">Technical terminology </w:t>
            </w:r>
          </w:p>
        </w:tc>
        <w:tc>
          <w:tcPr>
            <w:tcW w:w="1613" w:type="dxa"/>
          </w:tcPr>
          <w:p w14:paraId="27947CA0" w14:textId="77777777" w:rsidR="006171AC" w:rsidRPr="005C4B41" w:rsidRDefault="006171AC" w:rsidP="006171AC">
            <w:pPr>
              <w:pStyle w:val="ListParagraph"/>
              <w:spacing w:before="60" w:after="60"/>
              <w:ind w:left="0"/>
              <w:jc w:val="center"/>
              <w:rPr>
                <w:b/>
                <w:bCs/>
              </w:rPr>
            </w:pPr>
            <w:r w:rsidRPr="00C90FC6">
              <w:rPr>
                <w:b/>
                <w:bCs/>
              </w:rPr>
              <w:t>4* 1</w:t>
            </w:r>
          </w:p>
        </w:tc>
      </w:tr>
      <w:tr w:rsidR="006171AC" w:rsidRPr="00972AD4" w14:paraId="0B0C4E88" w14:textId="77777777" w:rsidTr="006171AC">
        <w:trPr>
          <w:trHeight w:val="484"/>
          <w:jc w:val="center"/>
        </w:trPr>
        <w:tc>
          <w:tcPr>
            <w:tcW w:w="562" w:type="dxa"/>
            <w:vAlign w:val="center"/>
          </w:tcPr>
          <w:p w14:paraId="2359B72F" w14:textId="77777777" w:rsidR="006171AC" w:rsidRPr="005C4B41" w:rsidRDefault="006171AC" w:rsidP="006171AC">
            <w:pPr>
              <w:pStyle w:val="ListParagraph"/>
              <w:spacing w:before="60" w:after="60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3566" w:type="dxa"/>
            <w:vAlign w:val="center"/>
          </w:tcPr>
          <w:p w14:paraId="43D54ED4" w14:textId="77777777" w:rsidR="006171AC" w:rsidRPr="000C4496" w:rsidRDefault="006171AC" w:rsidP="006171AC">
            <w:pPr>
              <w:widowControl w:val="0"/>
              <w:spacing w:before="41"/>
              <w:ind w:left="-104" w:right="132"/>
              <w:contextualSpacing/>
              <w:jc w:val="both"/>
              <w:rPr>
                <w:rFonts w:asciiTheme="majorBidi" w:hAnsiTheme="majorBidi" w:cstheme="majorBidi"/>
              </w:rPr>
            </w:pPr>
            <w:r>
              <w:rPr>
                <w:rStyle w:val="shorttext"/>
                <w:lang w:val="en"/>
              </w:rPr>
              <w:t xml:space="preserve"> Understanding scientific passages</w:t>
            </w:r>
          </w:p>
        </w:tc>
        <w:tc>
          <w:tcPr>
            <w:tcW w:w="1613" w:type="dxa"/>
          </w:tcPr>
          <w:p w14:paraId="693E032A" w14:textId="77777777" w:rsidR="006171AC" w:rsidRPr="005C4B41" w:rsidRDefault="006171AC" w:rsidP="006171AC">
            <w:pPr>
              <w:pStyle w:val="ListParagraph"/>
              <w:spacing w:before="60" w:after="60"/>
              <w:ind w:left="0"/>
              <w:jc w:val="center"/>
              <w:rPr>
                <w:b/>
                <w:bCs/>
              </w:rPr>
            </w:pPr>
            <w:r w:rsidRPr="00C90FC6">
              <w:rPr>
                <w:b/>
                <w:bCs/>
              </w:rPr>
              <w:t>4* 1</w:t>
            </w:r>
          </w:p>
        </w:tc>
      </w:tr>
      <w:tr w:rsidR="006171AC" w:rsidRPr="00972AD4" w14:paraId="57B142C0" w14:textId="77777777" w:rsidTr="006171AC">
        <w:trPr>
          <w:trHeight w:val="484"/>
          <w:jc w:val="center"/>
        </w:trPr>
        <w:tc>
          <w:tcPr>
            <w:tcW w:w="562" w:type="dxa"/>
            <w:vAlign w:val="center"/>
          </w:tcPr>
          <w:p w14:paraId="722D7CF0" w14:textId="77777777" w:rsidR="006171AC" w:rsidRPr="005C4B41" w:rsidRDefault="006171AC" w:rsidP="006171AC">
            <w:pPr>
              <w:pStyle w:val="ListParagraph"/>
              <w:spacing w:before="60" w:after="60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3566" w:type="dxa"/>
            <w:vAlign w:val="center"/>
          </w:tcPr>
          <w:p w14:paraId="561EF29B" w14:textId="77777777" w:rsidR="006171AC" w:rsidRPr="000C4496" w:rsidRDefault="006171AC" w:rsidP="006171AC">
            <w:pPr>
              <w:widowControl w:val="0"/>
              <w:spacing w:before="41"/>
              <w:ind w:right="132"/>
              <w:contextualSpacing/>
              <w:jc w:val="both"/>
              <w:rPr>
                <w:rFonts w:asciiTheme="majorBidi" w:hAnsiTheme="majorBidi" w:cstheme="majorBidi"/>
              </w:rPr>
            </w:pPr>
            <w:r>
              <w:rPr>
                <w:rStyle w:val="shorttext"/>
              </w:rPr>
              <w:t>Noun clause</w:t>
            </w:r>
          </w:p>
        </w:tc>
        <w:tc>
          <w:tcPr>
            <w:tcW w:w="1613" w:type="dxa"/>
          </w:tcPr>
          <w:p w14:paraId="7C4E020A" w14:textId="77777777" w:rsidR="006171AC" w:rsidRPr="005C4B41" w:rsidRDefault="006171AC" w:rsidP="006171AC">
            <w:pPr>
              <w:pStyle w:val="ListParagraph"/>
              <w:spacing w:before="60" w:after="60"/>
              <w:ind w:left="0"/>
              <w:jc w:val="center"/>
              <w:rPr>
                <w:b/>
                <w:bCs/>
              </w:rPr>
            </w:pPr>
            <w:r w:rsidRPr="00C90FC6">
              <w:rPr>
                <w:b/>
                <w:bCs/>
              </w:rPr>
              <w:t>4* 1</w:t>
            </w:r>
          </w:p>
        </w:tc>
      </w:tr>
      <w:tr w:rsidR="006171AC" w:rsidRPr="00972AD4" w14:paraId="57665DB9" w14:textId="77777777" w:rsidTr="006171AC">
        <w:trPr>
          <w:trHeight w:val="484"/>
          <w:jc w:val="center"/>
        </w:trPr>
        <w:tc>
          <w:tcPr>
            <w:tcW w:w="562" w:type="dxa"/>
            <w:vAlign w:val="center"/>
          </w:tcPr>
          <w:p w14:paraId="465AA92D" w14:textId="77777777" w:rsidR="006171AC" w:rsidRPr="005C4B41" w:rsidRDefault="006171AC" w:rsidP="006171AC">
            <w:pPr>
              <w:pStyle w:val="ListParagraph"/>
              <w:spacing w:before="60" w:after="60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</w:t>
            </w:r>
          </w:p>
        </w:tc>
        <w:tc>
          <w:tcPr>
            <w:tcW w:w="3566" w:type="dxa"/>
            <w:vAlign w:val="center"/>
          </w:tcPr>
          <w:p w14:paraId="1F18ECA1" w14:textId="77777777" w:rsidR="006171AC" w:rsidRPr="000C4496" w:rsidRDefault="006171AC" w:rsidP="006171AC">
            <w:pPr>
              <w:widowControl w:val="0"/>
              <w:spacing w:before="41"/>
              <w:ind w:right="132" w:hanging="104"/>
              <w:contextualSpacing/>
              <w:jc w:val="both"/>
              <w:rPr>
                <w:rFonts w:asciiTheme="majorBidi" w:hAnsiTheme="majorBidi" w:cstheme="majorBidi"/>
              </w:rPr>
            </w:pPr>
            <w:r>
              <w:rPr>
                <w:rStyle w:val="shorttext"/>
                <w:lang w:val="en"/>
              </w:rPr>
              <w:t xml:space="preserve"> Understanding scientific passages</w:t>
            </w:r>
          </w:p>
        </w:tc>
        <w:tc>
          <w:tcPr>
            <w:tcW w:w="1613" w:type="dxa"/>
          </w:tcPr>
          <w:p w14:paraId="1A3AA8B1" w14:textId="77777777" w:rsidR="006171AC" w:rsidRPr="005C4B41" w:rsidRDefault="006171AC" w:rsidP="006171AC">
            <w:pPr>
              <w:pStyle w:val="ListParagraph"/>
              <w:spacing w:before="60" w:after="60"/>
              <w:ind w:left="0"/>
              <w:jc w:val="center"/>
              <w:rPr>
                <w:b/>
                <w:bCs/>
              </w:rPr>
            </w:pPr>
            <w:r w:rsidRPr="00C90FC6">
              <w:rPr>
                <w:b/>
                <w:bCs/>
              </w:rPr>
              <w:t>4* 1</w:t>
            </w:r>
          </w:p>
        </w:tc>
      </w:tr>
      <w:tr w:rsidR="006171AC" w:rsidRPr="00972AD4" w14:paraId="0C00DFCD" w14:textId="77777777" w:rsidTr="006171AC">
        <w:trPr>
          <w:trHeight w:val="484"/>
          <w:jc w:val="center"/>
        </w:trPr>
        <w:tc>
          <w:tcPr>
            <w:tcW w:w="562" w:type="dxa"/>
            <w:vAlign w:val="center"/>
          </w:tcPr>
          <w:p w14:paraId="0D2670BB" w14:textId="77777777" w:rsidR="006171AC" w:rsidRPr="005C4B41" w:rsidRDefault="006171AC" w:rsidP="006171AC">
            <w:pPr>
              <w:pStyle w:val="ListParagraph"/>
              <w:spacing w:before="60" w:after="60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0</w:t>
            </w:r>
          </w:p>
        </w:tc>
        <w:tc>
          <w:tcPr>
            <w:tcW w:w="3566" w:type="dxa"/>
            <w:vAlign w:val="center"/>
          </w:tcPr>
          <w:p w14:paraId="16BF6657" w14:textId="77777777" w:rsidR="006171AC" w:rsidRPr="000C4496" w:rsidRDefault="006171AC" w:rsidP="006171AC">
            <w:pPr>
              <w:widowControl w:val="0"/>
              <w:spacing w:before="41"/>
              <w:ind w:right="132"/>
              <w:contextualSpacing/>
              <w:jc w:val="both"/>
              <w:rPr>
                <w:rFonts w:asciiTheme="majorBidi" w:hAnsiTheme="majorBidi" w:cstheme="majorBidi"/>
              </w:rPr>
            </w:pPr>
            <w:r>
              <w:rPr>
                <w:rStyle w:val="shorttext"/>
                <w:lang w:val="en"/>
              </w:rPr>
              <w:t>Adjective clause</w:t>
            </w:r>
          </w:p>
        </w:tc>
        <w:tc>
          <w:tcPr>
            <w:tcW w:w="1613" w:type="dxa"/>
          </w:tcPr>
          <w:p w14:paraId="47C5D81E" w14:textId="77777777" w:rsidR="006171AC" w:rsidRPr="005C4B41" w:rsidRDefault="006171AC" w:rsidP="006171AC">
            <w:pPr>
              <w:pStyle w:val="ListParagraph"/>
              <w:spacing w:before="60" w:after="60"/>
              <w:ind w:left="0"/>
              <w:jc w:val="center"/>
              <w:rPr>
                <w:b/>
                <w:bCs/>
              </w:rPr>
            </w:pPr>
            <w:r w:rsidRPr="00C90FC6">
              <w:rPr>
                <w:b/>
                <w:bCs/>
              </w:rPr>
              <w:t>4* 1</w:t>
            </w:r>
          </w:p>
        </w:tc>
      </w:tr>
      <w:tr w:rsidR="006171AC" w:rsidRPr="00972AD4" w14:paraId="2363DD2B" w14:textId="77777777" w:rsidTr="006171AC">
        <w:trPr>
          <w:trHeight w:val="484"/>
          <w:jc w:val="center"/>
        </w:trPr>
        <w:tc>
          <w:tcPr>
            <w:tcW w:w="562" w:type="dxa"/>
            <w:vAlign w:val="center"/>
          </w:tcPr>
          <w:p w14:paraId="18967A57" w14:textId="77777777" w:rsidR="006171AC" w:rsidRPr="005C4B41" w:rsidRDefault="006171AC" w:rsidP="006171AC">
            <w:pPr>
              <w:pStyle w:val="ListParagraph"/>
              <w:spacing w:before="60" w:after="60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1</w:t>
            </w:r>
          </w:p>
        </w:tc>
        <w:tc>
          <w:tcPr>
            <w:tcW w:w="3566" w:type="dxa"/>
            <w:vAlign w:val="center"/>
          </w:tcPr>
          <w:p w14:paraId="5FE01E4A" w14:textId="77777777" w:rsidR="006171AC" w:rsidRPr="00BD7D07" w:rsidRDefault="006171AC" w:rsidP="006171AC">
            <w:pPr>
              <w:widowControl w:val="0"/>
              <w:spacing w:before="41"/>
              <w:ind w:right="132"/>
              <w:contextualSpacing/>
              <w:jc w:val="both"/>
              <w:rPr>
                <w:rFonts w:asciiTheme="majorBidi" w:eastAsiaTheme="minorHAnsi" w:hAnsiTheme="majorBidi" w:cstheme="majorBidi"/>
                <w:sz w:val="22"/>
                <w:szCs w:val="22"/>
                <w:lang w:val="en"/>
              </w:rPr>
            </w:pPr>
            <w:r>
              <w:rPr>
                <w:rStyle w:val="shorttext"/>
              </w:rPr>
              <w:t>Active and passive</w:t>
            </w:r>
          </w:p>
        </w:tc>
        <w:tc>
          <w:tcPr>
            <w:tcW w:w="1613" w:type="dxa"/>
          </w:tcPr>
          <w:p w14:paraId="33F6F00C" w14:textId="77777777" w:rsidR="006171AC" w:rsidRPr="005C4B41" w:rsidRDefault="006171AC" w:rsidP="006171AC">
            <w:pPr>
              <w:pStyle w:val="ListParagraph"/>
              <w:spacing w:before="60" w:after="60"/>
              <w:ind w:left="0"/>
              <w:jc w:val="center"/>
              <w:rPr>
                <w:b/>
                <w:bCs/>
              </w:rPr>
            </w:pPr>
            <w:r w:rsidRPr="00C90FC6">
              <w:rPr>
                <w:b/>
                <w:bCs/>
              </w:rPr>
              <w:t>4* 1</w:t>
            </w:r>
          </w:p>
        </w:tc>
      </w:tr>
      <w:tr w:rsidR="006171AC" w:rsidRPr="00972AD4" w14:paraId="4052F0A7" w14:textId="77777777" w:rsidTr="006171AC">
        <w:trPr>
          <w:trHeight w:val="484"/>
          <w:jc w:val="center"/>
        </w:trPr>
        <w:tc>
          <w:tcPr>
            <w:tcW w:w="562" w:type="dxa"/>
            <w:vAlign w:val="center"/>
          </w:tcPr>
          <w:p w14:paraId="4928882C" w14:textId="77777777" w:rsidR="006171AC" w:rsidRPr="005C4B41" w:rsidRDefault="006171AC" w:rsidP="006171AC">
            <w:pPr>
              <w:pStyle w:val="ListParagraph"/>
              <w:spacing w:before="60" w:after="60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2</w:t>
            </w:r>
          </w:p>
        </w:tc>
        <w:tc>
          <w:tcPr>
            <w:tcW w:w="3566" w:type="dxa"/>
            <w:vAlign w:val="center"/>
          </w:tcPr>
          <w:p w14:paraId="32FCD9C0" w14:textId="77777777" w:rsidR="006171AC" w:rsidRPr="000C4496" w:rsidRDefault="006171AC" w:rsidP="006171AC">
            <w:pPr>
              <w:widowControl w:val="0"/>
              <w:spacing w:before="41"/>
              <w:ind w:right="132"/>
              <w:contextualSpacing/>
              <w:jc w:val="both"/>
              <w:rPr>
                <w:rStyle w:val="shorttext"/>
                <w:rFonts w:asciiTheme="majorBidi" w:hAnsiTheme="majorBidi" w:cstheme="majorBidi"/>
                <w:lang w:val="en"/>
              </w:rPr>
            </w:pPr>
            <w:r>
              <w:rPr>
                <w:rStyle w:val="tlid-translation"/>
              </w:rPr>
              <w:t>Definite and indefinite articles</w:t>
            </w:r>
          </w:p>
        </w:tc>
        <w:tc>
          <w:tcPr>
            <w:tcW w:w="1613" w:type="dxa"/>
          </w:tcPr>
          <w:p w14:paraId="293A6575" w14:textId="77777777" w:rsidR="006171AC" w:rsidRPr="005C4B41" w:rsidRDefault="006171AC" w:rsidP="006171AC">
            <w:pPr>
              <w:pStyle w:val="ListParagraph"/>
              <w:spacing w:before="60" w:after="60"/>
              <w:ind w:left="0"/>
              <w:jc w:val="center"/>
              <w:rPr>
                <w:b/>
                <w:bCs/>
              </w:rPr>
            </w:pPr>
            <w:r w:rsidRPr="00C90FC6">
              <w:rPr>
                <w:b/>
                <w:bCs/>
              </w:rPr>
              <w:t>4* 1</w:t>
            </w:r>
          </w:p>
        </w:tc>
      </w:tr>
      <w:tr w:rsidR="006171AC" w:rsidRPr="00972AD4" w14:paraId="6B09FDB2" w14:textId="77777777" w:rsidTr="006171AC">
        <w:trPr>
          <w:trHeight w:val="484"/>
          <w:jc w:val="center"/>
        </w:trPr>
        <w:tc>
          <w:tcPr>
            <w:tcW w:w="562" w:type="dxa"/>
            <w:vAlign w:val="center"/>
          </w:tcPr>
          <w:p w14:paraId="48E70485" w14:textId="77777777" w:rsidR="006171AC" w:rsidRPr="005C4B41" w:rsidRDefault="006171AC" w:rsidP="006171AC">
            <w:pPr>
              <w:pStyle w:val="ListParagraph"/>
              <w:spacing w:before="60" w:after="60"/>
              <w:ind w:left="0"/>
              <w:jc w:val="center"/>
              <w:rPr>
                <w:b/>
                <w:bCs/>
              </w:rPr>
            </w:pPr>
            <w:r w:rsidRPr="005C4B41">
              <w:rPr>
                <w:b/>
                <w:bCs/>
              </w:rPr>
              <w:t>1</w:t>
            </w:r>
            <w:r>
              <w:rPr>
                <w:b/>
                <w:bCs/>
              </w:rPr>
              <w:t>3</w:t>
            </w:r>
          </w:p>
        </w:tc>
        <w:tc>
          <w:tcPr>
            <w:tcW w:w="3566" w:type="dxa"/>
            <w:vAlign w:val="center"/>
          </w:tcPr>
          <w:p w14:paraId="61A53197" w14:textId="77777777" w:rsidR="006171AC" w:rsidRPr="00BD7D07" w:rsidRDefault="006171AC" w:rsidP="006171AC">
            <w:pPr>
              <w:widowControl w:val="0"/>
              <w:spacing w:before="41"/>
              <w:ind w:right="132"/>
              <w:contextualSpacing/>
              <w:jc w:val="both"/>
              <w:rPr>
                <w:rFonts w:asciiTheme="majorBidi" w:eastAsiaTheme="minorHAnsi" w:hAnsiTheme="majorBidi" w:cstheme="majorBidi"/>
                <w:lang w:val="en"/>
              </w:rPr>
            </w:pPr>
            <w:r>
              <w:rPr>
                <w:rStyle w:val="shorttext"/>
              </w:rPr>
              <w:t>Writing Practice I</w:t>
            </w:r>
          </w:p>
        </w:tc>
        <w:tc>
          <w:tcPr>
            <w:tcW w:w="1613" w:type="dxa"/>
          </w:tcPr>
          <w:p w14:paraId="196C4E71" w14:textId="77777777" w:rsidR="006171AC" w:rsidRPr="005C4B41" w:rsidRDefault="006171AC" w:rsidP="006171AC">
            <w:pPr>
              <w:pStyle w:val="ListParagraph"/>
              <w:spacing w:before="60" w:after="60"/>
              <w:ind w:left="0"/>
              <w:jc w:val="center"/>
              <w:rPr>
                <w:b/>
                <w:bCs/>
              </w:rPr>
            </w:pPr>
            <w:r w:rsidRPr="00C90FC6">
              <w:rPr>
                <w:b/>
                <w:bCs/>
              </w:rPr>
              <w:t>4* 1</w:t>
            </w:r>
          </w:p>
        </w:tc>
      </w:tr>
      <w:tr w:rsidR="006171AC" w:rsidRPr="00972AD4" w14:paraId="3A79DC23" w14:textId="77777777" w:rsidTr="006171AC">
        <w:trPr>
          <w:trHeight w:val="484"/>
          <w:jc w:val="center"/>
        </w:trPr>
        <w:tc>
          <w:tcPr>
            <w:tcW w:w="562" w:type="dxa"/>
            <w:vAlign w:val="center"/>
          </w:tcPr>
          <w:p w14:paraId="79567BCA" w14:textId="77777777" w:rsidR="006171AC" w:rsidRPr="005C4B41" w:rsidRDefault="006171AC" w:rsidP="006171AC">
            <w:pPr>
              <w:pStyle w:val="ListParagraph"/>
              <w:spacing w:before="60" w:after="60"/>
              <w:ind w:left="0"/>
              <w:jc w:val="center"/>
              <w:rPr>
                <w:b/>
                <w:bCs/>
              </w:rPr>
            </w:pPr>
            <w:r w:rsidRPr="005C4B41">
              <w:rPr>
                <w:b/>
                <w:bCs/>
              </w:rPr>
              <w:t>1</w:t>
            </w:r>
            <w:r>
              <w:rPr>
                <w:b/>
                <w:bCs/>
              </w:rPr>
              <w:t>4</w:t>
            </w:r>
          </w:p>
        </w:tc>
        <w:tc>
          <w:tcPr>
            <w:tcW w:w="3566" w:type="dxa"/>
            <w:vAlign w:val="center"/>
          </w:tcPr>
          <w:p w14:paraId="05D7E468" w14:textId="77777777" w:rsidR="006171AC" w:rsidRPr="00BD7D07" w:rsidRDefault="006171AC" w:rsidP="006171AC">
            <w:pPr>
              <w:widowControl w:val="0"/>
              <w:spacing w:before="41" w:line="259" w:lineRule="auto"/>
              <w:ind w:right="132"/>
              <w:contextualSpacing/>
              <w:jc w:val="both"/>
              <w:rPr>
                <w:rFonts w:asciiTheme="majorBidi" w:hAnsiTheme="majorBidi" w:cstheme="majorBidi"/>
                <w:lang w:val="en" w:bidi="ar-SA"/>
              </w:rPr>
            </w:pPr>
            <w:r>
              <w:rPr>
                <w:rStyle w:val="shorttext"/>
              </w:rPr>
              <w:t>Writing Practice II</w:t>
            </w:r>
          </w:p>
        </w:tc>
        <w:tc>
          <w:tcPr>
            <w:tcW w:w="1613" w:type="dxa"/>
          </w:tcPr>
          <w:p w14:paraId="46620C2C" w14:textId="77777777" w:rsidR="006171AC" w:rsidRPr="005C4B41" w:rsidRDefault="006171AC" w:rsidP="006171AC">
            <w:pPr>
              <w:pStyle w:val="ListParagraph"/>
              <w:spacing w:before="60" w:after="60"/>
              <w:ind w:left="0"/>
              <w:jc w:val="center"/>
              <w:rPr>
                <w:b/>
                <w:bCs/>
              </w:rPr>
            </w:pPr>
            <w:r w:rsidRPr="00C90FC6">
              <w:rPr>
                <w:b/>
                <w:bCs/>
              </w:rPr>
              <w:t>4* 1</w:t>
            </w:r>
          </w:p>
        </w:tc>
      </w:tr>
      <w:tr w:rsidR="006171AC" w:rsidRPr="00972AD4" w14:paraId="3D75EC70" w14:textId="77777777" w:rsidTr="006171AC">
        <w:trPr>
          <w:trHeight w:val="484"/>
          <w:jc w:val="center"/>
        </w:trPr>
        <w:tc>
          <w:tcPr>
            <w:tcW w:w="562" w:type="dxa"/>
            <w:vAlign w:val="center"/>
          </w:tcPr>
          <w:p w14:paraId="6FFEF09F" w14:textId="77777777" w:rsidR="006171AC" w:rsidRPr="005C4B41" w:rsidRDefault="006171AC" w:rsidP="006171AC">
            <w:pPr>
              <w:pStyle w:val="ListParagraph"/>
              <w:spacing w:before="60" w:after="60"/>
              <w:ind w:left="0"/>
              <w:jc w:val="center"/>
              <w:rPr>
                <w:b/>
                <w:bCs/>
              </w:rPr>
            </w:pPr>
            <w:r w:rsidRPr="005C4B41">
              <w:rPr>
                <w:b/>
                <w:bCs/>
              </w:rPr>
              <w:t>1</w:t>
            </w:r>
            <w:r>
              <w:rPr>
                <w:b/>
                <w:bCs/>
              </w:rPr>
              <w:t>5</w:t>
            </w:r>
          </w:p>
        </w:tc>
        <w:tc>
          <w:tcPr>
            <w:tcW w:w="3566" w:type="dxa"/>
            <w:vAlign w:val="center"/>
          </w:tcPr>
          <w:p w14:paraId="2261EFA9" w14:textId="77777777" w:rsidR="006171AC" w:rsidRPr="00BD7D07" w:rsidRDefault="006171AC" w:rsidP="006171AC">
            <w:pPr>
              <w:widowControl w:val="0"/>
              <w:spacing w:before="41" w:line="259" w:lineRule="auto"/>
              <w:ind w:right="132"/>
              <w:contextualSpacing/>
              <w:jc w:val="both"/>
              <w:rPr>
                <w:rFonts w:asciiTheme="majorBidi" w:hAnsiTheme="majorBidi" w:cstheme="majorBidi"/>
                <w:lang w:val="en" w:bidi="ar-SA"/>
              </w:rPr>
            </w:pPr>
            <w:r w:rsidRPr="00BD7D07">
              <w:rPr>
                <w:rFonts w:asciiTheme="majorBidi" w:hAnsiTheme="majorBidi" w:cstheme="majorBidi"/>
                <w:lang w:val="en" w:bidi="ar-SA"/>
              </w:rPr>
              <w:t>Revision</w:t>
            </w:r>
          </w:p>
        </w:tc>
        <w:tc>
          <w:tcPr>
            <w:tcW w:w="1613" w:type="dxa"/>
          </w:tcPr>
          <w:p w14:paraId="2233EF74" w14:textId="77777777" w:rsidR="006171AC" w:rsidRPr="005C4B41" w:rsidRDefault="006171AC" w:rsidP="006171AC">
            <w:pPr>
              <w:pStyle w:val="ListParagraph"/>
              <w:spacing w:before="60" w:after="60"/>
              <w:ind w:left="0"/>
              <w:jc w:val="center"/>
              <w:rPr>
                <w:b/>
                <w:bCs/>
              </w:rPr>
            </w:pPr>
            <w:r w:rsidRPr="00C90FC6">
              <w:rPr>
                <w:b/>
                <w:bCs/>
              </w:rPr>
              <w:t>4* 1</w:t>
            </w:r>
          </w:p>
        </w:tc>
      </w:tr>
    </w:tbl>
    <w:p w14:paraId="6FFC6079" w14:textId="77777777" w:rsidR="0059766E" w:rsidRDefault="0059766E" w:rsidP="006171AC">
      <w:pPr>
        <w:pStyle w:val="Heading7"/>
        <w:ind w:right="-124"/>
        <w:rPr>
          <w:b/>
          <w:bCs/>
        </w:rPr>
      </w:pPr>
    </w:p>
    <w:p w14:paraId="400DEF5A" w14:textId="77777777" w:rsidR="006171AC" w:rsidRDefault="007A07F7" w:rsidP="006171AC">
      <w:pPr>
        <w:rPr>
          <w:b/>
          <w:bCs/>
        </w:rPr>
      </w:pPr>
      <w:r>
        <w:rPr>
          <w:b/>
          <w:bCs/>
        </w:rPr>
        <w:t xml:space="preserve">Topics taught as a percentage of the content specified:  </w:t>
      </w:r>
      <w:r w:rsidR="006171AC">
        <w:rPr>
          <w:b/>
          <w:bCs/>
        </w:rPr>
        <w:t xml:space="preserve">                                                               </w:t>
      </w:r>
    </w:p>
    <w:p w14:paraId="71A43106" w14:textId="77777777" w:rsidR="006171AC" w:rsidRDefault="006171AC" w:rsidP="006171AC">
      <w:pPr>
        <w:rPr>
          <w:b/>
          <w:bCs/>
        </w:rPr>
      </w:pPr>
    </w:p>
    <w:p w14:paraId="42F9B182" w14:textId="77777777" w:rsidR="006171AC" w:rsidRDefault="006171AC" w:rsidP="006171AC">
      <w:pPr>
        <w:rPr>
          <w:b/>
          <w:bCs/>
        </w:rPr>
      </w:pPr>
      <w:r>
        <w:rPr>
          <w:b/>
          <w:bCs/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5151DD1" wp14:editId="3625A2DC">
                <wp:simplePos x="0" y="0"/>
                <wp:positionH relativeFrom="column">
                  <wp:posOffset>3853164</wp:posOffset>
                </wp:positionH>
                <wp:positionV relativeFrom="paragraph">
                  <wp:posOffset>8387</wp:posOffset>
                </wp:positionV>
                <wp:extent cx="228600" cy="204470"/>
                <wp:effectExtent l="0" t="0" r="0" b="5080"/>
                <wp:wrapNone/>
                <wp:docPr id="1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04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E87861" id="Rectangle 15" o:spid="_x0000_s1026" style="position:absolute;margin-left:303.4pt;margin-top:.65pt;width:18pt;height:16.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"/>
            </w:pict>
          </mc:Fallback>
        </mc:AlternateContent>
      </w:r>
      <w:r>
        <w:rPr>
          <w:b/>
          <w:bCs/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5CE593C8" wp14:editId="6E6352E5">
                <wp:simplePos x="0" y="0"/>
                <wp:positionH relativeFrom="column">
                  <wp:posOffset>2323465</wp:posOffset>
                </wp:positionH>
                <wp:positionV relativeFrom="paragraph">
                  <wp:posOffset>7620</wp:posOffset>
                </wp:positionV>
                <wp:extent cx="228600" cy="205105"/>
                <wp:effectExtent l="0" t="0" r="0" b="4445"/>
                <wp:wrapNone/>
                <wp:docPr id="7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0510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D44037" id="Rectangle 13" o:spid="_x0000_s1026" style="position:absolute;margin-left:182.95pt;margin-top:.6pt;width:18pt;height:16.1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" filled="f"/>
            </w:pict>
          </mc:Fallback>
        </mc:AlternateContent>
      </w:r>
      <w:r>
        <w:rPr>
          <w:b/>
          <w:bCs/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737002F7" wp14:editId="2B2EAD9A">
                <wp:simplePos x="0" y="0"/>
                <wp:positionH relativeFrom="column">
                  <wp:posOffset>881695</wp:posOffset>
                </wp:positionH>
                <wp:positionV relativeFrom="paragraph">
                  <wp:posOffset>7511</wp:posOffset>
                </wp:positionV>
                <wp:extent cx="201953" cy="200871"/>
                <wp:effectExtent l="0" t="0" r="26670" b="27940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1953" cy="20087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2A5249" id="Rectangle 12" o:spid="_x0000_s1026" style="position:absolute;margin-left:69.4pt;margin-top:.6pt;width:15.9pt;height:15.8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"/>
            </w:pict>
          </mc:Fallback>
        </mc:AlternateContent>
      </w:r>
      <w:r w:rsidR="007A07F7">
        <w:rPr>
          <w:b/>
          <w:bCs/>
        </w:rPr>
        <w:t>&gt;90 %</w:t>
      </w:r>
      <w:r>
        <w:rPr>
          <w:b/>
          <w:bCs/>
        </w:rPr>
        <w:t xml:space="preserve">           </w:t>
      </w:r>
      <w:r w:rsidR="007A07F7">
        <w:rPr>
          <w:b/>
          <w:bCs/>
        </w:rPr>
        <w:t xml:space="preserve">  </w:t>
      </w:r>
      <w:r w:rsidR="007C44CC" w:rsidRPr="003A08D9">
        <w:rPr>
          <w:b/>
          <w:bCs/>
        </w:rPr>
        <w:t>X</w:t>
      </w:r>
      <w:r>
        <w:rPr>
          <w:b/>
          <w:bCs/>
        </w:rPr>
        <w:t xml:space="preserve">     </w:t>
      </w:r>
      <w:r w:rsidR="007A07F7">
        <w:rPr>
          <w:b/>
          <w:bCs/>
        </w:rPr>
        <w:t xml:space="preserve">70-90 %  </w:t>
      </w:r>
      <w:r>
        <w:rPr>
          <w:b/>
          <w:bCs/>
        </w:rPr>
        <w:t xml:space="preserve">                         </w:t>
      </w:r>
      <w:r w:rsidR="007A07F7">
        <w:rPr>
          <w:b/>
          <w:bCs/>
        </w:rPr>
        <w:t xml:space="preserve">&lt;70% </w:t>
      </w:r>
    </w:p>
    <w:p w14:paraId="001BABA9" w14:textId="77777777" w:rsidR="007A07F7" w:rsidRPr="0059766E" w:rsidRDefault="007A07F7" w:rsidP="0059766E">
      <w:pPr>
        <w:pStyle w:val="Heading7"/>
        <w:spacing w:after="120"/>
        <w:ind w:left="284"/>
        <w:rPr>
          <w:b/>
          <w:bCs/>
        </w:rPr>
      </w:pPr>
      <w:r w:rsidRPr="0059766E">
        <w:rPr>
          <w:b/>
          <w:bCs/>
        </w:rPr>
        <w:lastRenderedPageBreak/>
        <w:t>Reasons in detail for not teaching any topic</w:t>
      </w:r>
    </w:p>
    <w:p w14:paraId="4095274B" w14:textId="77777777" w:rsidR="003A08D9" w:rsidRDefault="003A08D9" w:rsidP="003A08D9">
      <w:pPr>
        <w:ind w:right="-124" w:firstLine="446"/>
      </w:pPr>
    </w:p>
    <w:p w14:paraId="35114B3B" w14:textId="77777777" w:rsidR="007A07F7" w:rsidRPr="007A07F7" w:rsidRDefault="007A07F7" w:rsidP="003A08D9">
      <w:pPr>
        <w:ind w:right="-124" w:firstLine="446"/>
        <w:rPr>
          <w:b/>
          <w:bCs/>
          <w:sz w:val="26"/>
          <w:szCs w:val="26"/>
        </w:rPr>
      </w:pPr>
      <w:r w:rsidRPr="007A07F7">
        <w:rPr>
          <w:b/>
          <w:bCs/>
          <w:sz w:val="26"/>
          <w:szCs w:val="26"/>
        </w:rPr>
        <w:t>Teaching and learning methods:</w:t>
      </w:r>
    </w:p>
    <w:p w14:paraId="737FD645" w14:textId="77777777" w:rsidR="007A07F7" w:rsidRDefault="007B29C0" w:rsidP="007A07F7">
      <w:pPr>
        <w:spacing w:before="120"/>
        <w:ind w:right="-124"/>
      </w:pPr>
      <w:r>
        <w:rPr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8C6A7C4" wp14:editId="381ED43C">
                <wp:simplePos x="0" y="0"/>
                <wp:positionH relativeFrom="column">
                  <wp:posOffset>2798445</wp:posOffset>
                </wp:positionH>
                <wp:positionV relativeFrom="paragraph">
                  <wp:posOffset>60960</wp:posOffset>
                </wp:positionV>
                <wp:extent cx="228600" cy="201930"/>
                <wp:effectExtent l="0" t="0" r="0" b="7620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01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621416" id="Rectangle 11" o:spid="_x0000_s1026" style="position:absolute;margin-left:220.35pt;margin-top:4.8pt;width:18pt;height:15.9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"/>
            </w:pict>
          </mc:Fallback>
        </mc:AlternateContent>
      </w:r>
      <w:r w:rsidR="007A07F7">
        <w:tab/>
        <w:t xml:space="preserve">Lectures:                                                </w:t>
      </w:r>
      <w:r w:rsidR="007A07F7" w:rsidRPr="003A08D9">
        <w:rPr>
          <w:b/>
          <w:bCs/>
        </w:rPr>
        <w:t>X</w:t>
      </w:r>
    </w:p>
    <w:p w14:paraId="0A4C0BFB" w14:textId="77777777" w:rsidR="007A07F7" w:rsidRDefault="007B29C0" w:rsidP="00CD2A8F">
      <w:pPr>
        <w:spacing w:before="120"/>
        <w:ind w:right="-124" w:firstLine="720"/>
      </w:pPr>
      <w:r>
        <w:rPr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11C0C6F5" wp14:editId="2B9D7195">
                <wp:simplePos x="0" y="0"/>
                <wp:positionH relativeFrom="column">
                  <wp:posOffset>2795270</wp:posOffset>
                </wp:positionH>
                <wp:positionV relativeFrom="paragraph">
                  <wp:posOffset>45720</wp:posOffset>
                </wp:positionV>
                <wp:extent cx="228600" cy="219710"/>
                <wp:effectExtent l="0" t="0" r="0" b="8890"/>
                <wp:wrapNone/>
                <wp:docPr id="6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19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C44F47" id="Rectangle 8" o:spid="_x0000_s1026" style="position:absolute;margin-left:220.1pt;margin-top:3.6pt;width:18pt;height:17.3pt;z-index:-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"/>
            </w:pict>
          </mc:Fallback>
        </mc:AlternateContent>
      </w:r>
      <w:r w:rsidR="007C44CC">
        <w:t>Assignments</w:t>
      </w:r>
      <w:r w:rsidR="007A07F7">
        <w:t xml:space="preserve">:               </w:t>
      </w:r>
      <w:r w:rsidR="007C44CC">
        <w:tab/>
      </w:r>
      <w:r w:rsidR="007C44CC">
        <w:tab/>
      </w:r>
      <w:r w:rsidR="006171AC">
        <w:t xml:space="preserve">   </w:t>
      </w:r>
      <w:r w:rsidR="007C44CC" w:rsidRPr="003A08D9">
        <w:rPr>
          <w:b/>
          <w:bCs/>
        </w:rPr>
        <w:t>X</w:t>
      </w:r>
    </w:p>
    <w:p w14:paraId="227459DA" w14:textId="77777777" w:rsidR="007A07F7" w:rsidRDefault="007B29C0" w:rsidP="006171AC">
      <w:pPr>
        <w:spacing w:before="120"/>
        <w:ind w:right="-124" w:firstLine="720"/>
      </w:pPr>
      <w:r>
        <w:rPr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521B2D08" wp14:editId="779B65D1">
                <wp:simplePos x="0" y="0"/>
                <wp:positionH relativeFrom="column">
                  <wp:posOffset>2785745</wp:posOffset>
                </wp:positionH>
                <wp:positionV relativeFrom="paragraph">
                  <wp:posOffset>51435</wp:posOffset>
                </wp:positionV>
                <wp:extent cx="228600" cy="219710"/>
                <wp:effectExtent l="0" t="0" r="0" b="8890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19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0C99B9" id="Rectangle 8" o:spid="_x0000_s1026" style="position:absolute;margin-left:219.35pt;margin-top:4.05pt;width:18pt;height:17.3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"/>
            </w:pict>
          </mc:Fallback>
        </mc:AlternateContent>
      </w:r>
      <w:r w:rsidR="007A07F7">
        <w:t xml:space="preserve">Class Activity: </w:t>
      </w:r>
      <w:r w:rsidR="006171AC">
        <w:rPr>
          <w:b/>
          <w:bCs/>
          <w:color w:val="FF0000"/>
        </w:rPr>
        <w:t xml:space="preserve">                                      </w:t>
      </w:r>
      <w:r w:rsidR="007A07F7" w:rsidRPr="0006782E">
        <w:rPr>
          <w:b/>
          <w:bCs/>
        </w:rPr>
        <w:t>X</w:t>
      </w:r>
    </w:p>
    <w:p w14:paraId="64A7C67A" w14:textId="77777777" w:rsidR="007A07F7" w:rsidRPr="00A71406" w:rsidRDefault="007A07F7" w:rsidP="00A71406">
      <w:pPr>
        <w:pStyle w:val="Heading7"/>
        <w:spacing w:after="120"/>
        <w:ind w:left="284"/>
        <w:rPr>
          <w:b/>
          <w:bCs/>
        </w:rPr>
      </w:pPr>
      <w:r w:rsidRPr="00A71406">
        <w:rPr>
          <w:b/>
          <w:bCs/>
        </w:rPr>
        <w:t>Case Study:</w:t>
      </w:r>
    </w:p>
    <w:p w14:paraId="13761EB3" w14:textId="77777777" w:rsidR="007A07F7" w:rsidRDefault="007A07F7" w:rsidP="005942C5">
      <w:pPr>
        <w:ind w:right="-124" w:firstLine="274"/>
      </w:pPr>
      <w:r>
        <w:t>Other assig</w:t>
      </w:r>
      <w:r w:rsidR="00A71406">
        <w:t>nments/</w:t>
      </w:r>
      <w:proofErr w:type="spellStart"/>
      <w:r w:rsidR="00A71406">
        <w:t>homework:</w:t>
      </w:r>
      <w:r w:rsidR="005942C5" w:rsidRPr="005942C5">
        <w:rPr>
          <w:b/>
          <w:bCs/>
        </w:rPr>
        <w:t>NA</w:t>
      </w:r>
      <w:proofErr w:type="spellEnd"/>
    </w:p>
    <w:p w14:paraId="35846D7A" w14:textId="77777777" w:rsidR="007C3068" w:rsidRDefault="007C3068" w:rsidP="007A07F7">
      <w:pPr>
        <w:spacing w:before="120"/>
        <w:ind w:left="720" w:right="-124"/>
      </w:pPr>
    </w:p>
    <w:p w14:paraId="3468C0DB" w14:textId="77777777" w:rsidR="006C47EB" w:rsidRDefault="006C47EB" w:rsidP="007A07F7">
      <w:pPr>
        <w:spacing w:before="120"/>
        <w:ind w:left="720" w:right="-124"/>
      </w:pPr>
    </w:p>
    <w:p w14:paraId="31BB5BBD" w14:textId="77777777" w:rsidR="006C47EB" w:rsidRDefault="006C47EB" w:rsidP="007A07F7">
      <w:pPr>
        <w:spacing w:before="120"/>
        <w:ind w:left="720" w:right="-124"/>
      </w:pPr>
    </w:p>
    <w:p w14:paraId="7BBB34C1" w14:textId="77777777" w:rsidR="007A07F7" w:rsidRPr="007A07F7" w:rsidRDefault="007A07F7" w:rsidP="007A07F7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</w:rPr>
      </w:pPr>
      <w:r w:rsidRPr="007A07F7">
        <w:rPr>
          <w:b/>
          <w:bCs/>
          <w:sz w:val="26"/>
          <w:szCs w:val="26"/>
        </w:rPr>
        <w:t>Student assessment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430"/>
        <w:gridCol w:w="410"/>
        <w:gridCol w:w="2556"/>
        <w:gridCol w:w="1075"/>
        <w:gridCol w:w="1209"/>
      </w:tblGrid>
      <w:tr w:rsidR="00362CCE" w:rsidRPr="005C4B41" w14:paraId="05A849D9" w14:textId="77777777" w:rsidTr="005F2AD0">
        <w:trPr>
          <w:trHeight w:val="306"/>
          <w:jc w:val="center"/>
        </w:trPr>
        <w:tc>
          <w:tcPr>
            <w:tcW w:w="2430" w:type="dxa"/>
            <w:shd w:val="clear" w:color="auto" w:fill="BFBFBF"/>
            <w:vAlign w:val="center"/>
          </w:tcPr>
          <w:p w14:paraId="57E3BACF" w14:textId="77777777" w:rsidR="00362CCE" w:rsidRPr="005C4B41" w:rsidRDefault="00362CCE" w:rsidP="005F2AD0">
            <w:pPr>
              <w:pStyle w:val="ListParagraph"/>
              <w:spacing w:before="120" w:after="120"/>
              <w:ind w:left="0"/>
              <w:rPr>
                <w:b/>
                <w:bCs/>
              </w:rPr>
            </w:pPr>
            <w:r w:rsidRPr="005C4B41">
              <w:rPr>
                <w:b/>
                <w:bCs/>
              </w:rPr>
              <w:t>Assessment method</w:t>
            </w:r>
          </w:p>
        </w:tc>
        <w:tc>
          <w:tcPr>
            <w:tcW w:w="410" w:type="dxa"/>
            <w:shd w:val="clear" w:color="auto" w:fill="BFBFBF"/>
            <w:vAlign w:val="center"/>
          </w:tcPr>
          <w:p w14:paraId="56828A37" w14:textId="77777777" w:rsidR="00362CCE" w:rsidRPr="005C4B41" w:rsidRDefault="00362CCE" w:rsidP="005F2AD0">
            <w:pPr>
              <w:pStyle w:val="ListParagraph"/>
              <w:spacing w:before="120" w:after="120"/>
              <w:ind w:left="0"/>
              <w:jc w:val="center"/>
              <w:rPr>
                <w:b/>
                <w:bCs/>
              </w:rPr>
            </w:pPr>
            <w:r w:rsidRPr="005C4B41">
              <w:rPr>
                <w:b/>
                <w:bCs/>
              </w:rPr>
              <w:t>No</w:t>
            </w:r>
          </w:p>
        </w:tc>
        <w:tc>
          <w:tcPr>
            <w:tcW w:w="2556" w:type="dxa"/>
            <w:shd w:val="clear" w:color="auto" w:fill="BFBFBF"/>
            <w:vAlign w:val="center"/>
          </w:tcPr>
          <w:p w14:paraId="68FD32D9" w14:textId="77777777" w:rsidR="00362CCE" w:rsidRPr="005C4B41" w:rsidRDefault="00362CCE" w:rsidP="005F2AD0">
            <w:pPr>
              <w:pStyle w:val="ListParagraph"/>
              <w:spacing w:before="120" w:after="120"/>
              <w:ind w:left="0"/>
              <w:rPr>
                <w:b/>
                <w:bCs/>
              </w:rPr>
            </w:pPr>
            <w:r w:rsidRPr="005C4B41">
              <w:rPr>
                <w:b/>
                <w:bCs/>
              </w:rPr>
              <w:t>Description</w:t>
            </w:r>
          </w:p>
        </w:tc>
        <w:tc>
          <w:tcPr>
            <w:tcW w:w="1072" w:type="dxa"/>
            <w:shd w:val="clear" w:color="auto" w:fill="BFBFBF"/>
            <w:vAlign w:val="center"/>
          </w:tcPr>
          <w:p w14:paraId="5494AAFD" w14:textId="77777777" w:rsidR="00362CCE" w:rsidRPr="005C4B41" w:rsidRDefault="00362CCE" w:rsidP="005F2AD0">
            <w:pPr>
              <w:pStyle w:val="ListParagraph"/>
              <w:spacing w:before="120" w:after="120"/>
              <w:ind w:left="0"/>
              <w:jc w:val="center"/>
              <w:rPr>
                <w:b/>
                <w:bCs/>
              </w:rPr>
            </w:pPr>
            <w:r w:rsidRPr="005C4B41">
              <w:rPr>
                <w:b/>
                <w:bCs/>
              </w:rPr>
              <w:t>Week No</w:t>
            </w:r>
          </w:p>
        </w:tc>
        <w:tc>
          <w:tcPr>
            <w:tcW w:w="1209" w:type="dxa"/>
            <w:shd w:val="clear" w:color="auto" w:fill="BFBFBF"/>
            <w:vAlign w:val="center"/>
          </w:tcPr>
          <w:p w14:paraId="667084EC" w14:textId="77777777" w:rsidR="00362CCE" w:rsidRPr="005C4B41" w:rsidRDefault="00362CCE" w:rsidP="005F2AD0">
            <w:pPr>
              <w:pStyle w:val="ListParagraph"/>
              <w:spacing w:before="120" w:after="120"/>
              <w:ind w:left="0"/>
              <w:jc w:val="center"/>
              <w:rPr>
                <w:b/>
                <w:bCs/>
              </w:rPr>
            </w:pPr>
            <w:r w:rsidRPr="005C4B41">
              <w:rPr>
                <w:b/>
                <w:bCs/>
              </w:rPr>
              <w:t>Weight (%)</w:t>
            </w:r>
          </w:p>
        </w:tc>
      </w:tr>
      <w:tr w:rsidR="00362CCE" w:rsidRPr="00A627B6" w14:paraId="60C4F800" w14:textId="77777777" w:rsidTr="005F2AD0">
        <w:trPr>
          <w:trHeight w:val="404"/>
          <w:jc w:val="center"/>
        </w:trPr>
        <w:tc>
          <w:tcPr>
            <w:tcW w:w="2430" w:type="dxa"/>
            <w:vAlign w:val="center"/>
          </w:tcPr>
          <w:p w14:paraId="2425C3D4" w14:textId="77777777" w:rsidR="00362CCE" w:rsidRPr="005C4B41" w:rsidRDefault="00362CCE" w:rsidP="005F2AD0">
            <w:pPr>
              <w:pStyle w:val="ListParagraph"/>
              <w:spacing w:before="120" w:after="120"/>
              <w:ind w:left="0"/>
            </w:pPr>
            <w:r w:rsidRPr="005C4B41">
              <w:t>Written Exam</w:t>
            </w:r>
          </w:p>
        </w:tc>
        <w:tc>
          <w:tcPr>
            <w:tcW w:w="410" w:type="dxa"/>
            <w:vAlign w:val="center"/>
          </w:tcPr>
          <w:p w14:paraId="57D6661E" w14:textId="77777777" w:rsidR="00362CCE" w:rsidRPr="005C4B41" w:rsidRDefault="00362CCE" w:rsidP="005F2AD0">
            <w:pPr>
              <w:pStyle w:val="ListParagraph"/>
              <w:spacing w:before="120" w:after="120"/>
              <w:ind w:left="0"/>
              <w:jc w:val="center"/>
            </w:pPr>
          </w:p>
        </w:tc>
        <w:tc>
          <w:tcPr>
            <w:tcW w:w="2556" w:type="dxa"/>
            <w:vAlign w:val="center"/>
          </w:tcPr>
          <w:p w14:paraId="57187F63" w14:textId="77777777" w:rsidR="00362CCE" w:rsidRPr="005C4B41" w:rsidRDefault="00362CCE" w:rsidP="005F2AD0">
            <w:pPr>
              <w:autoSpaceDE w:val="0"/>
              <w:autoSpaceDN w:val="0"/>
              <w:adjustRightInd w:val="0"/>
              <w:spacing w:before="120" w:after="120"/>
            </w:pPr>
            <w:r w:rsidRPr="005C4B41">
              <w:t xml:space="preserve">Mid Term </w:t>
            </w:r>
          </w:p>
        </w:tc>
        <w:tc>
          <w:tcPr>
            <w:tcW w:w="1072" w:type="dxa"/>
            <w:vAlign w:val="center"/>
          </w:tcPr>
          <w:p w14:paraId="61DBE7C8" w14:textId="77777777" w:rsidR="00362CCE" w:rsidRPr="005C4B41" w:rsidRDefault="00362CCE" w:rsidP="005F2AD0">
            <w:pPr>
              <w:pStyle w:val="ListParagraph"/>
              <w:spacing w:before="120" w:after="120"/>
              <w:ind w:left="0"/>
              <w:jc w:val="center"/>
            </w:pPr>
            <w:r>
              <w:t>11</w:t>
            </w:r>
          </w:p>
        </w:tc>
        <w:tc>
          <w:tcPr>
            <w:tcW w:w="1209" w:type="dxa"/>
            <w:vAlign w:val="center"/>
          </w:tcPr>
          <w:p w14:paraId="4C57D64C" w14:textId="77777777" w:rsidR="00362CCE" w:rsidRPr="00A627B6" w:rsidRDefault="00362CCE" w:rsidP="005F2AD0">
            <w:pPr>
              <w:pStyle w:val="ListParagraph"/>
              <w:spacing w:before="120" w:after="120"/>
              <w:ind w:left="0"/>
              <w:jc w:val="center"/>
            </w:pPr>
            <w:r w:rsidRPr="00A627B6">
              <w:t>2</w:t>
            </w:r>
            <w:r>
              <w:t>0</w:t>
            </w:r>
          </w:p>
        </w:tc>
      </w:tr>
      <w:tr w:rsidR="00362CCE" w:rsidRPr="00A627B6" w14:paraId="57ADCF93" w14:textId="77777777" w:rsidTr="005F2AD0">
        <w:trPr>
          <w:trHeight w:val="404"/>
          <w:jc w:val="center"/>
        </w:trPr>
        <w:tc>
          <w:tcPr>
            <w:tcW w:w="2430" w:type="dxa"/>
            <w:vAlign w:val="center"/>
          </w:tcPr>
          <w:p w14:paraId="7F6B0265" w14:textId="77777777" w:rsidR="00362CCE" w:rsidRPr="005C4B41" w:rsidRDefault="00362CCE" w:rsidP="005F2AD0">
            <w:pPr>
              <w:pStyle w:val="ListParagraph"/>
              <w:spacing w:before="120" w:after="120"/>
              <w:ind w:left="0"/>
            </w:pPr>
            <w:r w:rsidRPr="005C4B41">
              <w:t>Quizzes</w:t>
            </w:r>
          </w:p>
        </w:tc>
        <w:tc>
          <w:tcPr>
            <w:tcW w:w="410" w:type="dxa"/>
            <w:vAlign w:val="center"/>
          </w:tcPr>
          <w:p w14:paraId="4747DA32" w14:textId="77777777" w:rsidR="00362CCE" w:rsidRPr="005C4B41" w:rsidRDefault="00362CCE" w:rsidP="005F2AD0">
            <w:pPr>
              <w:pStyle w:val="ListParagraph"/>
              <w:spacing w:before="120" w:after="120"/>
              <w:ind w:left="0"/>
              <w:jc w:val="center"/>
            </w:pPr>
          </w:p>
        </w:tc>
        <w:tc>
          <w:tcPr>
            <w:tcW w:w="2556" w:type="dxa"/>
            <w:vAlign w:val="center"/>
          </w:tcPr>
          <w:p w14:paraId="2A8A9398" w14:textId="77777777" w:rsidR="00362CCE" w:rsidRPr="005C4B41" w:rsidRDefault="00362CCE" w:rsidP="005F2AD0">
            <w:pPr>
              <w:autoSpaceDE w:val="0"/>
              <w:autoSpaceDN w:val="0"/>
              <w:adjustRightInd w:val="0"/>
              <w:spacing w:before="120" w:after="120"/>
            </w:pPr>
            <w:r>
              <w:t>Mock exam</w:t>
            </w:r>
          </w:p>
        </w:tc>
        <w:tc>
          <w:tcPr>
            <w:tcW w:w="1072" w:type="dxa"/>
            <w:vAlign w:val="center"/>
          </w:tcPr>
          <w:p w14:paraId="214D097C" w14:textId="77777777" w:rsidR="00362CCE" w:rsidRPr="005C4B41" w:rsidRDefault="00362CCE" w:rsidP="005F2AD0">
            <w:pPr>
              <w:pStyle w:val="ListParagraph"/>
              <w:spacing w:before="120" w:after="120"/>
              <w:ind w:left="0"/>
              <w:jc w:val="center"/>
            </w:pPr>
            <w:r>
              <w:t>10</w:t>
            </w:r>
          </w:p>
        </w:tc>
        <w:tc>
          <w:tcPr>
            <w:tcW w:w="1209" w:type="dxa"/>
            <w:vAlign w:val="center"/>
          </w:tcPr>
          <w:p w14:paraId="237196AA" w14:textId="77777777" w:rsidR="00362CCE" w:rsidRPr="00A627B6" w:rsidRDefault="00362CCE" w:rsidP="005F2AD0">
            <w:pPr>
              <w:pStyle w:val="ListParagraph"/>
              <w:spacing w:before="120" w:after="120"/>
              <w:ind w:left="0"/>
              <w:jc w:val="center"/>
            </w:pPr>
            <w:r>
              <w:t>5</w:t>
            </w:r>
          </w:p>
        </w:tc>
      </w:tr>
      <w:tr w:rsidR="00362CCE" w:rsidRPr="00A627B6" w14:paraId="4B658C04" w14:textId="77777777" w:rsidTr="005F2AD0">
        <w:trPr>
          <w:trHeight w:val="404"/>
          <w:jc w:val="center"/>
        </w:trPr>
        <w:tc>
          <w:tcPr>
            <w:tcW w:w="2430" w:type="dxa"/>
            <w:vAlign w:val="center"/>
          </w:tcPr>
          <w:p w14:paraId="42010FBF" w14:textId="77777777" w:rsidR="00362CCE" w:rsidRPr="005C4B41" w:rsidRDefault="00362CCE" w:rsidP="005F2AD0">
            <w:pPr>
              <w:pStyle w:val="ListParagraph"/>
              <w:spacing w:before="120" w:after="120"/>
              <w:ind w:left="0"/>
            </w:pPr>
            <w:r w:rsidRPr="005C4B41">
              <w:t>Attendance and Participation</w:t>
            </w:r>
          </w:p>
        </w:tc>
        <w:tc>
          <w:tcPr>
            <w:tcW w:w="410" w:type="dxa"/>
            <w:vAlign w:val="center"/>
          </w:tcPr>
          <w:p w14:paraId="3DC5E7F5" w14:textId="77777777" w:rsidR="00362CCE" w:rsidRPr="005C4B41" w:rsidRDefault="00362CCE" w:rsidP="005F2AD0">
            <w:pPr>
              <w:pStyle w:val="ListParagraph"/>
              <w:spacing w:before="120" w:after="120"/>
              <w:ind w:left="0"/>
              <w:jc w:val="center"/>
            </w:pPr>
          </w:p>
        </w:tc>
        <w:tc>
          <w:tcPr>
            <w:tcW w:w="2556" w:type="dxa"/>
            <w:vAlign w:val="center"/>
          </w:tcPr>
          <w:p w14:paraId="6C60661D" w14:textId="77777777" w:rsidR="00362CCE" w:rsidRPr="005C4B41" w:rsidRDefault="00362CCE" w:rsidP="005F2AD0">
            <w:pPr>
              <w:autoSpaceDE w:val="0"/>
              <w:autoSpaceDN w:val="0"/>
              <w:adjustRightInd w:val="0"/>
              <w:spacing w:before="120" w:after="120"/>
            </w:pPr>
            <w:r w:rsidRPr="005C4B41">
              <w:t>Attendance and Participation</w:t>
            </w:r>
          </w:p>
        </w:tc>
        <w:tc>
          <w:tcPr>
            <w:tcW w:w="1072" w:type="dxa"/>
            <w:vAlign w:val="center"/>
          </w:tcPr>
          <w:p w14:paraId="493A44A5" w14:textId="77777777" w:rsidR="00362CCE" w:rsidRPr="005C4B41" w:rsidRDefault="00362CCE" w:rsidP="005F2AD0">
            <w:pPr>
              <w:pStyle w:val="ListParagraph"/>
              <w:spacing w:before="120" w:after="120"/>
              <w:ind w:left="0"/>
              <w:jc w:val="center"/>
            </w:pPr>
            <w:r>
              <w:t>1-15</w:t>
            </w:r>
          </w:p>
        </w:tc>
        <w:tc>
          <w:tcPr>
            <w:tcW w:w="1209" w:type="dxa"/>
            <w:vAlign w:val="center"/>
          </w:tcPr>
          <w:p w14:paraId="5B684D2D" w14:textId="3120D05B" w:rsidR="00362CCE" w:rsidRPr="00A627B6" w:rsidRDefault="00C319B1" w:rsidP="005F2AD0">
            <w:pPr>
              <w:pStyle w:val="ListParagraph"/>
              <w:spacing w:before="120" w:after="120"/>
              <w:ind w:left="0"/>
              <w:jc w:val="center"/>
            </w:pPr>
            <w:r>
              <w:t>5</w:t>
            </w:r>
          </w:p>
        </w:tc>
      </w:tr>
      <w:tr w:rsidR="00362CCE" w14:paraId="100D6B48" w14:textId="77777777" w:rsidTr="005F2AD0">
        <w:trPr>
          <w:trHeight w:val="404"/>
          <w:jc w:val="center"/>
        </w:trPr>
        <w:tc>
          <w:tcPr>
            <w:tcW w:w="2430" w:type="dxa"/>
            <w:vAlign w:val="center"/>
          </w:tcPr>
          <w:p w14:paraId="11B95909" w14:textId="77777777" w:rsidR="00362CCE" w:rsidRPr="005C4B41" w:rsidRDefault="00362CCE" w:rsidP="005F2AD0">
            <w:pPr>
              <w:pStyle w:val="ListParagraph"/>
              <w:spacing w:before="120" w:after="120"/>
              <w:ind w:left="0"/>
            </w:pPr>
            <w:r w:rsidRPr="005C4B41">
              <w:t>Assignments</w:t>
            </w:r>
          </w:p>
        </w:tc>
        <w:tc>
          <w:tcPr>
            <w:tcW w:w="410" w:type="dxa"/>
            <w:vAlign w:val="center"/>
          </w:tcPr>
          <w:p w14:paraId="0E99711C" w14:textId="77777777" w:rsidR="00362CCE" w:rsidRPr="005C4B41" w:rsidRDefault="00362CCE" w:rsidP="005F2AD0">
            <w:pPr>
              <w:pStyle w:val="ListParagraph"/>
              <w:spacing w:before="120" w:after="120"/>
              <w:ind w:left="0"/>
              <w:jc w:val="center"/>
            </w:pPr>
          </w:p>
        </w:tc>
        <w:tc>
          <w:tcPr>
            <w:tcW w:w="2556" w:type="dxa"/>
            <w:vAlign w:val="center"/>
          </w:tcPr>
          <w:p w14:paraId="2F94F38C" w14:textId="77777777" w:rsidR="00362CCE" w:rsidRDefault="00362CCE" w:rsidP="005F2AD0">
            <w:pPr>
              <w:autoSpaceDE w:val="0"/>
              <w:autoSpaceDN w:val="0"/>
              <w:adjustRightInd w:val="0"/>
              <w:spacing w:before="120" w:after="120"/>
            </w:pPr>
            <w:r>
              <w:t xml:space="preserve">Class work, </w:t>
            </w:r>
            <w:r w:rsidRPr="005C4B41">
              <w:t>Assignments</w:t>
            </w:r>
          </w:p>
        </w:tc>
        <w:tc>
          <w:tcPr>
            <w:tcW w:w="1072" w:type="dxa"/>
            <w:vAlign w:val="center"/>
          </w:tcPr>
          <w:p w14:paraId="00501A6E" w14:textId="77777777" w:rsidR="00362CCE" w:rsidRDefault="00362CCE" w:rsidP="005F2AD0">
            <w:pPr>
              <w:pStyle w:val="ListParagraph"/>
              <w:spacing w:before="120" w:after="120"/>
              <w:ind w:left="0"/>
              <w:jc w:val="center"/>
            </w:pPr>
            <w:r>
              <w:t>1-15</w:t>
            </w:r>
          </w:p>
        </w:tc>
        <w:tc>
          <w:tcPr>
            <w:tcW w:w="1209" w:type="dxa"/>
            <w:vAlign w:val="center"/>
          </w:tcPr>
          <w:p w14:paraId="1C1295E6" w14:textId="6F804970" w:rsidR="00362CCE" w:rsidRDefault="00C319B1" w:rsidP="005F2AD0">
            <w:pPr>
              <w:pStyle w:val="ListParagraph"/>
              <w:spacing w:before="120" w:after="120"/>
              <w:ind w:left="0"/>
              <w:jc w:val="center"/>
            </w:pPr>
            <w:r>
              <w:t>10</w:t>
            </w:r>
          </w:p>
        </w:tc>
      </w:tr>
      <w:tr w:rsidR="00362CCE" w:rsidRPr="00A627B6" w14:paraId="3B25C3E1" w14:textId="77777777" w:rsidTr="005F2AD0">
        <w:trPr>
          <w:trHeight w:val="404"/>
          <w:jc w:val="center"/>
        </w:trPr>
        <w:tc>
          <w:tcPr>
            <w:tcW w:w="2430" w:type="dxa"/>
            <w:vAlign w:val="center"/>
          </w:tcPr>
          <w:p w14:paraId="6DD95908" w14:textId="77777777" w:rsidR="00362CCE" w:rsidRPr="005C4B41" w:rsidRDefault="00362CCE" w:rsidP="005F2AD0">
            <w:pPr>
              <w:pStyle w:val="ListParagraph"/>
              <w:spacing w:before="120" w:after="120"/>
              <w:ind w:left="0"/>
            </w:pPr>
            <w:r w:rsidRPr="005C4B41">
              <w:t>Written Exam</w:t>
            </w:r>
          </w:p>
        </w:tc>
        <w:tc>
          <w:tcPr>
            <w:tcW w:w="410" w:type="dxa"/>
            <w:vAlign w:val="center"/>
          </w:tcPr>
          <w:p w14:paraId="46398ABB" w14:textId="77777777" w:rsidR="00362CCE" w:rsidRPr="005C4B41" w:rsidRDefault="00362CCE" w:rsidP="005F2AD0">
            <w:pPr>
              <w:pStyle w:val="ListParagraph"/>
              <w:spacing w:before="120" w:after="120"/>
              <w:ind w:left="0"/>
              <w:jc w:val="center"/>
            </w:pPr>
          </w:p>
        </w:tc>
        <w:tc>
          <w:tcPr>
            <w:tcW w:w="2556" w:type="dxa"/>
            <w:vAlign w:val="center"/>
          </w:tcPr>
          <w:p w14:paraId="288C0778" w14:textId="77777777" w:rsidR="00362CCE" w:rsidRPr="005C4B41" w:rsidRDefault="00362CCE" w:rsidP="005F2AD0">
            <w:pPr>
              <w:autoSpaceDE w:val="0"/>
              <w:autoSpaceDN w:val="0"/>
              <w:adjustRightInd w:val="0"/>
              <w:spacing w:before="120" w:after="120"/>
            </w:pPr>
            <w:r w:rsidRPr="005C4B41">
              <w:t>Final Term Exam</w:t>
            </w:r>
          </w:p>
        </w:tc>
        <w:tc>
          <w:tcPr>
            <w:tcW w:w="1072" w:type="dxa"/>
            <w:vAlign w:val="center"/>
          </w:tcPr>
          <w:p w14:paraId="1F0750C6" w14:textId="77777777" w:rsidR="00362CCE" w:rsidRPr="005C4B41" w:rsidRDefault="00362CCE" w:rsidP="005F2AD0">
            <w:pPr>
              <w:pStyle w:val="ListParagraph"/>
              <w:spacing w:before="120" w:after="120"/>
              <w:ind w:left="0"/>
              <w:jc w:val="center"/>
            </w:pPr>
            <w:r w:rsidRPr="005C4B41">
              <w:t>16</w:t>
            </w:r>
          </w:p>
        </w:tc>
        <w:tc>
          <w:tcPr>
            <w:tcW w:w="1209" w:type="dxa"/>
            <w:vAlign w:val="center"/>
          </w:tcPr>
          <w:p w14:paraId="76B28F06" w14:textId="77777777" w:rsidR="00362CCE" w:rsidRPr="00A627B6" w:rsidRDefault="00362CCE" w:rsidP="005F2AD0">
            <w:pPr>
              <w:pStyle w:val="ListParagraph"/>
              <w:spacing w:before="120" w:after="120"/>
              <w:ind w:left="0"/>
              <w:jc w:val="center"/>
            </w:pPr>
            <w:r>
              <w:t>6</w:t>
            </w:r>
            <w:r w:rsidRPr="00A627B6">
              <w:t>0</w:t>
            </w:r>
          </w:p>
        </w:tc>
      </w:tr>
      <w:tr w:rsidR="00362CCE" w:rsidRPr="00A627B6" w14:paraId="20F72053" w14:textId="77777777" w:rsidTr="005F2AD0">
        <w:trPr>
          <w:trHeight w:val="226"/>
          <w:jc w:val="center"/>
        </w:trPr>
        <w:tc>
          <w:tcPr>
            <w:tcW w:w="6471" w:type="dxa"/>
            <w:gridSpan w:val="4"/>
            <w:vAlign w:val="center"/>
          </w:tcPr>
          <w:p w14:paraId="32D85B64" w14:textId="77777777" w:rsidR="00362CCE" w:rsidRPr="005C4B41" w:rsidRDefault="00362CCE" w:rsidP="005F2AD0">
            <w:pPr>
              <w:pStyle w:val="ListParagraph"/>
              <w:spacing w:before="120" w:after="120"/>
              <w:ind w:left="0"/>
              <w:jc w:val="center"/>
            </w:pPr>
            <w:r w:rsidRPr="005C4B41">
              <w:t>Total</w:t>
            </w:r>
          </w:p>
        </w:tc>
        <w:tc>
          <w:tcPr>
            <w:tcW w:w="1209" w:type="dxa"/>
            <w:vAlign w:val="center"/>
          </w:tcPr>
          <w:p w14:paraId="3136DE33" w14:textId="77777777" w:rsidR="00362CCE" w:rsidRPr="00A627B6" w:rsidRDefault="00362CCE" w:rsidP="005F2AD0">
            <w:pPr>
              <w:pStyle w:val="ListParagraph"/>
              <w:spacing w:before="120" w:after="120"/>
              <w:ind w:left="0"/>
              <w:jc w:val="center"/>
            </w:pPr>
            <w:r w:rsidRPr="00A627B6">
              <w:t>100 %</w:t>
            </w:r>
          </w:p>
        </w:tc>
      </w:tr>
    </w:tbl>
    <w:p w14:paraId="439FC2CE" w14:textId="77777777" w:rsidR="0050135A" w:rsidRDefault="0050135A" w:rsidP="00A71406">
      <w:pPr>
        <w:pStyle w:val="Heading7"/>
        <w:spacing w:after="120"/>
        <w:ind w:left="284"/>
        <w:rPr>
          <w:b/>
          <w:bCs/>
        </w:rPr>
      </w:pPr>
    </w:p>
    <w:p w14:paraId="63012A95" w14:textId="77777777" w:rsidR="007A07F7" w:rsidRPr="00A71406" w:rsidRDefault="007A07F7" w:rsidP="00A71406">
      <w:pPr>
        <w:pStyle w:val="Heading7"/>
        <w:spacing w:after="120"/>
        <w:ind w:left="284"/>
        <w:rPr>
          <w:b/>
          <w:bCs/>
        </w:rPr>
      </w:pPr>
      <w:r w:rsidRPr="00A71406">
        <w:rPr>
          <w:b/>
          <w:bCs/>
        </w:rPr>
        <w:t>Members of examination committee</w:t>
      </w:r>
    </w:p>
    <w:p w14:paraId="3ECB767D" w14:textId="77777777" w:rsidR="0050135A" w:rsidRPr="0050135A" w:rsidRDefault="0050135A" w:rsidP="00362CCE">
      <w:pPr>
        <w:pStyle w:val="Default"/>
        <w:rPr>
          <w:sz w:val="23"/>
          <w:szCs w:val="23"/>
        </w:rPr>
      </w:pPr>
      <w:proofErr w:type="spellStart"/>
      <w:r w:rsidRPr="0050135A">
        <w:rPr>
          <w:sz w:val="23"/>
          <w:szCs w:val="23"/>
        </w:rPr>
        <w:t>i</w:t>
      </w:r>
      <w:proofErr w:type="spellEnd"/>
      <w:r w:rsidRPr="0050135A">
        <w:rPr>
          <w:sz w:val="23"/>
          <w:szCs w:val="23"/>
        </w:rPr>
        <w:t xml:space="preserve"> -</w:t>
      </w:r>
      <w:r w:rsidRPr="0050135A">
        <w:rPr>
          <w:sz w:val="23"/>
          <w:szCs w:val="23"/>
        </w:rPr>
        <w:tab/>
      </w:r>
      <w:r w:rsidR="00362CCE">
        <w:rPr>
          <w:sz w:val="23"/>
          <w:szCs w:val="23"/>
        </w:rPr>
        <w:t xml:space="preserve">Prof. </w:t>
      </w:r>
      <w:proofErr w:type="spellStart"/>
      <w:r w:rsidR="00362CCE">
        <w:rPr>
          <w:sz w:val="23"/>
          <w:szCs w:val="23"/>
        </w:rPr>
        <w:t>Nagwa</w:t>
      </w:r>
      <w:proofErr w:type="spellEnd"/>
      <w:r w:rsidR="00362CCE">
        <w:rPr>
          <w:sz w:val="23"/>
          <w:szCs w:val="23"/>
        </w:rPr>
        <w:t xml:space="preserve"> Younis</w:t>
      </w:r>
    </w:p>
    <w:p w14:paraId="1E8D6384" w14:textId="77777777" w:rsidR="0050135A" w:rsidRPr="0050135A" w:rsidRDefault="0050135A" w:rsidP="0050135A">
      <w:pPr>
        <w:pStyle w:val="Default"/>
        <w:rPr>
          <w:sz w:val="23"/>
          <w:szCs w:val="23"/>
        </w:rPr>
      </w:pPr>
    </w:p>
    <w:p w14:paraId="312F8B15" w14:textId="77777777" w:rsidR="0050135A" w:rsidRPr="0050135A" w:rsidRDefault="0050135A" w:rsidP="009C5369">
      <w:pPr>
        <w:pStyle w:val="Default"/>
        <w:rPr>
          <w:sz w:val="23"/>
          <w:szCs w:val="23"/>
        </w:rPr>
      </w:pPr>
      <w:r w:rsidRPr="0050135A">
        <w:rPr>
          <w:sz w:val="23"/>
          <w:szCs w:val="23"/>
        </w:rPr>
        <w:t>ii -</w:t>
      </w:r>
      <w:r w:rsidRPr="0050135A">
        <w:rPr>
          <w:sz w:val="23"/>
          <w:szCs w:val="23"/>
        </w:rPr>
        <w:tab/>
        <w:t xml:space="preserve">Dr. </w:t>
      </w:r>
    </w:p>
    <w:p w14:paraId="07F76D17" w14:textId="77777777" w:rsidR="0050135A" w:rsidRPr="0050135A" w:rsidRDefault="0050135A" w:rsidP="0050135A">
      <w:pPr>
        <w:pStyle w:val="Default"/>
        <w:rPr>
          <w:sz w:val="23"/>
          <w:szCs w:val="23"/>
        </w:rPr>
      </w:pPr>
    </w:p>
    <w:p w14:paraId="3A20B145" w14:textId="77777777" w:rsidR="00B456EC" w:rsidRDefault="0050135A" w:rsidP="009C5369">
      <w:pPr>
        <w:pStyle w:val="Default"/>
        <w:rPr>
          <w:sz w:val="23"/>
          <w:szCs w:val="23"/>
        </w:rPr>
      </w:pPr>
      <w:r w:rsidRPr="0050135A">
        <w:rPr>
          <w:sz w:val="23"/>
          <w:szCs w:val="23"/>
        </w:rPr>
        <w:t>iii -</w:t>
      </w:r>
      <w:r w:rsidRPr="0050135A">
        <w:rPr>
          <w:sz w:val="23"/>
          <w:szCs w:val="23"/>
        </w:rPr>
        <w:tab/>
      </w:r>
      <w:r w:rsidR="00C45CE5" w:rsidRPr="00C45CE5">
        <w:rPr>
          <w:sz w:val="23"/>
          <w:szCs w:val="23"/>
        </w:rPr>
        <w:t xml:space="preserve">Dr. </w:t>
      </w:r>
    </w:p>
    <w:p w14:paraId="133D7A76" w14:textId="77777777" w:rsidR="0050135A" w:rsidRPr="009B0460" w:rsidRDefault="0050135A" w:rsidP="0050135A">
      <w:pPr>
        <w:pStyle w:val="Default"/>
        <w:rPr>
          <w:color w:val="000000" w:themeColor="text1"/>
          <w:lang w:bidi="ar-EG"/>
        </w:rPr>
      </w:pPr>
    </w:p>
    <w:p w14:paraId="388FC4E7" w14:textId="77777777" w:rsidR="007A07F7" w:rsidRPr="00A71406" w:rsidRDefault="007A07F7" w:rsidP="00A71406">
      <w:pPr>
        <w:pStyle w:val="Heading7"/>
        <w:spacing w:after="120"/>
        <w:ind w:left="284"/>
        <w:rPr>
          <w:b/>
          <w:bCs/>
        </w:rPr>
      </w:pPr>
      <w:r w:rsidRPr="00A71406">
        <w:rPr>
          <w:b/>
          <w:bCs/>
        </w:rPr>
        <w:t xml:space="preserve">Role of external evaluator </w:t>
      </w:r>
    </w:p>
    <w:p w14:paraId="7E81A90E" w14:textId="77777777" w:rsidR="00A71406" w:rsidRPr="0059766E" w:rsidRDefault="00A71406" w:rsidP="00A71406">
      <w:pPr>
        <w:ind w:right="-124" w:firstLine="446"/>
      </w:pPr>
      <w:r w:rsidRPr="0059766E">
        <w:t>N/A</w:t>
      </w:r>
      <w:r>
        <w:t>………………………………………………………………………………………….</w:t>
      </w:r>
    </w:p>
    <w:p w14:paraId="4F3F87CE" w14:textId="77777777" w:rsidR="007A07F7" w:rsidRPr="00A71406" w:rsidRDefault="007B29C0" w:rsidP="00A71406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</w:rPr>
      </w:pPr>
      <w:r>
        <w:rPr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1F9E01EE" wp14:editId="0BBCDCCF">
                <wp:simplePos x="0" y="0"/>
                <wp:positionH relativeFrom="column">
                  <wp:posOffset>3153410</wp:posOffset>
                </wp:positionH>
                <wp:positionV relativeFrom="paragraph">
                  <wp:posOffset>285750</wp:posOffset>
                </wp:positionV>
                <wp:extent cx="228600" cy="226695"/>
                <wp:effectExtent l="0" t="0" r="0" b="1905"/>
                <wp:wrapNone/>
                <wp:docPr id="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6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B37F08" w14:textId="77777777" w:rsidR="00717614" w:rsidRDefault="00717614">
                            <w: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248.3pt;margin-top:22.5pt;width:18pt;height:17.85pt;z-index:-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">
                <v:textbox>
                  <w:txbxContent>
                    <w:p w:rsidR="00717614" w:rsidRDefault="00717614">
                      <w:proofErr w:type="gramStart"/>
                      <w:r>
                        <w:t>x</w:t>
                      </w:r>
                      <w:proofErr w:type="gramEnd"/>
                    </w:p>
                  </w:txbxContent>
                </v:textbox>
              </v:rect>
            </w:pict>
          </mc:Fallback>
        </mc:AlternateContent>
      </w:r>
      <w:r w:rsidR="007A07F7" w:rsidRPr="00A71406">
        <w:rPr>
          <w:b/>
          <w:bCs/>
          <w:sz w:val="26"/>
          <w:szCs w:val="26"/>
        </w:rPr>
        <w:t>Facili</w:t>
      </w:r>
      <w:r w:rsidR="00A71406">
        <w:rPr>
          <w:b/>
          <w:bCs/>
          <w:sz w:val="26"/>
          <w:szCs w:val="26"/>
        </w:rPr>
        <w:t>ties and teaching materials:</w:t>
      </w:r>
    </w:p>
    <w:p w14:paraId="5349BE47" w14:textId="77777777" w:rsidR="007A07F7" w:rsidRDefault="007B29C0" w:rsidP="006C1316">
      <w:pPr>
        <w:ind w:left="540" w:right="-124"/>
      </w:pPr>
      <w:r>
        <w:rPr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676FA067" wp14:editId="406979E4">
                <wp:simplePos x="0" y="0"/>
                <wp:positionH relativeFrom="column">
                  <wp:posOffset>3153410</wp:posOffset>
                </wp:positionH>
                <wp:positionV relativeFrom="paragraph">
                  <wp:posOffset>154940</wp:posOffset>
                </wp:positionV>
                <wp:extent cx="228600" cy="226695"/>
                <wp:effectExtent l="0" t="0" r="0" b="1905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6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F01B5A" id="Rectangle 2" o:spid="_x0000_s1026" style="position:absolute;margin-left:248.3pt;margin-top:12.2pt;width:18pt;height:17.85pt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"/>
            </w:pict>
          </mc:Fallback>
        </mc:AlternateContent>
      </w:r>
      <w:r w:rsidR="007A07F7">
        <w:t>Totally adequate</w:t>
      </w:r>
    </w:p>
    <w:p w14:paraId="4F159ED5" w14:textId="77777777" w:rsidR="007A07F7" w:rsidRDefault="007A07F7" w:rsidP="007A07F7">
      <w:pPr>
        <w:ind w:left="540" w:right="-124"/>
        <w:rPr>
          <w:sz w:val="14"/>
          <w:szCs w:val="14"/>
        </w:rPr>
      </w:pPr>
    </w:p>
    <w:p w14:paraId="0B7B2095" w14:textId="77777777" w:rsidR="007A07F7" w:rsidRDefault="007B29C0" w:rsidP="003B59BC">
      <w:pPr>
        <w:ind w:left="540" w:right="-124"/>
        <w:rPr>
          <w:sz w:val="14"/>
          <w:szCs w:val="14"/>
        </w:rPr>
      </w:pPr>
      <w:r>
        <w:rPr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2975FDF1" wp14:editId="2E9BBF6C">
                <wp:simplePos x="0" y="0"/>
                <wp:positionH relativeFrom="column">
                  <wp:posOffset>3153410</wp:posOffset>
                </wp:positionH>
                <wp:positionV relativeFrom="paragraph">
                  <wp:posOffset>157480</wp:posOffset>
                </wp:positionV>
                <wp:extent cx="228600" cy="226695"/>
                <wp:effectExtent l="0" t="0" r="0" b="190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6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D95A89" id="Rectangle 2" o:spid="_x0000_s1026" style="position:absolute;margin-left:248.3pt;margin-top:12.4pt;width:18pt;height:17.85pt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"/>
            </w:pict>
          </mc:Fallback>
        </mc:AlternateContent>
      </w:r>
      <w:r w:rsidR="007A07F7">
        <w:t xml:space="preserve">Adequate to some extent    </w:t>
      </w:r>
      <w:r w:rsidR="00CD2A8F">
        <w:tab/>
      </w:r>
      <w:r w:rsidR="00CD2A8F">
        <w:tab/>
      </w:r>
      <w:r w:rsidR="00CD2A8F">
        <w:tab/>
      </w:r>
    </w:p>
    <w:p w14:paraId="0D9DA762" w14:textId="77777777" w:rsidR="007A07F7" w:rsidRDefault="007A07F7" w:rsidP="00CD2A8F">
      <w:pPr>
        <w:ind w:left="540" w:right="-124"/>
      </w:pPr>
      <w:r>
        <w:t xml:space="preserve">Inadequate                                                   </w:t>
      </w:r>
    </w:p>
    <w:p w14:paraId="742B175E" w14:textId="77777777" w:rsidR="007A07F7" w:rsidRDefault="007B29C0" w:rsidP="007A07F7">
      <w:pPr>
        <w:ind w:left="540" w:right="-124"/>
        <w:rPr>
          <w:sz w:val="14"/>
          <w:szCs w:val="14"/>
        </w:rPr>
      </w:pPr>
      <w:r>
        <w:rPr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280B66E8" wp14:editId="58778F7F">
                <wp:simplePos x="0" y="0"/>
                <wp:positionH relativeFrom="column">
                  <wp:posOffset>3159125</wp:posOffset>
                </wp:positionH>
                <wp:positionV relativeFrom="paragraph">
                  <wp:posOffset>79375</wp:posOffset>
                </wp:positionV>
                <wp:extent cx="228600" cy="226695"/>
                <wp:effectExtent l="0" t="0" r="0" b="190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6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21A113" id="Rectangle 2" o:spid="_x0000_s1026" style="position:absolute;margin-left:248.75pt;margin-top:6.25pt;width:18pt;height:17.85pt;z-index:-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"/>
            </w:pict>
          </mc:Fallback>
        </mc:AlternateContent>
      </w:r>
    </w:p>
    <w:p w14:paraId="342C56E7" w14:textId="77777777" w:rsidR="007A07F7" w:rsidRDefault="007A07F7" w:rsidP="00717614">
      <w:pPr>
        <w:ind w:left="540" w:right="-124"/>
      </w:pPr>
      <w:r>
        <w:t>List any inadequacies</w:t>
      </w:r>
      <w:r w:rsidR="00CF6F63">
        <w:tab/>
      </w:r>
      <w:r w:rsidR="00CF6F63">
        <w:tab/>
      </w:r>
      <w:r w:rsidR="00CF6F63">
        <w:tab/>
      </w:r>
      <w:r w:rsidR="00CF6F63">
        <w:tab/>
      </w:r>
    </w:p>
    <w:p w14:paraId="240EA92C" w14:textId="77777777" w:rsidR="006C1316" w:rsidRDefault="006C1316" w:rsidP="007A07F7">
      <w:pPr>
        <w:ind w:left="540" w:right="-124"/>
      </w:pPr>
    </w:p>
    <w:p w14:paraId="617CBAE0" w14:textId="77777777" w:rsidR="009360AB" w:rsidRDefault="009360AB" w:rsidP="007A07F7">
      <w:pPr>
        <w:ind w:left="540" w:right="-124"/>
      </w:pPr>
    </w:p>
    <w:p w14:paraId="0919FE91" w14:textId="77777777" w:rsidR="007A07F7" w:rsidRPr="00A71406" w:rsidRDefault="00A71406" w:rsidP="00A71406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Administrative constraints:</w:t>
      </w:r>
    </w:p>
    <w:p w14:paraId="4547B653" w14:textId="77777777" w:rsidR="007A07F7" w:rsidRPr="00A71406" w:rsidRDefault="007A07F7" w:rsidP="007A07F7">
      <w:pPr>
        <w:ind w:left="540" w:right="-124"/>
        <w:rPr>
          <w:sz w:val="26"/>
          <w:szCs w:val="26"/>
        </w:rPr>
      </w:pPr>
      <w:r w:rsidRPr="00A71406">
        <w:rPr>
          <w:sz w:val="26"/>
          <w:szCs w:val="26"/>
        </w:rPr>
        <w:t>List any difficulties encountered</w:t>
      </w:r>
    </w:p>
    <w:p w14:paraId="6B2A6A16" w14:textId="77777777" w:rsidR="007A07F7" w:rsidRDefault="007A07F7" w:rsidP="007A07F7">
      <w:pPr>
        <w:ind w:left="709" w:right="-124" w:hanging="349"/>
      </w:pPr>
      <w:r w:rsidRPr="00A71406">
        <w:t xml:space="preserve">          No difficulties</w:t>
      </w:r>
    </w:p>
    <w:p w14:paraId="5534C953" w14:textId="77777777" w:rsidR="006C1316" w:rsidRDefault="006C1316" w:rsidP="007A07F7">
      <w:pPr>
        <w:ind w:left="709" w:right="-124" w:hanging="349"/>
      </w:pPr>
    </w:p>
    <w:p w14:paraId="651C4E64" w14:textId="77777777" w:rsidR="00A71406" w:rsidRDefault="007A07F7" w:rsidP="00A71406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</w:rPr>
      </w:pPr>
      <w:r w:rsidRPr="00A71406">
        <w:rPr>
          <w:b/>
          <w:bCs/>
          <w:sz w:val="26"/>
          <w:szCs w:val="26"/>
        </w:rPr>
        <w:t>Student evaluation of the course:</w:t>
      </w:r>
    </w:p>
    <w:p w14:paraId="09F838FC" w14:textId="77777777" w:rsidR="006A1354" w:rsidRDefault="006A1354" w:rsidP="00A71406">
      <w:pPr>
        <w:pStyle w:val="Heading7"/>
        <w:spacing w:after="120"/>
        <w:ind w:left="357"/>
        <w:jc w:val="both"/>
        <w:rPr>
          <w:b/>
          <w:bCs/>
          <w:sz w:val="26"/>
          <w:szCs w:val="26"/>
          <w:rtl/>
        </w:rPr>
      </w:pPr>
    </w:p>
    <w:p w14:paraId="12AEC92E" w14:textId="77777777" w:rsidR="007A07F7" w:rsidRPr="00A71406" w:rsidRDefault="007A07F7" w:rsidP="00A71406">
      <w:pPr>
        <w:pStyle w:val="Heading7"/>
        <w:spacing w:after="120"/>
        <w:ind w:left="357"/>
        <w:jc w:val="both"/>
        <w:rPr>
          <w:b/>
          <w:bCs/>
          <w:sz w:val="26"/>
          <w:szCs w:val="26"/>
        </w:rPr>
      </w:pPr>
      <w:r w:rsidRPr="00A71406">
        <w:rPr>
          <w:b/>
          <w:bCs/>
          <w:sz w:val="26"/>
          <w:szCs w:val="26"/>
        </w:rPr>
        <w:t>Response of Course Team</w:t>
      </w:r>
    </w:p>
    <w:p w14:paraId="5668B4F0" w14:textId="77777777" w:rsidR="007A07F7" w:rsidRDefault="007A07F7" w:rsidP="007A07F7">
      <w:pPr>
        <w:ind w:left="360" w:right="-124"/>
        <w:rPr>
          <w:sz w:val="8"/>
          <w:szCs w:val="8"/>
        </w:rPr>
      </w:pPr>
    </w:p>
    <w:p w14:paraId="09F2431E" w14:textId="77777777" w:rsidR="007A07F7" w:rsidRPr="009B02F3" w:rsidRDefault="007A07F7" w:rsidP="009B02F3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</w:rPr>
      </w:pPr>
      <w:r w:rsidRPr="009B02F3">
        <w:rPr>
          <w:b/>
          <w:bCs/>
          <w:sz w:val="26"/>
          <w:szCs w:val="26"/>
        </w:rPr>
        <w:t>Comments from external evaluator(s): Response of course team</w:t>
      </w:r>
    </w:p>
    <w:p w14:paraId="2E0586E7" w14:textId="77777777" w:rsidR="007A07F7" w:rsidRPr="009C317F" w:rsidRDefault="007A07F7" w:rsidP="009B02F3">
      <w:pPr>
        <w:ind w:left="540" w:right="-124"/>
        <w:rPr>
          <w:sz w:val="20"/>
          <w:szCs w:val="20"/>
        </w:rPr>
      </w:pPr>
      <w:r w:rsidRPr="009C317F">
        <w:rPr>
          <w:sz w:val="20"/>
          <w:szCs w:val="20"/>
        </w:rPr>
        <w:t>………</w:t>
      </w:r>
      <w:r w:rsidRPr="009C317F">
        <w:rPr>
          <w:b/>
          <w:bCs/>
        </w:rPr>
        <w:t>N/A</w:t>
      </w:r>
      <w:r w:rsidRPr="009C317F">
        <w:rPr>
          <w:sz w:val="20"/>
          <w:szCs w:val="20"/>
        </w:rPr>
        <w:t xml:space="preserve"> ……………….</w:t>
      </w:r>
      <w:r w:rsidRPr="009C317F">
        <w:rPr>
          <w:sz w:val="20"/>
          <w:szCs w:val="20"/>
        </w:rPr>
        <w:tab/>
      </w:r>
      <w:r w:rsidR="009B02F3" w:rsidRPr="009C317F">
        <w:rPr>
          <w:sz w:val="20"/>
          <w:szCs w:val="20"/>
        </w:rPr>
        <w:tab/>
      </w:r>
      <w:r w:rsidRPr="009C317F">
        <w:rPr>
          <w:sz w:val="20"/>
          <w:szCs w:val="20"/>
        </w:rPr>
        <w:tab/>
        <w:t>…………………………….</w:t>
      </w:r>
    </w:p>
    <w:sectPr w:rsidR="007A07F7" w:rsidRPr="009C317F" w:rsidSect="00EA2FC4">
      <w:footerReference w:type="default" r:id="rId8"/>
      <w:pgSz w:w="11907" w:h="16840" w:code="9"/>
      <w:pgMar w:top="1008" w:right="1138" w:bottom="1008" w:left="1138" w:header="562" w:footer="288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7FAA70" w14:textId="77777777" w:rsidR="00962AEF" w:rsidRDefault="00962AEF">
      <w:r>
        <w:separator/>
      </w:r>
    </w:p>
  </w:endnote>
  <w:endnote w:type="continuationSeparator" w:id="0">
    <w:p w14:paraId="25846E2B" w14:textId="77777777" w:rsidR="00962AEF" w:rsidRDefault="00962A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42"/>
      <w:gridCol w:w="5689"/>
    </w:tblGrid>
    <w:tr w:rsidR="00740EC4" w14:paraId="33409FBE" w14:textId="77777777" w:rsidTr="00534F80">
      <w:trPr>
        <w:trHeight w:val="397"/>
      </w:trPr>
      <w:tc>
        <w:tcPr>
          <w:tcW w:w="4023" w:type="dxa"/>
          <w:vAlign w:val="center"/>
        </w:tcPr>
        <w:p w14:paraId="58B01919" w14:textId="77777777" w:rsidR="00740EC4" w:rsidRPr="00534F80" w:rsidRDefault="00740EC4" w:rsidP="00BE2189">
          <w:pPr>
            <w:pStyle w:val="Footer"/>
            <w:ind w:right="360"/>
            <w:rPr>
              <w:lang w:bidi="ar-SA"/>
            </w:rPr>
          </w:pPr>
          <w:r w:rsidRPr="00534F80">
            <w:rPr>
              <w:lang w:bidi="ar-SA"/>
            </w:rPr>
            <w:t>Course Coordinator:</w:t>
          </w:r>
        </w:p>
      </w:tc>
      <w:tc>
        <w:tcPr>
          <w:tcW w:w="5824" w:type="dxa"/>
          <w:vAlign w:val="center"/>
        </w:tcPr>
        <w:p w14:paraId="76BFB2F0" w14:textId="77777777" w:rsidR="00740EC4" w:rsidRPr="00534F80" w:rsidRDefault="00B320BF" w:rsidP="00030667">
          <w:r>
            <w:rPr>
              <w:color w:val="000000" w:themeColor="text1"/>
              <w:sz w:val="26"/>
              <w:szCs w:val="26"/>
            </w:rPr>
            <w:t>Dr. Mohamed El-</w:t>
          </w:r>
          <w:proofErr w:type="spellStart"/>
          <w:r>
            <w:rPr>
              <w:color w:val="000000" w:themeColor="text1"/>
              <w:sz w:val="26"/>
              <w:szCs w:val="26"/>
            </w:rPr>
            <w:t>Banna</w:t>
          </w:r>
          <w:proofErr w:type="spellEnd"/>
        </w:p>
      </w:tc>
    </w:tr>
    <w:tr w:rsidR="00740EC4" w14:paraId="2FAA07FC" w14:textId="77777777" w:rsidTr="00534F80">
      <w:trPr>
        <w:trHeight w:val="397"/>
      </w:trPr>
      <w:tc>
        <w:tcPr>
          <w:tcW w:w="4023" w:type="dxa"/>
          <w:vAlign w:val="center"/>
        </w:tcPr>
        <w:p w14:paraId="513D0DEB" w14:textId="77777777" w:rsidR="00740EC4" w:rsidRPr="00534F80" w:rsidRDefault="005E177D" w:rsidP="00BE2189">
          <w:pPr>
            <w:pStyle w:val="Footer"/>
            <w:ind w:right="360"/>
            <w:rPr>
              <w:lang w:bidi="ar-SA"/>
            </w:rPr>
          </w:pPr>
          <w:r>
            <w:rPr>
              <w:lang w:bidi="ar-SA"/>
            </w:rPr>
            <w:t>Unit Head</w:t>
          </w:r>
          <w:r w:rsidR="00740EC4" w:rsidRPr="00534F80">
            <w:rPr>
              <w:lang w:bidi="ar-SA"/>
            </w:rPr>
            <w:t>:</w:t>
          </w:r>
        </w:p>
      </w:tc>
      <w:tc>
        <w:tcPr>
          <w:tcW w:w="5824" w:type="dxa"/>
          <w:vAlign w:val="center"/>
        </w:tcPr>
        <w:p w14:paraId="2E4BDEAB" w14:textId="77777777" w:rsidR="005A67D9" w:rsidRPr="00F77CA3" w:rsidRDefault="0070021E" w:rsidP="009203F9">
          <w:pPr>
            <w:pStyle w:val="Footer"/>
            <w:ind w:right="360"/>
            <w:rPr>
              <w:noProof/>
              <w:lang w:val="en-CA" w:eastAsia="en-CA" w:bidi="ar-SA"/>
            </w:rPr>
          </w:pPr>
          <w:r w:rsidRPr="00F77CA3">
            <w:rPr>
              <w:noProof/>
              <w:lang w:val="en-CA" w:eastAsia="en-CA" w:bidi="ar-SA"/>
            </w:rPr>
            <w:t xml:space="preserve">Dr. </w:t>
          </w:r>
          <w:r w:rsidR="009203F9" w:rsidRPr="00F77CA3">
            <w:rPr>
              <w:noProof/>
              <w:lang w:val="en-CA" w:eastAsia="en-CA" w:bidi="ar-SA"/>
            </w:rPr>
            <w:t>Mahmoud Khalil</w:t>
          </w:r>
        </w:p>
      </w:tc>
    </w:tr>
    <w:tr w:rsidR="00740EC4" w:rsidRPr="005E177D" w14:paraId="6DD5CA84" w14:textId="77777777" w:rsidTr="00534F80">
      <w:trPr>
        <w:trHeight w:val="397"/>
      </w:trPr>
      <w:tc>
        <w:tcPr>
          <w:tcW w:w="4023" w:type="dxa"/>
          <w:vAlign w:val="center"/>
        </w:tcPr>
        <w:p w14:paraId="29011B6D" w14:textId="77777777" w:rsidR="00740EC4" w:rsidRPr="00534F80" w:rsidRDefault="00534F80" w:rsidP="00534F80">
          <w:pPr>
            <w:pStyle w:val="Footer"/>
            <w:ind w:right="360"/>
            <w:rPr>
              <w:lang w:bidi="ar-SA"/>
            </w:rPr>
          </w:pPr>
          <w:r w:rsidRPr="00534F80">
            <w:rPr>
              <w:lang w:bidi="ar-SA"/>
            </w:rPr>
            <w:t>Programs Director:</w:t>
          </w:r>
        </w:p>
      </w:tc>
      <w:tc>
        <w:tcPr>
          <w:tcW w:w="5824" w:type="dxa"/>
          <w:vAlign w:val="center"/>
        </w:tcPr>
        <w:p w14:paraId="2A85E603" w14:textId="77777777" w:rsidR="00740EC4" w:rsidRPr="00F77CA3" w:rsidRDefault="00534F80" w:rsidP="00096758">
          <w:pPr>
            <w:pStyle w:val="Footer"/>
            <w:ind w:right="360"/>
            <w:rPr>
              <w:sz w:val="26"/>
              <w:szCs w:val="26"/>
              <w:lang w:val="es-ES_tradnl" w:bidi="ar-SA"/>
            </w:rPr>
          </w:pPr>
          <w:r w:rsidRPr="00F77CA3">
            <w:rPr>
              <w:sz w:val="26"/>
              <w:szCs w:val="26"/>
              <w:lang w:val="es-ES_tradnl" w:bidi="ar-SA"/>
            </w:rPr>
            <w:t xml:space="preserve">Prof. Dr. </w:t>
          </w:r>
          <w:proofErr w:type="spellStart"/>
          <w:r w:rsidR="00F77CA3" w:rsidRPr="00F77CA3">
            <w:rPr>
              <w:sz w:val="26"/>
              <w:szCs w:val="26"/>
              <w:lang w:val="es-ES_tradnl" w:bidi="ar-SA"/>
            </w:rPr>
            <w:t>MostafaRefaat</w:t>
          </w:r>
          <w:proofErr w:type="spellEnd"/>
        </w:p>
      </w:tc>
    </w:tr>
  </w:tbl>
  <w:p w14:paraId="3DC72A75" w14:textId="77777777" w:rsidR="00BE2189" w:rsidRPr="003617CF" w:rsidRDefault="00BE2189" w:rsidP="00B320BF">
    <w:pPr>
      <w:pStyle w:val="Footer"/>
      <w:jc w:val="right"/>
      <w:rPr>
        <w:i/>
        <w:iCs/>
        <w:sz w:val="22"/>
        <w:szCs w:val="22"/>
      </w:rPr>
    </w:pPr>
    <w:r w:rsidRPr="003617CF">
      <w:rPr>
        <w:i/>
        <w:iCs/>
        <w:sz w:val="22"/>
        <w:szCs w:val="22"/>
        <w:lang w:bidi="ar-SA"/>
      </w:rPr>
      <w:t>(</w:t>
    </w:r>
    <w:r w:rsidR="00B320BF">
      <w:rPr>
        <w:i/>
        <w:iCs/>
        <w:sz w:val="22"/>
        <w:szCs w:val="22"/>
        <w:lang w:bidi="ar-SA"/>
      </w:rPr>
      <w:t>German</w:t>
    </w:r>
    <w:r w:rsidRPr="003617CF">
      <w:rPr>
        <w:i/>
        <w:iCs/>
        <w:sz w:val="22"/>
        <w:szCs w:val="22"/>
        <w:lang w:bidi="ar-SA"/>
      </w:rPr>
      <w:t xml:space="preserve">)Page </w:t>
    </w:r>
    <w:r w:rsidR="000C6D04" w:rsidRPr="003617CF">
      <w:rPr>
        <w:rStyle w:val="PageNumber"/>
        <w:i/>
        <w:iCs/>
        <w:sz w:val="22"/>
        <w:szCs w:val="22"/>
      </w:rPr>
      <w:fldChar w:fldCharType="begin"/>
    </w:r>
    <w:r w:rsidRPr="003617CF">
      <w:rPr>
        <w:rStyle w:val="PageNumber"/>
        <w:i/>
        <w:iCs/>
        <w:sz w:val="22"/>
        <w:szCs w:val="22"/>
      </w:rPr>
      <w:instrText xml:space="preserve">PAGE  </w:instrText>
    </w:r>
    <w:r w:rsidR="000C6D04" w:rsidRPr="003617CF">
      <w:rPr>
        <w:rStyle w:val="PageNumber"/>
        <w:i/>
        <w:iCs/>
        <w:sz w:val="22"/>
        <w:szCs w:val="22"/>
      </w:rPr>
      <w:fldChar w:fldCharType="separate"/>
    </w:r>
    <w:r w:rsidR="004A4D3F">
      <w:rPr>
        <w:rStyle w:val="PageNumber"/>
        <w:i/>
        <w:iCs/>
        <w:noProof/>
        <w:sz w:val="22"/>
        <w:szCs w:val="22"/>
      </w:rPr>
      <w:t>2</w:t>
    </w:r>
    <w:r w:rsidR="000C6D04" w:rsidRPr="003617CF">
      <w:rPr>
        <w:rStyle w:val="PageNumber"/>
        <w:i/>
        <w:iCs/>
        <w:sz w:val="22"/>
        <w:szCs w:val="22"/>
      </w:rPr>
      <w:fldChar w:fldCharType="end"/>
    </w:r>
    <w:r w:rsidRPr="003617CF">
      <w:rPr>
        <w:i/>
        <w:iCs/>
        <w:sz w:val="22"/>
        <w:szCs w:val="22"/>
        <w:lang w:bidi="ar-SA"/>
      </w:rPr>
      <w:t>/</w:t>
    </w:r>
    <w:r w:rsidR="003F5420">
      <w:rPr>
        <w:i/>
        <w:iCs/>
        <w:sz w:val="22"/>
        <w:szCs w:val="22"/>
        <w:lang w:bidi="ar-SA"/>
      </w:rPr>
      <w:t>4</w:t>
    </w:r>
    <w:r w:rsidRPr="003617CF">
      <w:rPr>
        <w:i/>
        <w:iCs/>
        <w:sz w:val="22"/>
        <w:szCs w:val="22"/>
        <w:lang w:bidi="ar-SA"/>
      </w:rPr>
      <w:t xml:space="preserve"> Pages</w:t>
    </w:r>
  </w:p>
  <w:p w14:paraId="1CB491C3" w14:textId="77777777" w:rsidR="00BE2189" w:rsidRDefault="00BE21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336285" w14:textId="77777777" w:rsidR="00962AEF" w:rsidRDefault="00962AEF">
      <w:r>
        <w:separator/>
      </w:r>
    </w:p>
  </w:footnote>
  <w:footnote w:type="continuationSeparator" w:id="0">
    <w:p w14:paraId="3796E79E" w14:textId="77777777" w:rsidR="00962AEF" w:rsidRDefault="00962A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43809"/>
    <w:multiLevelType w:val="hybridMultilevel"/>
    <w:tmpl w:val="75F4843C"/>
    <w:lvl w:ilvl="0" w:tplc="13A26C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A0C8F"/>
    <w:multiLevelType w:val="singleLevel"/>
    <w:tmpl w:val="04090003"/>
    <w:lvl w:ilvl="0">
      <w:start w:val="1"/>
      <w:numFmt w:val="chosung"/>
      <w:lvlText w:val=""/>
      <w:lvlJc w:val="center"/>
      <w:pPr>
        <w:tabs>
          <w:tab w:val="num" w:pos="648"/>
        </w:tabs>
        <w:ind w:left="360" w:right="360" w:hanging="72"/>
      </w:pPr>
      <w:rPr>
        <w:rFonts w:ascii="Symbol" w:hAnsi="Symbol" w:hint="default"/>
      </w:rPr>
    </w:lvl>
  </w:abstractNum>
  <w:abstractNum w:abstractNumId="2" w15:restartNumberingAfterBreak="0">
    <w:nsid w:val="0A300B8B"/>
    <w:multiLevelType w:val="hybridMultilevel"/>
    <w:tmpl w:val="0D3CFB24"/>
    <w:lvl w:ilvl="0" w:tplc="F04A066A">
      <w:start w:val="1"/>
      <w:numFmt w:val="upperLetter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9F81196">
      <w:start w:val="1"/>
      <w:numFmt w:val="decimal"/>
      <w:lvlText w:val="%2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40EE6998">
      <w:start w:val="1"/>
      <w:numFmt w:val="lowerLetter"/>
      <w:lvlText w:val="%3-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9742C1"/>
    <w:multiLevelType w:val="hybridMultilevel"/>
    <w:tmpl w:val="9BDA7952"/>
    <w:lvl w:ilvl="0" w:tplc="B86C9E84">
      <w:start w:val="1"/>
      <w:numFmt w:val="lowerLetter"/>
      <w:lvlText w:val="%1-"/>
      <w:lvlJc w:val="left"/>
      <w:pPr>
        <w:ind w:left="8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4" w15:restartNumberingAfterBreak="0">
    <w:nsid w:val="0C2D4B80"/>
    <w:multiLevelType w:val="multilevel"/>
    <w:tmpl w:val="41F6DD2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5" w15:restartNumberingAfterBreak="0">
    <w:nsid w:val="128D6900"/>
    <w:multiLevelType w:val="hybridMultilevel"/>
    <w:tmpl w:val="A62436C0"/>
    <w:lvl w:ilvl="0" w:tplc="CCC8CC34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A6D7C"/>
    <w:multiLevelType w:val="hybridMultilevel"/>
    <w:tmpl w:val="0ED42DB4"/>
    <w:lvl w:ilvl="0" w:tplc="9940AD6E">
      <w:start w:val="1"/>
      <w:numFmt w:val="bullet"/>
      <w:lvlText w:val="−"/>
      <w:lvlJc w:val="left"/>
      <w:pPr>
        <w:ind w:left="720" w:hanging="360"/>
      </w:pPr>
      <w:rPr>
        <w:rFonts w:ascii="Comic Sans MS" w:hAnsi="Comic Sans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54148B"/>
    <w:multiLevelType w:val="hybridMultilevel"/>
    <w:tmpl w:val="2B4C572E"/>
    <w:lvl w:ilvl="0" w:tplc="3D266ECC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8" w15:restartNumberingAfterBreak="0">
    <w:nsid w:val="21736710"/>
    <w:multiLevelType w:val="hybridMultilevel"/>
    <w:tmpl w:val="4BBE4A56"/>
    <w:lvl w:ilvl="0" w:tplc="26C49928">
      <w:start w:val="1"/>
      <w:numFmt w:val="decimal"/>
      <w:lvlText w:val="%1."/>
      <w:lvlJc w:val="left"/>
      <w:pPr>
        <w:tabs>
          <w:tab w:val="num" w:pos="1440"/>
        </w:tabs>
        <w:ind w:left="1440" w:right="1440" w:hanging="720"/>
      </w:pPr>
      <w:rPr>
        <w:rFonts w:hint="default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800"/>
        </w:tabs>
        <w:ind w:left="1800" w:right="180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520"/>
        </w:tabs>
        <w:ind w:left="2520" w:right="252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3240"/>
        </w:tabs>
        <w:ind w:left="3240" w:right="324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960"/>
        </w:tabs>
        <w:ind w:left="3960" w:right="396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680"/>
        </w:tabs>
        <w:ind w:left="4680" w:right="468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400"/>
        </w:tabs>
        <w:ind w:left="5400" w:right="540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6120"/>
        </w:tabs>
        <w:ind w:left="6120" w:right="612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840"/>
        </w:tabs>
        <w:ind w:left="6840" w:right="6840" w:hanging="180"/>
      </w:pPr>
    </w:lvl>
  </w:abstractNum>
  <w:abstractNum w:abstractNumId="9" w15:restartNumberingAfterBreak="0">
    <w:nsid w:val="29530276"/>
    <w:multiLevelType w:val="hybridMultilevel"/>
    <w:tmpl w:val="4DFC3A84"/>
    <w:lvl w:ilvl="0" w:tplc="5F5E141E">
      <w:start w:val="1"/>
      <w:numFmt w:val="decimal"/>
      <w:lvlText w:val="%1)"/>
      <w:lvlJc w:val="left"/>
      <w:pPr>
        <w:ind w:left="1080" w:hanging="360"/>
      </w:pPr>
      <w:rPr>
        <w:rFonts w:ascii="Times New Roman" w:hAnsi="Times New Roman" w:cs="Times New Roman" w:hint="default"/>
        <w:b/>
        <w:bCs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BBF6D19"/>
    <w:multiLevelType w:val="hybridMultilevel"/>
    <w:tmpl w:val="75F4843C"/>
    <w:lvl w:ilvl="0" w:tplc="13A26C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1B5290"/>
    <w:multiLevelType w:val="hybridMultilevel"/>
    <w:tmpl w:val="5D1A1674"/>
    <w:lvl w:ilvl="0" w:tplc="64020A58">
      <w:start w:val="1"/>
      <w:numFmt w:val="lowerLetter"/>
      <w:lvlText w:val="%1)"/>
      <w:lvlJc w:val="left"/>
      <w:pPr>
        <w:tabs>
          <w:tab w:val="num" w:pos="806"/>
        </w:tabs>
        <w:ind w:left="806" w:right="806" w:hanging="360"/>
      </w:pPr>
      <w:rPr>
        <w:rFonts w:hint="default"/>
      </w:rPr>
    </w:lvl>
    <w:lvl w:ilvl="1" w:tplc="50647CD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B8C27EC"/>
    <w:multiLevelType w:val="hybridMultilevel"/>
    <w:tmpl w:val="1C96314E"/>
    <w:lvl w:ilvl="0" w:tplc="27B24958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EB026010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DDC5E79"/>
    <w:multiLevelType w:val="hybridMultilevel"/>
    <w:tmpl w:val="62E2D958"/>
    <w:lvl w:ilvl="0" w:tplc="7DF0FB06">
      <w:start w:val="1"/>
      <w:numFmt w:val="decimal"/>
      <w:lvlText w:val="%1)"/>
      <w:lvlJc w:val="left"/>
      <w:pPr>
        <w:ind w:left="1260" w:hanging="360"/>
      </w:pPr>
      <w:rPr>
        <w:rFonts w:ascii="Comic Sans MS" w:hAnsi="Comic Sans MS" w:cs="Comic Sans MS" w:hint="default"/>
      </w:rPr>
    </w:lvl>
    <w:lvl w:ilvl="1" w:tplc="8B1C467C">
      <w:start w:val="1"/>
      <w:numFmt w:val="decimal"/>
      <w:lvlText w:val="%2)"/>
      <w:lvlJc w:val="left"/>
      <w:pPr>
        <w:ind w:left="1980" w:hanging="360"/>
      </w:pPr>
      <w:rPr>
        <w:rFonts w:ascii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4" w15:restartNumberingAfterBreak="0">
    <w:nsid w:val="43BC4B93"/>
    <w:multiLevelType w:val="hybridMultilevel"/>
    <w:tmpl w:val="2D743F46"/>
    <w:lvl w:ilvl="0" w:tplc="9940AD6E">
      <w:start w:val="1"/>
      <w:numFmt w:val="bullet"/>
      <w:lvlText w:val="−"/>
      <w:lvlJc w:val="left"/>
      <w:pPr>
        <w:ind w:left="1571" w:hanging="360"/>
      </w:pPr>
      <w:rPr>
        <w:rFonts w:ascii="Comic Sans MS" w:hAnsi="Comic Sans MS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5" w15:restartNumberingAfterBreak="0">
    <w:nsid w:val="48EE200D"/>
    <w:multiLevelType w:val="hybridMultilevel"/>
    <w:tmpl w:val="265054C6"/>
    <w:lvl w:ilvl="0" w:tplc="27B24958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B2F00A3"/>
    <w:multiLevelType w:val="hybridMultilevel"/>
    <w:tmpl w:val="3574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49425B"/>
    <w:multiLevelType w:val="hybridMultilevel"/>
    <w:tmpl w:val="75F4843C"/>
    <w:lvl w:ilvl="0" w:tplc="13A26C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885CA7"/>
    <w:multiLevelType w:val="hybridMultilevel"/>
    <w:tmpl w:val="6A9EC98E"/>
    <w:lvl w:ilvl="0" w:tplc="1A00BD26">
      <w:start w:val="1"/>
      <w:numFmt w:val="lowerLetter"/>
      <w:lvlText w:val="%1-"/>
      <w:lvlJc w:val="left"/>
      <w:pPr>
        <w:tabs>
          <w:tab w:val="num" w:pos="806"/>
        </w:tabs>
        <w:ind w:left="806" w:right="806" w:hanging="360"/>
      </w:pPr>
    </w:lvl>
    <w:lvl w:ilvl="1" w:tplc="50647CD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3AB0204"/>
    <w:multiLevelType w:val="hybridMultilevel"/>
    <w:tmpl w:val="D7C648D4"/>
    <w:lvl w:ilvl="0" w:tplc="76B0D690">
      <w:start w:val="6"/>
      <w:numFmt w:val="decimal"/>
      <w:lvlText w:val="%1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0" w15:restartNumberingAfterBreak="0">
    <w:nsid w:val="53C97C2A"/>
    <w:multiLevelType w:val="hybridMultilevel"/>
    <w:tmpl w:val="75F4843C"/>
    <w:lvl w:ilvl="0" w:tplc="13A26C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B75637"/>
    <w:multiLevelType w:val="hybridMultilevel"/>
    <w:tmpl w:val="6346EAFE"/>
    <w:lvl w:ilvl="0" w:tplc="97D650B4">
      <w:start w:val="1"/>
      <w:numFmt w:val="upperLetter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D3F035B"/>
    <w:multiLevelType w:val="hybridMultilevel"/>
    <w:tmpl w:val="4C826DF6"/>
    <w:lvl w:ilvl="0" w:tplc="E1842D1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326ADC"/>
    <w:multiLevelType w:val="hybridMultilevel"/>
    <w:tmpl w:val="88D24AC8"/>
    <w:lvl w:ilvl="0" w:tplc="04010001">
      <w:start w:val="1"/>
      <w:numFmt w:val="bullet"/>
      <w:lvlText w:val=""/>
      <w:lvlJc w:val="left"/>
      <w:pPr>
        <w:tabs>
          <w:tab w:val="num" w:pos="2160"/>
        </w:tabs>
        <w:ind w:left="2160" w:right="21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2880"/>
        </w:tabs>
        <w:ind w:left="2880" w:right="288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3600"/>
        </w:tabs>
        <w:ind w:left="3600" w:right="360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4320"/>
        </w:tabs>
        <w:ind w:left="4320" w:right="43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5040"/>
        </w:tabs>
        <w:ind w:left="5040" w:right="504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5760"/>
        </w:tabs>
        <w:ind w:left="5760" w:right="576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6480"/>
        </w:tabs>
        <w:ind w:left="6480" w:right="648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7200"/>
        </w:tabs>
        <w:ind w:left="7200" w:right="720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7920"/>
        </w:tabs>
        <w:ind w:left="7920" w:right="7920" w:hanging="360"/>
      </w:pPr>
      <w:rPr>
        <w:rFonts w:ascii="Wingdings" w:hAnsi="Wingdings" w:hint="default"/>
      </w:rPr>
    </w:lvl>
  </w:abstractNum>
  <w:abstractNum w:abstractNumId="24" w15:restartNumberingAfterBreak="0">
    <w:nsid w:val="670455A5"/>
    <w:multiLevelType w:val="hybridMultilevel"/>
    <w:tmpl w:val="D1BE2492"/>
    <w:lvl w:ilvl="0" w:tplc="9894FDB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696B78E3"/>
    <w:multiLevelType w:val="hybridMultilevel"/>
    <w:tmpl w:val="43580012"/>
    <w:lvl w:ilvl="0" w:tplc="CBB21796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9B514E7"/>
    <w:multiLevelType w:val="multilevel"/>
    <w:tmpl w:val="0D3CFB24"/>
    <w:lvl w:ilvl="0">
      <w:start w:val="1"/>
      <w:numFmt w:val="upperLetter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Letter"/>
      <w:lvlText w:val="%3-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DAF2CA1"/>
    <w:multiLevelType w:val="hybridMultilevel"/>
    <w:tmpl w:val="43207CD4"/>
    <w:lvl w:ilvl="0" w:tplc="F98ADDAA">
      <w:start w:val="7"/>
      <w:numFmt w:val="decimal"/>
      <w:lvlText w:val="%1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8" w15:restartNumberingAfterBreak="0">
    <w:nsid w:val="71B610E9"/>
    <w:multiLevelType w:val="hybridMultilevel"/>
    <w:tmpl w:val="10644332"/>
    <w:lvl w:ilvl="0" w:tplc="25604E88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7AC5543"/>
    <w:multiLevelType w:val="hybridMultilevel"/>
    <w:tmpl w:val="9448174A"/>
    <w:lvl w:ilvl="0" w:tplc="3E722D0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3A1ACD"/>
    <w:multiLevelType w:val="hybridMultilevel"/>
    <w:tmpl w:val="5136F89C"/>
    <w:lvl w:ilvl="0" w:tplc="5430234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D84A43"/>
    <w:multiLevelType w:val="hybridMultilevel"/>
    <w:tmpl w:val="489C1EB6"/>
    <w:lvl w:ilvl="0" w:tplc="ABB6E0E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725CCC"/>
    <w:multiLevelType w:val="hybridMultilevel"/>
    <w:tmpl w:val="74380408"/>
    <w:lvl w:ilvl="0" w:tplc="7DF0FB06">
      <w:start w:val="1"/>
      <w:numFmt w:val="decimal"/>
      <w:lvlText w:val="%1)"/>
      <w:lvlJc w:val="left"/>
      <w:pPr>
        <w:ind w:left="1260" w:hanging="360"/>
      </w:pPr>
      <w:rPr>
        <w:rFonts w:ascii="Comic Sans MS" w:hAnsi="Comic Sans MS" w:cs="Comic Sans MS" w:hint="default"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2"/>
  </w:num>
  <w:num w:numId="2">
    <w:abstractNumId w:val="8"/>
  </w:num>
  <w:num w:numId="3">
    <w:abstractNumId w:val="1"/>
  </w:num>
  <w:num w:numId="4">
    <w:abstractNumId w:val="23"/>
  </w:num>
  <w:num w:numId="5">
    <w:abstractNumId w:val="24"/>
  </w:num>
  <w:num w:numId="6">
    <w:abstractNumId w:val="26"/>
  </w:num>
  <w:num w:numId="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1"/>
  </w:num>
  <w:num w:numId="9">
    <w:abstractNumId w:val="19"/>
  </w:num>
  <w:num w:numId="10">
    <w:abstractNumId w:val="27"/>
  </w:num>
  <w:num w:numId="11">
    <w:abstractNumId w:val="28"/>
  </w:num>
  <w:num w:numId="12">
    <w:abstractNumId w:val="5"/>
  </w:num>
  <w:num w:numId="13">
    <w:abstractNumId w:val="31"/>
  </w:num>
  <w:num w:numId="14">
    <w:abstractNumId w:val="16"/>
  </w:num>
  <w:num w:numId="15">
    <w:abstractNumId w:val="30"/>
  </w:num>
  <w:num w:numId="16">
    <w:abstractNumId w:val="29"/>
  </w:num>
  <w:num w:numId="17">
    <w:abstractNumId w:val="12"/>
  </w:num>
  <w:num w:numId="18">
    <w:abstractNumId w:val="6"/>
  </w:num>
  <w:num w:numId="19">
    <w:abstractNumId w:val="9"/>
  </w:num>
  <w:num w:numId="20">
    <w:abstractNumId w:val="25"/>
  </w:num>
  <w:num w:numId="21">
    <w:abstractNumId w:val="18"/>
  </w:num>
  <w:num w:numId="22">
    <w:abstractNumId w:val="11"/>
  </w:num>
  <w:num w:numId="23">
    <w:abstractNumId w:val="3"/>
  </w:num>
  <w:num w:numId="24">
    <w:abstractNumId w:val="4"/>
  </w:num>
  <w:num w:numId="25">
    <w:abstractNumId w:val="14"/>
  </w:num>
  <w:num w:numId="26">
    <w:abstractNumId w:val="22"/>
  </w:num>
  <w:num w:numId="27">
    <w:abstractNumId w:val="0"/>
  </w:num>
  <w:num w:numId="28">
    <w:abstractNumId w:val="20"/>
  </w:num>
  <w:num w:numId="29">
    <w:abstractNumId w:val="7"/>
  </w:num>
  <w:num w:numId="30">
    <w:abstractNumId w:val="10"/>
  </w:num>
  <w:num w:numId="31">
    <w:abstractNumId w:val="15"/>
  </w:num>
  <w:num w:numId="32">
    <w:abstractNumId w:val="32"/>
  </w:num>
  <w:num w:numId="33">
    <w:abstractNumId w:val="13"/>
  </w:num>
  <w:num w:numId="3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ctiveWritingStyle w:appName="MSWord" w:lang="es-ES_tradnl" w:vendorID="64" w:dllVersion="0" w:nlCheck="1" w:checkStyle="0"/>
  <w:activeWritingStyle w:appName="MSWord" w:lang="en-US" w:vendorID="64" w:dllVersion="0" w:nlCheck="1" w:checkStyle="1"/>
  <w:activeWritingStyle w:appName="MSWord" w:lang="en-CA" w:vendorID="64" w:dllVersion="0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s-ES_tradnl" w:vendorID="64" w:dllVersion="6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NDI0NDY3MzUzMjVQ0lEKTi0uzszPAykwrgUAnKwS2ywAAAA="/>
  </w:docVars>
  <w:rsids>
    <w:rsidRoot w:val="00523EBF"/>
    <w:rsid w:val="000013B7"/>
    <w:rsid w:val="00014C5E"/>
    <w:rsid w:val="0001565B"/>
    <w:rsid w:val="0002098C"/>
    <w:rsid w:val="00030667"/>
    <w:rsid w:val="00047EBA"/>
    <w:rsid w:val="000529EC"/>
    <w:rsid w:val="00055A3E"/>
    <w:rsid w:val="00056B09"/>
    <w:rsid w:val="00057A65"/>
    <w:rsid w:val="000618FE"/>
    <w:rsid w:val="0006782E"/>
    <w:rsid w:val="0006784E"/>
    <w:rsid w:val="00080F92"/>
    <w:rsid w:val="00093A6D"/>
    <w:rsid w:val="00093E85"/>
    <w:rsid w:val="0009553C"/>
    <w:rsid w:val="00096758"/>
    <w:rsid w:val="000B1123"/>
    <w:rsid w:val="000B43C4"/>
    <w:rsid w:val="000B7E2D"/>
    <w:rsid w:val="000C1F02"/>
    <w:rsid w:val="000C28E2"/>
    <w:rsid w:val="000C6D04"/>
    <w:rsid w:val="000D77E3"/>
    <w:rsid w:val="000E1D96"/>
    <w:rsid w:val="000E7B33"/>
    <w:rsid w:val="001252C0"/>
    <w:rsid w:val="0013309D"/>
    <w:rsid w:val="0013727C"/>
    <w:rsid w:val="00146601"/>
    <w:rsid w:val="00152C38"/>
    <w:rsid w:val="00153976"/>
    <w:rsid w:val="001772D2"/>
    <w:rsid w:val="00185325"/>
    <w:rsid w:val="00190959"/>
    <w:rsid w:val="00193F13"/>
    <w:rsid w:val="00194A2E"/>
    <w:rsid w:val="001B0E0F"/>
    <w:rsid w:val="001B1CB6"/>
    <w:rsid w:val="001D26AC"/>
    <w:rsid w:val="001D7C88"/>
    <w:rsid w:val="001E5E16"/>
    <w:rsid w:val="001F038B"/>
    <w:rsid w:val="001F3140"/>
    <w:rsid w:val="00220D58"/>
    <w:rsid w:val="0022642F"/>
    <w:rsid w:val="00233FA5"/>
    <w:rsid w:val="002457CB"/>
    <w:rsid w:val="00257DE2"/>
    <w:rsid w:val="00266BB0"/>
    <w:rsid w:val="00291441"/>
    <w:rsid w:val="0029247B"/>
    <w:rsid w:val="00296B2B"/>
    <w:rsid w:val="002A49A6"/>
    <w:rsid w:val="002B3335"/>
    <w:rsid w:val="002B5402"/>
    <w:rsid w:val="002C3989"/>
    <w:rsid w:val="002D0A30"/>
    <w:rsid w:val="002E45CF"/>
    <w:rsid w:val="002F76F4"/>
    <w:rsid w:val="003010C5"/>
    <w:rsid w:val="00312A0E"/>
    <w:rsid w:val="00314927"/>
    <w:rsid w:val="003167E6"/>
    <w:rsid w:val="00316883"/>
    <w:rsid w:val="003206EE"/>
    <w:rsid w:val="00331F10"/>
    <w:rsid w:val="00332967"/>
    <w:rsid w:val="00335BAC"/>
    <w:rsid w:val="0034109E"/>
    <w:rsid w:val="00350D7B"/>
    <w:rsid w:val="003527CF"/>
    <w:rsid w:val="003617CF"/>
    <w:rsid w:val="00362CCE"/>
    <w:rsid w:val="0037019F"/>
    <w:rsid w:val="003A08D9"/>
    <w:rsid w:val="003A3FF5"/>
    <w:rsid w:val="003B025B"/>
    <w:rsid w:val="003B59BC"/>
    <w:rsid w:val="003C1494"/>
    <w:rsid w:val="003C5499"/>
    <w:rsid w:val="003D57D6"/>
    <w:rsid w:val="003E36D7"/>
    <w:rsid w:val="003F0E6B"/>
    <w:rsid w:val="003F5420"/>
    <w:rsid w:val="003F6980"/>
    <w:rsid w:val="00407D7F"/>
    <w:rsid w:val="00411A15"/>
    <w:rsid w:val="00434624"/>
    <w:rsid w:val="0044373D"/>
    <w:rsid w:val="004518F6"/>
    <w:rsid w:val="0046188B"/>
    <w:rsid w:val="00462DE8"/>
    <w:rsid w:val="004651E7"/>
    <w:rsid w:val="00465F84"/>
    <w:rsid w:val="0047552C"/>
    <w:rsid w:val="00480FB2"/>
    <w:rsid w:val="00482BCF"/>
    <w:rsid w:val="00483E8E"/>
    <w:rsid w:val="00495C9D"/>
    <w:rsid w:val="004A4D3F"/>
    <w:rsid w:val="004B1964"/>
    <w:rsid w:val="004B42F3"/>
    <w:rsid w:val="004C5D85"/>
    <w:rsid w:val="004C71F6"/>
    <w:rsid w:val="004D17CA"/>
    <w:rsid w:val="004D71BE"/>
    <w:rsid w:val="004E279F"/>
    <w:rsid w:val="004E32D0"/>
    <w:rsid w:val="004E6B05"/>
    <w:rsid w:val="004F025A"/>
    <w:rsid w:val="004F5AB7"/>
    <w:rsid w:val="00500FE9"/>
    <w:rsid w:val="0050135A"/>
    <w:rsid w:val="00503510"/>
    <w:rsid w:val="00505DC0"/>
    <w:rsid w:val="00507706"/>
    <w:rsid w:val="0051517E"/>
    <w:rsid w:val="00523EBF"/>
    <w:rsid w:val="0052672C"/>
    <w:rsid w:val="0053055F"/>
    <w:rsid w:val="0053240C"/>
    <w:rsid w:val="00533809"/>
    <w:rsid w:val="005348E8"/>
    <w:rsid w:val="00534F80"/>
    <w:rsid w:val="00542D51"/>
    <w:rsid w:val="0054335A"/>
    <w:rsid w:val="0054727D"/>
    <w:rsid w:val="005540B4"/>
    <w:rsid w:val="0055494D"/>
    <w:rsid w:val="00560884"/>
    <w:rsid w:val="00560D50"/>
    <w:rsid w:val="00567CEE"/>
    <w:rsid w:val="0057497F"/>
    <w:rsid w:val="00574B0A"/>
    <w:rsid w:val="005845FC"/>
    <w:rsid w:val="005942C5"/>
    <w:rsid w:val="0059766E"/>
    <w:rsid w:val="005A45E2"/>
    <w:rsid w:val="005A5D30"/>
    <w:rsid w:val="005A5E14"/>
    <w:rsid w:val="005A67D9"/>
    <w:rsid w:val="005A6D1D"/>
    <w:rsid w:val="005B3147"/>
    <w:rsid w:val="005E177D"/>
    <w:rsid w:val="005E2DA3"/>
    <w:rsid w:val="005F1591"/>
    <w:rsid w:val="005F6082"/>
    <w:rsid w:val="005F7BA8"/>
    <w:rsid w:val="006032CB"/>
    <w:rsid w:val="00603307"/>
    <w:rsid w:val="00604E19"/>
    <w:rsid w:val="006073E7"/>
    <w:rsid w:val="00615416"/>
    <w:rsid w:val="006171AC"/>
    <w:rsid w:val="006266C4"/>
    <w:rsid w:val="00632BF0"/>
    <w:rsid w:val="00641B8B"/>
    <w:rsid w:val="0064296C"/>
    <w:rsid w:val="00647428"/>
    <w:rsid w:val="0066398C"/>
    <w:rsid w:val="00663A23"/>
    <w:rsid w:val="00687D6A"/>
    <w:rsid w:val="00690E74"/>
    <w:rsid w:val="00693F3C"/>
    <w:rsid w:val="006A1354"/>
    <w:rsid w:val="006A75E3"/>
    <w:rsid w:val="006C1316"/>
    <w:rsid w:val="006C47EB"/>
    <w:rsid w:val="006E116B"/>
    <w:rsid w:val="006E3954"/>
    <w:rsid w:val="006E3CD9"/>
    <w:rsid w:val="006F6EAC"/>
    <w:rsid w:val="0070021E"/>
    <w:rsid w:val="00705451"/>
    <w:rsid w:val="00705E6C"/>
    <w:rsid w:val="00717614"/>
    <w:rsid w:val="00721D08"/>
    <w:rsid w:val="00722B24"/>
    <w:rsid w:val="00723FB3"/>
    <w:rsid w:val="00733889"/>
    <w:rsid w:val="00737D28"/>
    <w:rsid w:val="00740EC4"/>
    <w:rsid w:val="00761DBD"/>
    <w:rsid w:val="00762405"/>
    <w:rsid w:val="0076773F"/>
    <w:rsid w:val="00777703"/>
    <w:rsid w:val="00777DAA"/>
    <w:rsid w:val="00783835"/>
    <w:rsid w:val="007A07F7"/>
    <w:rsid w:val="007A090C"/>
    <w:rsid w:val="007B29C0"/>
    <w:rsid w:val="007C3068"/>
    <w:rsid w:val="007C44CC"/>
    <w:rsid w:val="007C488A"/>
    <w:rsid w:val="007C53F7"/>
    <w:rsid w:val="007E74EE"/>
    <w:rsid w:val="007F07D3"/>
    <w:rsid w:val="008035A5"/>
    <w:rsid w:val="00807250"/>
    <w:rsid w:val="008141E5"/>
    <w:rsid w:val="00814447"/>
    <w:rsid w:val="00814823"/>
    <w:rsid w:val="008148F7"/>
    <w:rsid w:val="00821BA4"/>
    <w:rsid w:val="00845272"/>
    <w:rsid w:val="008506FE"/>
    <w:rsid w:val="00855914"/>
    <w:rsid w:val="00862D5C"/>
    <w:rsid w:val="00883F2C"/>
    <w:rsid w:val="00884EA1"/>
    <w:rsid w:val="00886938"/>
    <w:rsid w:val="00886D7A"/>
    <w:rsid w:val="008975A4"/>
    <w:rsid w:val="008A27E6"/>
    <w:rsid w:val="008C20E7"/>
    <w:rsid w:val="008C7838"/>
    <w:rsid w:val="008F04C0"/>
    <w:rsid w:val="008F16C6"/>
    <w:rsid w:val="00904071"/>
    <w:rsid w:val="0091039D"/>
    <w:rsid w:val="00916C04"/>
    <w:rsid w:val="00917D52"/>
    <w:rsid w:val="009203F9"/>
    <w:rsid w:val="0092271D"/>
    <w:rsid w:val="009318C1"/>
    <w:rsid w:val="009360AB"/>
    <w:rsid w:val="00937FEC"/>
    <w:rsid w:val="0094040E"/>
    <w:rsid w:val="009519CA"/>
    <w:rsid w:val="00960A4E"/>
    <w:rsid w:val="00962AEF"/>
    <w:rsid w:val="009651F4"/>
    <w:rsid w:val="0097361B"/>
    <w:rsid w:val="00985A41"/>
    <w:rsid w:val="009A7122"/>
    <w:rsid w:val="009B02F3"/>
    <w:rsid w:val="009B0460"/>
    <w:rsid w:val="009B3811"/>
    <w:rsid w:val="009B4D51"/>
    <w:rsid w:val="009C317F"/>
    <w:rsid w:val="009C4269"/>
    <w:rsid w:val="009C5369"/>
    <w:rsid w:val="009D23C3"/>
    <w:rsid w:val="009E15B4"/>
    <w:rsid w:val="009E1B3C"/>
    <w:rsid w:val="009F0DAF"/>
    <w:rsid w:val="009F3381"/>
    <w:rsid w:val="009F40BB"/>
    <w:rsid w:val="009F4219"/>
    <w:rsid w:val="00A00288"/>
    <w:rsid w:val="00A01BA3"/>
    <w:rsid w:val="00A054E8"/>
    <w:rsid w:val="00A131F9"/>
    <w:rsid w:val="00A23659"/>
    <w:rsid w:val="00A258BE"/>
    <w:rsid w:val="00A30C74"/>
    <w:rsid w:val="00A30F57"/>
    <w:rsid w:val="00A373B0"/>
    <w:rsid w:val="00A4153C"/>
    <w:rsid w:val="00A43309"/>
    <w:rsid w:val="00A55DFB"/>
    <w:rsid w:val="00A6067E"/>
    <w:rsid w:val="00A658B8"/>
    <w:rsid w:val="00A71066"/>
    <w:rsid w:val="00A71406"/>
    <w:rsid w:val="00A80547"/>
    <w:rsid w:val="00A859A1"/>
    <w:rsid w:val="00A942DA"/>
    <w:rsid w:val="00AA1898"/>
    <w:rsid w:val="00AA7ABD"/>
    <w:rsid w:val="00AB37D2"/>
    <w:rsid w:val="00AB46F6"/>
    <w:rsid w:val="00AB5D38"/>
    <w:rsid w:val="00AB77BB"/>
    <w:rsid w:val="00AC00D6"/>
    <w:rsid w:val="00AC2935"/>
    <w:rsid w:val="00AD00F3"/>
    <w:rsid w:val="00AD2873"/>
    <w:rsid w:val="00AD3B68"/>
    <w:rsid w:val="00AD3E30"/>
    <w:rsid w:val="00AE45ED"/>
    <w:rsid w:val="00AF0583"/>
    <w:rsid w:val="00AF2B2B"/>
    <w:rsid w:val="00AF670A"/>
    <w:rsid w:val="00B06D25"/>
    <w:rsid w:val="00B1161B"/>
    <w:rsid w:val="00B20BF7"/>
    <w:rsid w:val="00B20D93"/>
    <w:rsid w:val="00B21FAE"/>
    <w:rsid w:val="00B22A58"/>
    <w:rsid w:val="00B238C5"/>
    <w:rsid w:val="00B320BF"/>
    <w:rsid w:val="00B456EC"/>
    <w:rsid w:val="00B5294E"/>
    <w:rsid w:val="00B62B45"/>
    <w:rsid w:val="00B668CC"/>
    <w:rsid w:val="00B671B7"/>
    <w:rsid w:val="00B80266"/>
    <w:rsid w:val="00B84820"/>
    <w:rsid w:val="00B93142"/>
    <w:rsid w:val="00B933DF"/>
    <w:rsid w:val="00B95414"/>
    <w:rsid w:val="00B9560A"/>
    <w:rsid w:val="00BA3A04"/>
    <w:rsid w:val="00BB3AB2"/>
    <w:rsid w:val="00BC373C"/>
    <w:rsid w:val="00BD723C"/>
    <w:rsid w:val="00BD7A18"/>
    <w:rsid w:val="00BE2189"/>
    <w:rsid w:val="00BE4CDD"/>
    <w:rsid w:val="00BE631B"/>
    <w:rsid w:val="00BE637D"/>
    <w:rsid w:val="00BE6EFF"/>
    <w:rsid w:val="00BF0252"/>
    <w:rsid w:val="00C016A5"/>
    <w:rsid w:val="00C02B9D"/>
    <w:rsid w:val="00C055BF"/>
    <w:rsid w:val="00C11A3D"/>
    <w:rsid w:val="00C15B3A"/>
    <w:rsid w:val="00C319B1"/>
    <w:rsid w:val="00C36336"/>
    <w:rsid w:val="00C45CE5"/>
    <w:rsid w:val="00C67870"/>
    <w:rsid w:val="00C76950"/>
    <w:rsid w:val="00C85C05"/>
    <w:rsid w:val="00C86522"/>
    <w:rsid w:val="00C90EE8"/>
    <w:rsid w:val="00C92D6D"/>
    <w:rsid w:val="00CC12DF"/>
    <w:rsid w:val="00CC3FE1"/>
    <w:rsid w:val="00CD2A8F"/>
    <w:rsid w:val="00CE33FE"/>
    <w:rsid w:val="00CE55FA"/>
    <w:rsid w:val="00CF179A"/>
    <w:rsid w:val="00CF2831"/>
    <w:rsid w:val="00CF575F"/>
    <w:rsid w:val="00CF6F63"/>
    <w:rsid w:val="00D051E1"/>
    <w:rsid w:val="00D321E5"/>
    <w:rsid w:val="00D34FF7"/>
    <w:rsid w:val="00D5248B"/>
    <w:rsid w:val="00D5410C"/>
    <w:rsid w:val="00D61C6E"/>
    <w:rsid w:val="00D64AB1"/>
    <w:rsid w:val="00D669D7"/>
    <w:rsid w:val="00D8265F"/>
    <w:rsid w:val="00D83195"/>
    <w:rsid w:val="00D86E04"/>
    <w:rsid w:val="00D87990"/>
    <w:rsid w:val="00D915CF"/>
    <w:rsid w:val="00D960E2"/>
    <w:rsid w:val="00DA3592"/>
    <w:rsid w:val="00DC17E9"/>
    <w:rsid w:val="00DC4AE2"/>
    <w:rsid w:val="00DC7349"/>
    <w:rsid w:val="00DC79D5"/>
    <w:rsid w:val="00DD0FE4"/>
    <w:rsid w:val="00DD437C"/>
    <w:rsid w:val="00DE0569"/>
    <w:rsid w:val="00DE2C1E"/>
    <w:rsid w:val="00DE7068"/>
    <w:rsid w:val="00DE796C"/>
    <w:rsid w:val="00DF493D"/>
    <w:rsid w:val="00DF759F"/>
    <w:rsid w:val="00E11680"/>
    <w:rsid w:val="00E15A3A"/>
    <w:rsid w:val="00E163AA"/>
    <w:rsid w:val="00E26991"/>
    <w:rsid w:val="00E3139A"/>
    <w:rsid w:val="00E33CCF"/>
    <w:rsid w:val="00E55A69"/>
    <w:rsid w:val="00E66E90"/>
    <w:rsid w:val="00E91B81"/>
    <w:rsid w:val="00EA2FC4"/>
    <w:rsid w:val="00EA7EBE"/>
    <w:rsid w:val="00EC34C8"/>
    <w:rsid w:val="00ED3A3E"/>
    <w:rsid w:val="00ED7D94"/>
    <w:rsid w:val="00EF11E7"/>
    <w:rsid w:val="00EF3EC2"/>
    <w:rsid w:val="00EF61B6"/>
    <w:rsid w:val="00F20D92"/>
    <w:rsid w:val="00F236BE"/>
    <w:rsid w:val="00F31151"/>
    <w:rsid w:val="00F31AEF"/>
    <w:rsid w:val="00F33DFC"/>
    <w:rsid w:val="00F417C0"/>
    <w:rsid w:val="00F4208C"/>
    <w:rsid w:val="00F43B82"/>
    <w:rsid w:val="00F54D85"/>
    <w:rsid w:val="00F555D1"/>
    <w:rsid w:val="00F5611A"/>
    <w:rsid w:val="00F61442"/>
    <w:rsid w:val="00F62C94"/>
    <w:rsid w:val="00F64CBF"/>
    <w:rsid w:val="00F77CA3"/>
    <w:rsid w:val="00F81B4C"/>
    <w:rsid w:val="00F855C2"/>
    <w:rsid w:val="00F904B5"/>
    <w:rsid w:val="00F950CB"/>
    <w:rsid w:val="00FA16DE"/>
    <w:rsid w:val="00FA70AE"/>
    <w:rsid w:val="00FB3B88"/>
    <w:rsid w:val="00FC3F16"/>
    <w:rsid w:val="00FC6A13"/>
    <w:rsid w:val="00FD06F6"/>
    <w:rsid w:val="00FD2F9F"/>
    <w:rsid w:val="00FD5307"/>
    <w:rsid w:val="00FE1BAC"/>
    <w:rsid w:val="00FE47F2"/>
    <w:rsid w:val="00FE687E"/>
    <w:rsid w:val="00FF00C7"/>
    <w:rsid w:val="00FF36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0494BB4"/>
  <w15:docId w15:val="{297B251D-09F8-4E15-962E-A3B7EF206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051E1"/>
    <w:rPr>
      <w:sz w:val="24"/>
      <w:szCs w:val="24"/>
      <w:lang w:bidi="ar-EG"/>
    </w:rPr>
  </w:style>
  <w:style w:type="paragraph" w:styleId="Heading1">
    <w:name w:val="heading 1"/>
    <w:basedOn w:val="Normal"/>
    <w:next w:val="Normal"/>
    <w:qFormat/>
    <w:rsid w:val="00D051E1"/>
    <w:pPr>
      <w:keepNext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rsid w:val="00D051E1"/>
    <w:pPr>
      <w:keepNext/>
      <w:jc w:val="center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D051E1"/>
    <w:pPr>
      <w:keepNext/>
      <w:ind w:left="1080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D051E1"/>
    <w:pPr>
      <w:keepNext/>
      <w:tabs>
        <w:tab w:val="left" w:pos="720"/>
      </w:tabs>
      <w:ind w:firstLine="3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D051E1"/>
    <w:pPr>
      <w:keepNext/>
      <w:jc w:val="center"/>
      <w:outlineLvl w:val="4"/>
    </w:pPr>
    <w:rPr>
      <w:b/>
      <w:bCs/>
      <w:sz w:val="48"/>
      <w:szCs w:val="48"/>
    </w:rPr>
  </w:style>
  <w:style w:type="paragraph" w:styleId="Heading6">
    <w:name w:val="heading 6"/>
    <w:basedOn w:val="Normal"/>
    <w:next w:val="Normal"/>
    <w:link w:val="Heading6Char"/>
    <w:unhideWhenUsed/>
    <w:qFormat/>
    <w:rsid w:val="00D321E5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qFormat/>
    <w:rsid w:val="005E2DA3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D051E1"/>
    <w:pPr>
      <w:jc w:val="center"/>
    </w:pPr>
    <w:rPr>
      <w:b/>
      <w:bCs/>
      <w:sz w:val="48"/>
      <w:szCs w:val="48"/>
    </w:rPr>
  </w:style>
  <w:style w:type="paragraph" w:styleId="Subtitle">
    <w:name w:val="Subtitle"/>
    <w:basedOn w:val="Normal"/>
    <w:qFormat/>
    <w:rsid w:val="00D051E1"/>
    <w:pPr>
      <w:jc w:val="center"/>
    </w:pPr>
    <w:rPr>
      <w:b/>
      <w:bCs/>
      <w:sz w:val="32"/>
      <w:szCs w:val="32"/>
    </w:rPr>
  </w:style>
  <w:style w:type="paragraph" w:styleId="Footer">
    <w:name w:val="footer"/>
    <w:basedOn w:val="Normal"/>
    <w:rsid w:val="00D051E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051E1"/>
  </w:style>
  <w:style w:type="character" w:styleId="Hyperlink">
    <w:name w:val="Hyperlink"/>
    <w:basedOn w:val="DefaultParagraphFont"/>
    <w:rsid w:val="008975A4"/>
    <w:rPr>
      <w:color w:val="0000FF"/>
      <w:u w:val="single"/>
    </w:rPr>
  </w:style>
  <w:style w:type="table" w:styleId="TableGrid">
    <w:name w:val="Table Grid"/>
    <w:basedOn w:val="TableNormal"/>
    <w:rsid w:val="007F0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D8265F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D8265F"/>
    <w:rPr>
      <w:sz w:val="24"/>
      <w:szCs w:val="24"/>
      <w:lang w:bidi="ar-EG"/>
    </w:rPr>
  </w:style>
  <w:style w:type="character" w:customStyle="1" w:styleId="Heading3Char">
    <w:name w:val="Heading 3 Char"/>
    <w:basedOn w:val="DefaultParagraphFont"/>
    <w:link w:val="Heading3"/>
    <w:rsid w:val="00D8265F"/>
    <w:rPr>
      <w:b/>
      <w:bCs/>
      <w:sz w:val="24"/>
      <w:szCs w:val="24"/>
      <w:lang w:bidi="ar-EG"/>
    </w:rPr>
  </w:style>
  <w:style w:type="paragraph" w:styleId="BalloonText">
    <w:name w:val="Balloon Text"/>
    <w:basedOn w:val="Normal"/>
    <w:link w:val="BalloonTextChar"/>
    <w:rsid w:val="00D321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321E5"/>
    <w:rPr>
      <w:rFonts w:ascii="Tahoma" w:hAnsi="Tahoma" w:cs="Tahoma"/>
      <w:sz w:val="16"/>
      <w:szCs w:val="16"/>
      <w:lang w:bidi="ar-EG"/>
    </w:rPr>
  </w:style>
  <w:style w:type="character" w:customStyle="1" w:styleId="Heading6Char">
    <w:name w:val="Heading 6 Char"/>
    <w:basedOn w:val="DefaultParagraphFont"/>
    <w:link w:val="Heading6"/>
    <w:rsid w:val="00D321E5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bidi="ar-EG"/>
    </w:rPr>
  </w:style>
  <w:style w:type="paragraph" w:styleId="ListParagraph">
    <w:name w:val="List Paragraph"/>
    <w:basedOn w:val="Normal"/>
    <w:uiPriority w:val="34"/>
    <w:qFormat/>
    <w:rsid w:val="002D0A30"/>
    <w:pPr>
      <w:ind w:left="720"/>
      <w:contextualSpacing/>
    </w:pPr>
  </w:style>
  <w:style w:type="paragraph" w:customStyle="1" w:styleId="Default">
    <w:name w:val="Default"/>
    <w:rsid w:val="00740EC4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rsid w:val="009F42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B320BF"/>
  </w:style>
  <w:style w:type="character" w:customStyle="1" w:styleId="tlid-translation">
    <w:name w:val="tlid-translation"/>
    <w:basedOn w:val="DefaultParagraphFont"/>
    <w:rsid w:val="00B320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38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2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0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275E42-AC93-48A6-8335-5D090F4719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4</Pages>
  <Words>377</Words>
  <Characters>2149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Future University</vt:lpstr>
      <vt:lpstr>Future University</vt:lpstr>
    </vt:vector>
  </TitlesOfParts>
  <Company>Hewlett-Packard</Company>
  <LinksUpToDate>false</LinksUpToDate>
  <CharactersWithSpaces>2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ture University</dc:title>
  <dc:creator>Dr Samir Sadek</dc:creator>
  <cp:lastModifiedBy>Dr. M ElBanna</cp:lastModifiedBy>
  <cp:revision>8</cp:revision>
  <cp:lastPrinted>2015-07-03T06:16:00Z</cp:lastPrinted>
  <dcterms:created xsi:type="dcterms:W3CDTF">2019-03-16T08:10:00Z</dcterms:created>
  <dcterms:modified xsi:type="dcterms:W3CDTF">2019-07-17T23:12:00Z</dcterms:modified>
</cp:coreProperties>
</file>